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49542432" w:rsidR="002B1D06" w:rsidRDefault="005C14B0"/>
    <w:p w14:paraId="79119EB3" w14:textId="1B2F9A61" w:rsidR="00CD18A9" w:rsidRDefault="00CD18A9" w:rsidP="001666B6">
      <w:pPr>
        <w:jc w:val="center"/>
      </w:pPr>
      <w:r>
        <w:t>IdentiFlora</w:t>
      </w:r>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54144" behindDoc="1" locked="0" layoutInCell="1" allowOverlap="1" wp14:anchorId="38CD4B5E" wp14:editId="2B743918">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55168" behindDoc="1" locked="0" layoutInCell="1" allowOverlap="1" wp14:anchorId="48B30247" wp14:editId="24BF2383">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129A9176" w:rsidR="00C361B9" w:rsidRDefault="00C361B9"/>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53120" behindDoc="0" locked="0" layoutInCell="1" allowOverlap="1" wp14:anchorId="64E6755B" wp14:editId="53C2319B">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4CC70F90" w14:textId="77777777" w:rsidR="003A51DC" w:rsidRDefault="003A51DC"/>
    <w:p w14:paraId="7AC2D308" w14:textId="48484E7E" w:rsidR="001666B6" w:rsidRDefault="001666B6">
      <w:r>
        <w:lastRenderedPageBreak/>
        <w:t>Table Of Contents</w:t>
      </w:r>
    </w:p>
    <w:p w14:paraId="4DF2E94F" w14:textId="6E359F96" w:rsidR="00C361B9" w:rsidRDefault="00C361B9"/>
    <w:p w14:paraId="003646F2" w14:textId="34A7A2F2" w:rsidR="00C361B9" w:rsidRDefault="00C361B9"/>
    <w:p w14:paraId="34061F98" w14:textId="69F6CE54" w:rsidR="00C361B9" w:rsidRDefault="00C361B9"/>
    <w:p w14:paraId="3C564AA0" w14:textId="6199B308" w:rsidR="00C361B9" w:rsidRDefault="00C361B9"/>
    <w:p w14:paraId="3A158D17" w14:textId="6EBEE1E4" w:rsidR="00C361B9" w:rsidRDefault="00C361B9"/>
    <w:p w14:paraId="13C25007" w14:textId="0AD11656" w:rsidR="00C361B9" w:rsidRDefault="00C361B9"/>
    <w:p w14:paraId="224F9FF0" w14:textId="67F9F00E" w:rsidR="00C361B9" w:rsidRDefault="00C361B9"/>
    <w:p w14:paraId="12FBF622" w14:textId="671E3E35" w:rsidR="00C361B9" w:rsidRDefault="00C361B9"/>
    <w:p w14:paraId="0E455884" w14:textId="15616A97" w:rsidR="00C361B9" w:rsidRDefault="00C361B9"/>
    <w:p w14:paraId="5542E3E4" w14:textId="022D9526" w:rsidR="00C361B9" w:rsidRDefault="00C361B9"/>
    <w:p w14:paraId="29BF74D3" w14:textId="30F187F7" w:rsidR="00C361B9" w:rsidRDefault="00C361B9"/>
    <w:p w14:paraId="27C4DEF0" w14:textId="0553465F" w:rsidR="00C361B9" w:rsidRDefault="00C361B9"/>
    <w:p w14:paraId="66BF6301" w14:textId="57461BEB" w:rsidR="00C361B9" w:rsidRDefault="00C361B9"/>
    <w:p w14:paraId="37A9D832" w14:textId="09D7B721" w:rsidR="00C361B9" w:rsidRDefault="00C361B9"/>
    <w:p w14:paraId="339932F9" w14:textId="174546F6" w:rsidR="00C361B9" w:rsidRDefault="00C361B9"/>
    <w:p w14:paraId="57C0104D" w14:textId="7E3E3801" w:rsidR="00C361B9" w:rsidRDefault="00C361B9"/>
    <w:p w14:paraId="33F77CFE" w14:textId="3882F537" w:rsidR="00C361B9" w:rsidRDefault="00C361B9"/>
    <w:p w14:paraId="130609C3" w14:textId="69B13BF4" w:rsidR="00C361B9" w:rsidRDefault="00C361B9"/>
    <w:p w14:paraId="4F55EFBC" w14:textId="2EDACEF2" w:rsidR="00C361B9" w:rsidRDefault="00C361B9"/>
    <w:p w14:paraId="1B41F6FA" w14:textId="4CAC9F39" w:rsidR="00C361B9" w:rsidRDefault="00C361B9"/>
    <w:p w14:paraId="156535B6" w14:textId="66CA3F16" w:rsidR="00C361B9" w:rsidRDefault="00C361B9"/>
    <w:p w14:paraId="5114D811" w14:textId="219D373D" w:rsidR="00C361B9" w:rsidRDefault="00C361B9"/>
    <w:p w14:paraId="275CF3D5" w14:textId="3402EF99" w:rsidR="001666B6" w:rsidRDefault="001666B6"/>
    <w:p w14:paraId="6FAE836A" w14:textId="77777777" w:rsidR="001666B6" w:rsidRDefault="001666B6"/>
    <w:p w14:paraId="6E45C99F" w14:textId="0654CFAD" w:rsidR="00C361B9" w:rsidRDefault="00C361B9"/>
    <w:p w14:paraId="7EAFDD83" w14:textId="3BD1D73D" w:rsidR="00C361B9" w:rsidRDefault="00C361B9"/>
    <w:p w14:paraId="7C3B0152" w14:textId="7EAE8F89" w:rsidR="00C361B9" w:rsidRDefault="00C361B9"/>
    <w:p w14:paraId="5916161E" w14:textId="5E553939" w:rsidR="00C361B9" w:rsidRDefault="00C361B9"/>
    <w:p w14:paraId="06811774" w14:textId="216D6528" w:rsidR="0088512A" w:rsidRDefault="0088512A"/>
    <w:p w14:paraId="7CCE62DB" w14:textId="77777777" w:rsidR="0088512A" w:rsidRDefault="0088512A"/>
    <w:p w14:paraId="2F65F376" w14:textId="1961FD45" w:rsidR="00C361B9" w:rsidRDefault="00C361B9">
      <w:r>
        <w:lastRenderedPageBreak/>
        <w:t>1 Introduction</w:t>
      </w:r>
    </w:p>
    <w:p w14:paraId="2DF16038" w14:textId="5C97D4AA" w:rsidR="00C361B9" w:rsidRDefault="00C361B9">
      <w:r>
        <w:t xml:space="preserve">1.1 Project </w:t>
      </w:r>
      <w:r w:rsidR="00E5368B">
        <w:t>S</w:t>
      </w:r>
      <w:r>
        <w:t>ummary</w:t>
      </w:r>
    </w:p>
    <w:p w14:paraId="66C82BF4" w14:textId="024472D7" w:rsidR="00C361B9" w:rsidRDefault="00C21D3C">
      <w:r>
        <w:t>The point</w:t>
      </w:r>
      <w:r w:rsidR="007246EE">
        <w:t xml:space="preserve"> of</w:t>
      </w:r>
      <w:r>
        <w:t xml:space="preserve"> this project is to build an AI system that can identify a large variety of the most common species of indoor/ houseplants</w:t>
      </w:r>
      <w:r w:rsidR="006F0BEB">
        <w:t>.</w:t>
      </w:r>
      <w:r>
        <w:t xml:space="preserve"> </w:t>
      </w:r>
      <w:r w:rsidR="006F0BEB">
        <w:t>This system will then</w:t>
      </w:r>
      <w:r>
        <w:t xml:space="preserve"> provide information o</w:t>
      </w:r>
      <w:r w:rsidR="007246EE">
        <w:t>n</w:t>
      </w:r>
      <w:r>
        <w:t xml:space="preserve"> how to care for the specific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w:t>
      </w:r>
      <w:r w:rsidR="006F0BEB">
        <w:t>,</w:t>
      </w:r>
      <w:r>
        <w:t xml:space="preserve"> along with any corresponding information that is relevant to</w:t>
      </w:r>
      <w:r w:rsidR="006F0BEB">
        <w:t xml:space="preserve"> the</w:t>
      </w:r>
      <w:r>
        <w:t xml:space="preserve"> effective care of that identified houseplant.  </w:t>
      </w:r>
    </w:p>
    <w:p w14:paraId="01986D08" w14:textId="4B0BC3A7" w:rsidR="001C21AE" w:rsidRDefault="001C21AE">
      <w:r>
        <w:t xml:space="preserve">1.2 The </w:t>
      </w:r>
      <w:r w:rsidR="00E5368B">
        <w:t>Real-World</w:t>
      </w:r>
      <w:r>
        <w:t xml:space="preserve"> </w:t>
      </w:r>
      <w:r w:rsidR="00E5368B">
        <w:t>P</w:t>
      </w:r>
      <w:r>
        <w:t>roblem</w:t>
      </w:r>
    </w:p>
    <w:p w14:paraId="1EE71B6A" w14:textId="55D9AD26" w:rsidR="00077CBB" w:rsidRDefault="00545628">
      <w:r>
        <w:t xml:space="preserve">Humans have been using indoor plants for decoration for a large proportion of our history, </w:t>
      </w:r>
      <w:r w:rsidR="00710572">
        <w:t xml:space="preserve">as stated by Bringslimark, Hartig, and Patil, </w:t>
      </w:r>
      <w:r>
        <w:t>“Written evidence shows that the Egyptians brought plants indoors in the 3rd century BC, and the ruins of Pompeii revealed that interior plants were used there more than 2000 years ago” (</w:t>
      </w:r>
      <w:r w:rsidR="00710572">
        <w:t>Bringslimark, Hartig, and Patil</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w:t>
      </w:r>
      <w:r w:rsidR="004F2EBF">
        <w:t xml:space="preserve">to thrive </w:t>
      </w:r>
      <w:r w:rsidR="00710572">
        <w:t>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4CBB8D46" w14:textId="63E61FED" w:rsidR="00C361B9" w:rsidRDefault="00C361B9">
      <w:r>
        <w:t>1.</w:t>
      </w:r>
      <w:r w:rsidR="001C21AE">
        <w:t>3</w:t>
      </w:r>
      <w:r>
        <w:t xml:space="preserve"> Aims &amp; </w:t>
      </w:r>
      <w:r w:rsidR="004F2EBF">
        <w:t>O</w:t>
      </w:r>
      <w:r>
        <w:t>bjectives</w:t>
      </w:r>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6700F38A" w:rsidR="00471672" w:rsidRDefault="00471672" w:rsidP="00706247">
      <w:pPr>
        <w:pStyle w:val="ListParagraph"/>
        <w:numPr>
          <w:ilvl w:val="0"/>
          <w:numId w:val="4"/>
        </w:numPr>
      </w:pPr>
      <w:r>
        <w:t>Create a data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68D1D078" w:rsidR="00A131AB" w:rsidRDefault="00AB5D64" w:rsidP="00706247">
      <w:pPr>
        <w:pStyle w:val="ListParagraph"/>
        <w:numPr>
          <w:ilvl w:val="0"/>
          <w:numId w:val="4"/>
        </w:numPr>
      </w:pPr>
      <w:r>
        <w:t>Identify</w:t>
      </w:r>
      <w:r w:rsidR="00A131AB">
        <w:t xml:space="preserve"> the most effect</w:t>
      </w:r>
      <w:r w:rsidR="001D2BBF">
        <w:t>ive</w:t>
      </w:r>
      <w:r w:rsidR="00A131AB">
        <w:t xml:space="preserve"> ways to optimise</w:t>
      </w:r>
      <w:r w:rsidR="001D2BBF">
        <w:t xml:space="preserve"> an</w:t>
      </w:r>
      <w:r w:rsidR="00A131AB">
        <w:t xml:space="preserve"> artificial intelligence for use on a mobile device</w:t>
      </w:r>
    </w:p>
    <w:p w14:paraId="520E182B" w14:textId="4BCE34BD" w:rsidR="00A131AB" w:rsidRDefault="00AB5D64" w:rsidP="00706247">
      <w:pPr>
        <w:pStyle w:val="ListParagraph"/>
        <w:numPr>
          <w:ilvl w:val="0"/>
          <w:numId w:val="4"/>
        </w:numPr>
      </w:pPr>
      <w:r>
        <w:t xml:space="preserve">Identify </w:t>
      </w:r>
      <w:r w:rsidR="00E96CEA">
        <w:t>h</w:t>
      </w:r>
      <w:r w:rsidR="00A131AB">
        <w:t xml:space="preserve">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10B7EAC0" w14:textId="02529B43" w:rsidR="00AB5D64" w:rsidRDefault="00AB5D64"/>
    <w:p w14:paraId="361AF823" w14:textId="77777777" w:rsidR="000D6085" w:rsidRDefault="000D6085"/>
    <w:p w14:paraId="2701EF86" w14:textId="20ABC9E9" w:rsidR="00C361B9" w:rsidRPr="00805A9A" w:rsidRDefault="00C361B9">
      <w:pPr>
        <w:rPr>
          <w:u w:val="single"/>
        </w:rPr>
      </w:pPr>
      <w:r>
        <w:rPr>
          <w:u w:val="single"/>
        </w:rPr>
        <w:lastRenderedPageBreak/>
        <w:t xml:space="preserve">2 </w:t>
      </w:r>
      <w:r w:rsidRPr="00C361B9">
        <w:rPr>
          <w:u w:val="single"/>
        </w:rPr>
        <w:t xml:space="preserve">Research and Literature </w:t>
      </w:r>
      <w:r w:rsidR="00E96CEA">
        <w:rPr>
          <w:u w:val="single"/>
        </w:rPr>
        <w:t>R</w:t>
      </w:r>
      <w:r w:rsidRPr="00C361B9">
        <w:rPr>
          <w:u w:val="single"/>
        </w:rPr>
        <w:t>eview</w:t>
      </w:r>
    </w:p>
    <w:p w14:paraId="11ABA6AF" w14:textId="003135C1" w:rsidR="00805A9A" w:rsidRDefault="00C361B9">
      <w:r>
        <w:t xml:space="preserve">2.1 Plant </w:t>
      </w:r>
      <w:r w:rsidR="00E96CEA">
        <w:t>I</w:t>
      </w:r>
      <w:r>
        <w:t>dentification</w:t>
      </w:r>
    </w:p>
    <w:p w14:paraId="3B45AE9B" w14:textId="63F9344E" w:rsidR="006F133C" w:rsidRPr="006F133C"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xml:space="preserve">, however plants can be most </w:t>
      </w:r>
      <w:r w:rsidR="00C6789E" w:rsidRPr="005D72B5">
        <w:rPr>
          <w:rFonts w:cstheme="minorHAnsi"/>
        </w:rPr>
        <w:t>effectively</w:t>
      </w:r>
      <w:r w:rsidR="00B3767D" w:rsidRPr="005D72B5">
        <w:rPr>
          <w:rFonts w:cstheme="minorHAnsi"/>
        </w:rPr>
        <w:t xml:space="preserve"> identified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n what type of species the plant is</w:t>
      </w:r>
      <w:r w:rsidR="00A421D0">
        <w:rPr>
          <w:rFonts w:cstheme="minorHAnsi"/>
        </w:rPr>
        <w:t>.</w:t>
      </w:r>
      <w:r w:rsidR="000F72A0">
        <w:rPr>
          <w:rFonts w:cstheme="minorHAnsi"/>
        </w:rPr>
        <w:t xml:space="preserve"> </w:t>
      </w:r>
    </w:p>
    <w:p w14:paraId="5AA4F5BA" w14:textId="2C1018FF" w:rsidR="00C6789E" w:rsidRDefault="00C6789E">
      <w:r>
        <w:t xml:space="preserve">2.2 Using AI to Identify </w:t>
      </w:r>
      <w:r w:rsidR="00E96CEA">
        <w:t>P</w:t>
      </w:r>
      <w:r>
        <w:t>lants</w:t>
      </w:r>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1204FBB0"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 </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
        <w:t>2.2.1 Evaluation of</w:t>
      </w:r>
      <w:r w:rsidR="00EA027E">
        <w:t xml:space="preserve"> </w:t>
      </w:r>
      <w:r w:rsidR="00443232">
        <w:t>ANNs</w:t>
      </w:r>
      <w:r>
        <w:t xml:space="preserve"> </w:t>
      </w:r>
    </w:p>
    <w:p w14:paraId="0DB6C7A5" w14:textId="1AA489EE" w:rsidR="00AF64C8" w:rsidRDefault="007F7135">
      <w:r w:rsidRPr="004B429F">
        <w:t>As conclude</w:t>
      </w:r>
      <w:r w:rsidR="00820A3E">
        <w:t>d</w:t>
      </w:r>
      <w:r w:rsidRPr="004B429F">
        <w:t xml:space="preserve"> by </w:t>
      </w:r>
      <w:r w:rsidR="00961600" w:rsidRPr="004B429F">
        <w:t>Aakif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r w:rsidR="00961600" w:rsidRPr="004B429F">
        <w:t>Aakif and Khan, 2015</w:t>
      </w:r>
      <w:r w:rsidRPr="004B429F">
        <w:t>)</w:t>
      </w:r>
      <w:r w:rsidR="00A3754A" w:rsidRPr="004B429F">
        <w:t xml:space="preserve">. </w:t>
      </w:r>
      <w:r w:rsidR="00AF64C8" w:rsidRPr="004B429F">
        <w:t xml:space="preserve">Furthermore, </w:t>
      </w:r>
      <w:r w:rsidR="00AF64C8" w:rsidRPr="004B429F">
        <w:rPr>
          <w:rFonts w:cstheme="minorHAnsi"/>
        </w:rPr>
        <w:t>Macario, Oliveira and</w:t>
      </w:r>
      <w:r w:rsidR="004B429F" w:rsidRPr="004B429F">
        <w:rPr>
          <w:rFonts w:cstheme="minorHAnsi"/>
        </w:rPr>
        <w:t xml:space="preserve"> Pacifico (2018)</w:t>
      </w:r>
      <w:r w:rsidR="007E67DC" w:rsidRPr="004B429F">
        <w:t xml:space="preserve"> also achieved</w:t>
      </w:r>
      <w:r w:rsidR="006C00B1" w:rsidRPr="004B429F">
        <w:t xml:space="preserve"> a </w:t>
      </w:r>
      <w:r w:rsidR="00FE7190" w:rsidRPr="004B429F">
        <w:t>similar result</w:t>
      </w:r>
      <w:r w:rsidR="007E67DC" w:rsidRPr="004B429F">
        <w:t xml:space="preserve"> </w:t>
      </w:r>
      <w:r w:rsidR="001D2BBF" w:rsidRPr="004B429F">
        <w:t>using</w:t>
      </w:r>
      <w:r w:rsidR="007E67DC" w:rsidRPr="004B429F">
        <w:t xml:space="preserve">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 world tests of the MLP “the algorithm was able to achieve an average accuracy of 97.16%”(</w:t>
      </w:r>
      <w:r w:rsidR="004B429F" w:rsidRPr="004B429F">
        <w:rPr>
          <w:rFonts w:cstheme="minorHAnsi"/>
        </w:rPr>
        <w:t xml:space="preserve"> Macario, Oliveira</w:t>
      </w:r>
      <w:r w:rsidR="004B429F">
        <w:rPr>
          <w:rFonts w:cstheme="minorHAnsi"/>
        </w:rPr>
        <w:t>,</w:t>
      </w:r>
      <w:r w:rsidR="004B429F" w:rsidRPr="004B429F">
        <w:rPr>
          <w:rFonts w:cstheme="minorHAnsi"/>
        </w:rPr>
        <w:t xml:space="preserve"> and Pacifico</w:t>
      </w:r>
      <w:r w:rsidR="006C00B1" w:rsidRPr="004B429F">
        <w:t>,</w:t>
      </w:r>
      <w:r w:rsidR="004B429F" w:rsidRPr="004B429F">
        <w:t xml:space="preserve"> 2018</w:t>
      </w:r>
      <w:r w:rsidR="006C00B1" w:rsidRPr="004B429F">
        <w:t>)</w:t>
      </w:r>
      <w:r w:rsidR="004B429F">
        <w:t>.</w:t>
      </w:r>
    </w:p>
    <w:p w14:paraId="581BA8D4" w14:textId="5782BC3B"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6F133C">
        <w:t xml:space="preserve"> and</w:t>
      </w:r>
      <w:r w:rsidR="006F133C" w:rsidRPr="006D6016">
        <w:t xml:space="preserve"> Wang</w:t>
      </w:r>
      <w:r w:rsidR="006F133C">
        <w:t xml:space="preserve"> (2017)</w:t>
      </w:r>
      <w:r w:rsidR="00A144A0">
        <w:t xml:space="preserve"> </w:t>
      </w:r>
      <w:r w:rsidR="00B74727">
        <w:t>as well as</w:t>
      </w:r>
      <w:r w:rsidR="00A144A0">
        <w:t xml:space="preserve"> Lu and</w:t>
      </w:r>
      <w:r w:rsidR="00B74727">
        <w:t xml:space="preserve"> Wang (2005)</w:t>
      </w:r>
      <w:r>
        <w:t xml:space="preserve"> ANNs have two </w:t>
      </w:r>
      <w:r w:rsidR="003F207F">
        <w:t>main</w:t>
      </w:r>
      <w:r>
        <w:t xml:space="preserve"> disadvantage</w:t>
      </w:r>
      <w:r w:rsidR="002F53D3">
        <w:t>s</w:t>
      </w:r>
      <w:r>
        <w:t xml:space="preserve">, the first </w:t>
      </w:r>
      <w:r w:rsidR="00D8006D">
        <w:t>drawback being</w:t>
      </w:r>
      <w:r>
        <w:t xml:space="preserve"> that “ANN-based classifications are slow as these are black 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 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6A58870D" w:rsidR="00C23697" w:rsidRDefault="00C23697"/>
    <w:p w14:paraId="6141DB15" w14:textId="77777777" w:rsidR="00397F21" w:rsidRDefault="00397F21"/>
    <w:p w14:paraId="75B6C3EE" w14:textId="31AE7BC8" w:rsidR="00EE251C" w:rsidRDefault="00EB47F0">
      <w:r>
        <w:lastRenderedPageBreak/>
        <w:t>2.2.2 Evaluation of CNN</w:t>
      </w:r>
      <w:r w:rsidR="00443232">
        <w:t>s</w:t>
      </w:r>
    </w:p>
    <w:p w14:paraId="3D38490F" w14:textId="2BB8552F" w:rsidR="004C5B2C" w:rsidRPr="00BF3254" w:rsidRDefault="009B39A3" w:rsidP="00BF3254">
      <w:pPr>
        <w:pStyle w:val="ListParagraph"/>
        <w:ind w:left="0"/>
        <w:rPr>
          <w:rFonts w:ascii="Calibri" w:hAnsi="Calibri" w:cs="Calibri"/>
        </w:rPr>
      </w:pPr>
      <w:r>
        <w:t xml:space="preserve">As concluded by </w:t>
      </w:r>
      <w:r w:rsidR="00D55183" w:rsidRPr="00CE5B99">
        <w:rPr>
          <w:rFonts w:ascii="Calibri" w:hAnsi="Calibri" w:cs="Calibri"/>
        </w:rPr>
        <w:t>Arfin, Hossain, Islam</w:t>
      </w:r>
      <w:r w:rsidR="00D55183">
        <w:rPr>
          <w:rFonts w:ascii="Calibri" w:hAnsi="Calibri" w:cs="Calibri"/>
        </w:rPr>
        <w:t xml:space="preserve">, </w:t>
      </w:r>
      <w:r w:rsidR="00D55183" w:rsidRPr="00CE5B99">
        <w:rPr>
          <w:rFonts w:ascii="Calibri" w:hAnsi="Calibri" w:cs="Calibri"/>
        </w:rPr>
        <w:t xml:space="preserve"> and Rabby</w:t>
      </w:r>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011FA6">
        <w:t xml:space="preserve"> </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r w:rsidR="00017F88" w:rsidRPr="00CE5B99">
        <w:rPr>
          <w:rFonts w:ascii="Calibri" w:hAnsi="Calibri" w:cs="Calibri"/>
        </w:rPr>
        <w:t>Aptoula, Ghazi, and Yanikoglu</w:t>
      </w:r>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r w:rsidR="00581545" w:rsidRPr="00581545">
        <w:rPr>
          <w:rFonts w:ascii="Calibri" w:hAnsi="Calibri" w:cs="Calibri"/>
        </w:rPr>
        <w:t>GoogLeNet, AlexNet, and VGGNe</w:t>
      </w:r>
      <w:r w:rsidR="00581545">
        <w:rPr>
          <w:rFonts w:ascii="Calibri" w:hAnsi="Calibri" w:cs="Calibri"/>
        </w:rPr>
        <w:t xml:space="preserve">t,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r w:rsidR="00581545">
        <w:rPr>
          <w:rFonts w:ascii="Calibri" w:hAnsi="Calibri" w:cs="Calibri"/>
        </w:rPr>
        <w:t>Aptoula</w:t>
      </w:r>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r w:rsidR="00431239" w:rsidRPr="00CE5B99">
        <w:rPr>
          <w:rFonts w:ascii="Calibri" w:hAnsi="Calibri" w:cs="Calibri"/>
        </w:rPr>
        <w:t>Yanikoglu</w:t>
      </w:r>
      <w:r w:rsidR="00431239">
        <w:rPr>
          <w:rFonts w:ascii="Calibri" w:hAnsi="Calibri" w:cs="Calibri"/>
        </w:rPr>
        <w:t xml:space="preserve"> </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7BCCEF75" w:rsidR="00A40399" w:rsidRPr="001653E3" w:rsidRDefault="00A40399">
      <w:pPr>
        <w:rPr>
          <w:rFonts w:ascii="Calibri" w:hAnsi="Calibri" w:cs="Calibri"/>
        </w:rPr>
      </w:pPr>
      <w:r>
        <w:t>In addition to this</w:t>
      </w:r>
      <w:r w:rsidR="005B7C13">
        <w:t xml:space="preserve"> </w:t>
      </w:r>
      <w:r w:rsidR="005B7C13">
        <w:rPr>
          <w:rFonts w:ascii="Calibri" w:hAnsi="Calibri" w:cs="Calibri"/>
        </w:rPr>
        <w:t>Gajjar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r w:rsidR="001653E3">
        <w:rPr>
          <w:rFonts w:ascii="Calibri" w:hAnsi="Calibri" w:cs="Calibri"/>
        </w:rPr>
        <w:t>Gajjar et al, 2021)</w:t>
      </w:r>
      <w:r w:rsidR="00D80DE1">
        <w:rPr>
          <w:rFonts w:ascii="Calibri" w:hAnsi="Calibri" w:cs="Calibri"/>
        </w:rPr>
        <w:t>.</w:t>
      </w:r>
    </w:p>
    <w:p w14:paraId="00E1961B" w14:textId="442AEA0F"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 </w:t>
      </w:r>
      <w:r w:rsidR="00EB16A2">
        <w:t xml:space="preserve"> by </w:t>
      </w:r>
      <w:r w:rsidR="009142B2">
        <w:t>Chan</w:t>
      </w:r>
      <w:r w:rsidR="00FA1B13">
        <w:t xml:space="preserve">, Lee, </w:t>
      </w:r>
      <w:r w:rsidR="00FA1B13" w:rsidRPr="00CE5B99">
        <w:rPr>
          <w:rFonts w:ascii="Calibri" w:hAnsi="Calibri" w:cs="Calibri"/>
        </w:rPr>
        <w:t>Remagnino</w:t>
      </w:r>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 high accuracy as a result </w:t>
      </w:r>
      <w:r w:rsidR="00EE251C">
        <w:t xml:space="preserve">. “Moreover, we demonstrated that venation structure is an important feature to identify different plant species with performance of 99.5%, outperforming conventional solutions.” (Chan, Lee, </w:t>
      </w:r>
      <w:r w:rsidR="00EE251C" w:rsidRPr="00CE5B99">
        <w:rPr>
          <w:rFonts w:ascii="Calibri" w:hAnsi="Calibri" w:cs="Calibri"/>
        </w:rPr>
        <w:t>Remagnino</w:t>
      </w:r>
      <w:r w:rsidR="00EE251C">
        <w:t xml:space="preserve"> and Wilkin, 2015)</w:t>
      </w:r>
      <w:r w:rsidR="00350A01">
        <w:t>.</w:t>
      </w:r>
      <w:r w:rsidR="003221E4">
        <w:t xml:space="preserve"> This is an important thing to note as not only does this provide a new </w:t>
      </w:r>
      <w:r w:rsidR="007F163D">
        <w:t>area of</w:t>
      </w:r>
      <w:r w:rsidR="003221E4">
        <w:t xml:space="preserve"> exploration for plant identification, but also provides a potential method to achieve high level</w:t>
      </w:r>
      <w:r w:rsidR="00350A01">
        <w:t>s</w:t>
      </w:r>
      <w:r w:rsidR="003221E4">
        <w:t xml:space="preserve"> of accuracy with a CNN, as with th</w:t>
      </w:r>
      <w:r w:rsidR="007F163D">
        <w:t>is</w:t>
      </w:r>
      <w:r w:rsidR="003221E4">
        <w:t xml:space="preserve"> method, Chan, Lee, </w:t>
      </w:r>
      <w:r w:rsidR="003221E4" w:rsidRPr="00CE5B99">
        <w:rPr>
          <w:rFonts w:ascii="Calibri" w:hAnsi="Calibri" w:cs="Calibri"/>
        </w:rPr>
        <w:t>Remagnino</w:t>
      </w:r>
      <w:r w:rsidR="003221E4">
        <w:t xml:space="preserve"> and Wilkin CNN has outperformed every</w:t>
      </w:r>
      <w:r w:rsidR="000B21E4">
        <w:t xml:space="preserve"> AI system</w:t>
      </w:r>
      <w:r w:rsidR="003221E4">
        <w:t xml:space="preserve"> discussed previously. </w:t>
      </w:r>
    </w:p>
    <w:p w14:paraId="340F8C8D" w14:textId="5FEFFC39"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and Nie</w:t>
      </w:r>
      <w:r w:rsidR="004417DA">
        <w:rPr>
          <w:rFonts w:ascii="Calibri" w:hAnsi="Calibri" w:cs="Calibri"/>
        </w:rPr>
        <w:t xml:space="preserve"> </w:t>
      </w:r>
      <w:r w:rsidR="004417DA" w:rsidRPr="004417DA">
        <w:rPr>
          <w:rFonts w:ascii="Calibri" w:hAnsi="Calibri" w:cs="Calibri"/>
        </w:rPr>
        <w:t xml:space="preserve">(2020) </w:t>
      </w:r>
      <w:r w:rsidR="004417DA">
        <w:rPr>
          <w:rFonts w:ascii="Calibri" w:hAnsi="Calibri" w:cs="Calibri"/>
        </w:rPr>
        <w:t>,</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w:t>
      </w:r>
      <w:r w:rsidR="00350A01">
        <w:t>ing</w:t>
      </w:r>
      <w:r w:rsidR="00B25674">
        <w:t xml:space="preserve">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w:t>
      </w:r>
      <w:r w:rsidR="00350A01">
        <w:t>s</w:t>
      </w:r>
      <w:r w:rsidR="00B25674">
        <w:t>, which is the fact they require</w:t>
      </w:r>
      <w:r w:rsidR="002A57B9">
        <w:t xml:space="preserve"> a large amount of parameters and layers to function effectively</w:t>
      </w:r>
      <w:r w:rsidR="00B25674">
        <w:t xml:space="preserve"> , as they state here ”</w:t>
      </w:r>
      <w:r w:rsidR="00B25674" w:rsidRPr="00B25674">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and Nie</w:t>
      </w:r>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FD33C9">
      <w:r>
        <w:lastRenderedPageBreak/>
        <w:t>2.2.</w:t>
      </w:r>
      <w:r w:rsidR="00C658EC">
        <w:t>3</w:t>
      </w:r>
      <w:r>
        <w:t xml:space="preserve"> Evaluation of SVM</w:t>
      </w:r>
      <w:r w:rsidR="00443232">
        <w:t>s</w:t>
      </w:r>
      <w:r>
        <w:t xml:space="preserve"> </w:t>
      </w:r>
    </w:p>
    <w:p w14:paraId="028EC8CF" w14:textId="07B3FC98" w:rsidR="00B84B14" w:rsidRDefault="00D747D1">
      <w:r>
        <w:t>As concluded by</w:t>
      </w:r>
      <w:r w:rsidR="00BE75BF">
        <w:t xml:space="preserve"> the comparative experiments analysis </w:t>
      </w:r>
      <w:r w:rsidR="00125D60">
        <w:t xml:space="preserve">undertaken by </w:t>
      </w:r>
      <w:r w:rsidR="00BC2C81" w:rsidRPr="00BC2C81">
        <w:rPr>
          <w:rFonts w:cstheme="minorHAnsi"/>
        </w:rPr>
        <w:t>Balasaravanan</w:t>
      </w:r>
      <w:r w:rsidR="00BC2C81">
        <w:t xml:space="preserve">, Priya and </w:t>
      </w:r>
      <w:r w:rsidR="00BC2C81" w:rsidRPr="00BC2C81">
        <w:rPr>
          <w:rFonts w:cstheme="minorHAnsi"/>
        </w:rPr>
        <w:t>Thanamani</w:t>
      </w:r>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managed</w:t>
      </w:r>
      <w:r w:rsidR="00BC2C81">
        <w:rPr>
          <w:rFonts w:cstheme="minorHAnsi"/>
        </w:rPr>
        <w:t xml:space="preserve">  </w:t>
      </w:r>
      <w:r>
        <w:rPr>
          <w:rFonts w:cstheme="minorHAnsi"/>
        </w:rPr>
        <w:t>to</w:t>
      </w:r>
      <w:r w:rsidR="00BC2C81">
        <w:rPr>
          <w:rFonts w:cstheme="minorHAnsi"/>
        </w:rPr>
        <w:t xml:space="preserve"> 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The accuracy obtained by SVM in flavia dataset is 94.5%”</w:t>
      </w:r>
      <w:r w:rsidR="00367387">
        <w:t xml:space="preserve"> (</w:t>
      </w:r>
      <w:r w:rsidR="00B568A9" w:rsidRPr="00BC2C81">
        <w:rPr>
          <w:rFonts w:cstheme="minorHAnsi"/>
        </w:rPr>
        <w:t>Balasaravanan</w:t>
      </w:r>
      <w:r w:rsidR="00B568A9">
        <w:t xml:space="preserve">, Priya and </w:t>
      </w:r>
      <w:r w:rsidR="00B568A9" w:rsidRPr="00BC2C81">
        <w:rPr>
          <w:rFonts w:cstheme="minorHAnsi"/>
        </w:rPr>
        <w:t>Thanamani</w:t>
      </w:r>
      <w:r w:rsidR="00B568A9">
        <w:rPr>
          <w:rFonts w:cstheme="minorHAnsi"/>
        </w:rPr>
        <w:t xml:space="preserve"> </w:t>
      </w:r>
      <w:r w:rsidR="00BC2C81">
        <w:t>,2012</w:t>
      </w:r>
      <w:r w:rsidR="00BE75BF">
        <w:t>)</w:t>
      </w:r>
      <w:r w:rsidR="00066621">
        <w:t>, this result was improved upon with their</w:t>
      </w:r>
      <w:r w:rsidR="00BE75BF">
        <w:t xml:space="preserve"> real</w:t>
      </w:r>
      <w:r w:rsidR="00066621">
        <w:t xml:space="preserve"> world</w:t>
      </w:r>
      <w:r w:rsidR="00BE75BF">
        <w:t xml:space="preserve"> data set “In case of real dataset, the accuracy of k-NN is 81.3% and the accuracy of proposed SVM classification approach is 96.8%” (</w:t>
      </w:r>
      <w:r w:rsidR="00BE75BF" w:rsidRPr="00BC2C81">
        <w:rPr>
          <w:rFonts w:cstheme="minorHAnsi"/>
        </w:rPr>
        <w:t>Balasaravanan</w:t>
      </w:r>
      <w:r w:rsidR="00BE75BF">
        <w:t xml:space="preserve">, Priya and </w:t>
      </w:r>
      <w:r w:rsidR="00BE75BF" w:rsidRPr="00BC2C81">
        <w:rPr>
          <w:rFonts w:cstheme="minorHAnsi"/>
        </w:rPr>
        <w:t>Thanamani</w:t>
      </w:r>
      <w:r w:rsidR="00BE75BF">
        <w:t>,</w:t>
      </w:r>
      <w:r w:rsidR="004C5986">
        <w:t xml:space="preserve"> </w:t>
      </w:r>
      <w:r w:rsidR="00BE75BF">
        <w:t>2012)</w:t>
      </w:r>
      <w:r w:rsidR="00376ABE">
        <w:t xml:space="preserve">. This high level of accuracy was also concluded by </w:t>
      </w:r>
      <w:r w:rsidR="00BC37AD">
        <w:t>Arora and Kour (2019)</w:t>
      </w:r>
      <w:r w:rsidR="00261367">
        <w:t xml:space="preserve"> who using a SMV that was </w:t>
      </w:r>
      <w:r w:rsidR="00A8493E">
        <w:t>optimised</w:t>
      </w:r>
      <w:r w:rsidR="004C5986">
        <w:t xml:space="preserve"> with</w:t>
      </w:r>
      <w:r w:rsidR="00261367">
        <w:t xml:space="preserve"> particle swarm optimisation, managed to achieve an average result of “classification accuracy = 95.23” (</w:t>
      </w:r>
      <w:r w:rsidR="00775368">
        <w:t>Arora and Kour,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Kour, 2019)</w:t>
      </w:r>
      <w:r w:rsidR="00230A99">
        <w:t>.</w:t>
      </w:r>
    </w:p>
    <w:p w14:paraId="432E8175" w14:textId="65144487" w:rsidR="00751969" w:rsidRPr="00793DFD" w:rsidRDefault="00B158A5">
      <w:r>
        <w:t>However, this does come</w:t>
      </w:r>
      <w:r w:rsidR="00A8493E">
        <w:t xml:space="preserve"> with</w:t>
      </w:r>
      <w:r>
        <w:t xml:space="preserve"> a few disadvantages, as </w:t>
      </w:r>
      <w:r w:rsidR="003169D0">
        <w:t xml:space="preserve">concluded by </w:t>
      </w:r>
      <w:r w:rsidR="00266265" w:rsidRPr="00576B64">
        <w:t>Patle</w:t>
      </w:r>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r w:rsidR="00266265" w:rsidRPr="00576B64">
        <w:t>Patle</w:t>
      </w:r>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V</w:t>
      </w:r>
      <w:r w:rsidR="004C5986">
        <w:t>M</w:t>
      </w:r>
      <w:r w:rsidR="00880C65">
        <w:t xml:space="preserve"> does not scale well</w:t>
      </w:r>
      <w:r w:rsidR="00FA7511">
        <w:t xml:space="preserve"> with larger data sets</w:t>
      </w:r>
      <w:r w:rsidR="00880C65">
        <w:t xml:space="preserve">, as </w:t>
      </w:r>
      <w:r w:rsidR="00A8493E">
        <w:t>concluded</w:t>
      </w:r>
      <w:r w:rsidR="00880C65">
        <w:t xml:space="preserve"> by </w:t>
      </w:r>
      <w:r w:rsidR="00751969" w:rsidRPr="00751969">
        <w:rPr>
          <w:rFonts w:cstheme="minorHAnsi"/>
        </w:rPr>
        <w:t>Akata, Harchaoui, Perronnin,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r w:rsidR="00751969" w:rsidRPr="00751969">
        <w:rPr>
          <w:rFonts w:cstheme="minorHAnsi"/>
        </w:rPr>
        <w:t>Akata, Harchaoui, Perronnin,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w:t>
      </w:r>
      <w:r w:rsidR="004C5986">
        <w:rPr>
          <w:rFonts w:cstheme="minorHAnsi"/>
        </w:rPr>
        <w:t>VM</w:t>
      </w:r>
      <w:r w:rsidR="00A144A0">
        <w:rPr>
          <w:rFonts w:cstheme="minorHAnsi"/>
        </w:rPr>
        <w:t xml:space="preserve"> difficult.</w:t>
      </w:r>
      <w:r w:rsidR="003169D0" w:rsidRPr="0084302F">
        <w:rPr>
          <w:rFonts w:cstheme="minorHAnsi"/>
        </w:rPr>
        <w:t xml:space="preserve"> </w:t>
      </w:r>
    </w:p>
    <w:p w14:paraId="767E32AD" w14:textId="77777777" w:rsidR="00793DFD" w:rsidRDefault="00793DFD"/>
    <w:p w14:paraId="557ACC6D" w14:textId="41DAE605" w:rsidR="00C658EC" w:rsidRDefault="00820E44">
      <w:r>
        <w:t xml:space="preserve">2.2.4 Evaluation of AI </w:t>
      </w:r>
      <w:r w:rsidR="00E96CEA">
        <w:t>M</w:t>
      </w:r>
      <w:r>
        <w:t xml:space="preserve">ethods </w:t>
      </w:r>
      <w:r w:rsidR="00E96CEA">
        <w:t>C</w:t>
      </w:r>
      <w:r>
        <w:t xml:space="preserve">onclusion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0E937C42" w:rsidR="00C140F3" w:rsidRDefault="00C140F3">
      <w:r>
        <w:t xml:space="preserve">2.3 Optimization </w:t>
      </w:r>
      <w:r w:rsidR="004C5986">
        <w:t>M</w:t>
      </w:r>
      <w:r>
        <w:t>ethods for a CNN</w:t>
      </w:r>
    </w:p>
    <w:p w14:paraId="49E808FA" w14:textId="4E3A7A33"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r w:rsidR="00D936AB">
        <w:t>in order to determine the most effective,</w:t>
      </w:r>
      <w:r w:rsidR="008A4B70">
        <w:t xml:space="preserve"> </w:t>
      </w:r>
      <w:r w:rsidR="00173FEC">
        <w:t>these algorithms</w:t>
      </w:r>
      <w:r w:rsidR="008A4B70">
        <w:t xml:space="preserve"> include, “</w:t>
      </w:r>
      <w:r w:rsidR="008A4B70" w:rsidRPr="008A4B70">
        <w:t>Stochastic Gradient Descent (SGD), RMSProp, Adam, Adamax, Adagrad, Adadelta, and Nadam</w:t>
      </w:r>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 it was concluded</w:t>
      </w:r>
      <w:r w:rsidR="00D936AB">
        <w:t xml:space="preserve"> </w:t>
      </w:r>
      <w:r>
        <w:t>that for</w:t>
      </w:r>
      <w:r w:rsidR="007D2061">
        <w:t xml:space="preserve"> a</w:t>
      </w:r>
      <w:r>
        <w:t xml:space="preserve"> CNN, the </w:t>
      </w:r>
      <w:r w:rsidRPr="0061384F">
        <w:t>Adamax</w:t>
      </w:r>
      <w:r>
        <w:t xml:space="preserve"> optimisation algorithm was the most </w:t>
      </w:r>
      <w:r>
        <w:lastRenderedPageBreak/>
        <w:t xml:space="preserve">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9E4932">
        <w:rPr>
          <w:rFonts w:cstheme="minorHAnsi"/>
        </w:rPr>
        <w:t>optim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AB008F" w:rsidRPr="00D17A55">
        <w:rPr>
          <w:rFonts w:cstheme="minorHAnsi"/>
        </w:rPr>
        <w:t>) after 300 epochs outperforming Adamax that only achieved “0.96”</w:t>
      </w:r>
      <w:r w:rsidR="00D17A55" w:rsidRPr="00D17A55">
        <w:rPr>
          <w:rFonts w:cstheme="minorHAnsi"/>
        </w:rPr>
        <w:t xml:space="preserve"> (</w:t>
      </w:r>
      <w:r w:rsidR="00D17A55" w:rsidRPr="00D17A55">
        <w:rPr>
          <w:rFonts w:eastAsia="Times New Roman" w:cstheme="minorHAnsi"/>
          <w:color w:val="000000"/>
          <w:lang w:eastAsia="en-GB"/>
        </w:rPr>
        <w:t>Arshid</w:t>
      </w:r>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14C15F89" w:rsidR="00C361B9" w:rsidRDefault="00C361B9">
      <w:r>
        <w:t>2.</w:t>
      </w:r>
      <w:r w:rsidR="00F12222">
        <w:t>4</w:t>
      </w:r>
      <w:r w:rsidR="00B84B14">
        <w:t xml:space="preserve"> Integrating </w:t>
      </w:r>
      <w:r w:rsidR="00E96CEA">
        <w:t>N</w:t>
      </w:r>
      <w:r w:rsidR="00B84B14">
        <w:t xml:space="preserve">eural </w:t>
      </w:r>
      <w:r w:rsidR="00E96CEA">
        <w:t>N</w:t>
      </w:r>
      <w:r w:rsidR="00B84B14">
        <w:t xml:space="preserve">etworks with IoT/Mobile </w:t>
      </w:r>
      <w:r w:rsidR="00E96CEA">
        <w:t>D</w:t>
      </w:r>
      <w:r w:rsidR="00B84B14">
        <w:t xml:space="preserve">evices </w:t>
      </w:r>
    </w:p>
    <w:p w14:paraId="3BB9A02C" w14:textId="75850EFB" w:rsidR="0029562B" w:rsidRDefault="00411D15">
      <w:r>
        <w:t>Due to how the system is required to function and to ensure the user can quickly and easily identify a given plant, having the CNN effectively work on small scale, less powerful devices, such as a mobile is a must.</w:t>
      </w:r>
      <w:r w:rsidR="00572779">
        <w:t xml:space="preserve"> An effective tool for this must be chosen.</w:t>
      </w:r>
      <w:r w:rsidR="00E52DFC">
        <w:t xml:space="preserve"> </w:t>
      </w:r>
      <w:r>
        <w:t>As concluded by</w:t>
      </w:r>
      <w:r w:rsidR="00097E82">
        <w:t xml:space="preserve"> </w:t>
      </w:r>
      <w:r w:rsidR="00097E82" w:rsidRPr="00097E82">
        <w:t>Alsing</w:t>
      </w:r>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w:t>
      </w:r>
      <w:r w:rsidR="009E4932">
        <w:t>ite</w:t>
      </w:r>
      <w:r w:rsidR="00A64DF8">
        <w:t>, as stated by Alsing  “TFL is the evolution of TFM, which already supports deployment on mobile and embedded devices”</w:t>
      </w:r>
      <w:r w:rsidR="009E072A">
        <w:t xml:space="preserve"> (</w:t>
      </w:r>
      <w:r w:rsidR="009E072A" w:rsidRPr="00D84335">
        <w:rPr>
          <w:rFonts w:cstheme="minorHAnsi"/>
        </w:rPr>
        <w:t>Alsing,</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 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w:t>
      </w:r>
      <w:r w:rsidR="009E4932">
        <w:t>n</w:t>
      </w:r>
      <w:r w:rsidR="009F5F9F">
        <w:t xml:space="preserve"> mobile phones.</w:t>
      </w:r>
    </w:p>
    <w:p w14:paraId="335B758B" w14:textId="18B0FCB0"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for android devices a CNN consisting of</w:t>
      </w:r>
      <w:r w:rsidR="009E4932">
        <w:t xml:space="preserve"> a</w:t>
      </w:r>
      <w:r w:rsidR="00A22CF0">
        <w:t xml:space="preserve"> </w:t>
      </w:r>
      <w:r w:rsidR="00206588" w:rsidRPr="00206588">
        <w:t>NEON SIMD instruction set</w:t>
      </w:r>
      <w:r w:rsidR="00A22CF0">
        <w:t xml:space="preserve"> was the most effective, having the quickest response time by far as well as concluding th</w:t>
      </w:r>
      <w:r w:rsidR="00823CF7">
        <w:t>at</w:t>
      </w:r>
      <w:r w:rsidR="00A22CF0">
        <w:t xml:space="preserve"> for </w:t>
      </w:r>
      <w:r w:rsidR="009E4932">
        <w:t>i</w:t>
      </w:r>
      <w:r w:rsidR="00A22CF0">
        <w:t>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54B62A7F" w:rsidR="00B945A4" w:rsidRDefault="009B0408">
      <w:r>
        <w:t xml:space="preserve">2. </w:t>
      </w:r>
      <w:r w:rsidR="00F12222">
        <w:t>5</w:t>
      </w:r>
      <w:r>
        <w:t xml:space="preserve"> </w:t>
      </w:r>
      <w:r w:rsidR="00B945A4">
        <w:t xml:space="preserve">Ethical </w:t>
      </w:r>
      <w:r w:rsidR="00E96CEA">
        <w:t>C</w:t>
      </w:r>
      <w:r w:rsidR="00B945A4">
        <w:t>onsiderations</w:t>
      </w:r>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13BA9EE1" w:rsidR="00C361B9" w:rsidRDefault="00C361B9">
      <w:r>
        <w:lastRenderedPageBreak/>
        <w:t xml:space="preserve">3 Requirement </w:t>
      </w:r>
      <w:r w:rsidR="00F15963">
        <w:t>A</w:t>
      </w:r>
      <w:r>
        <w:t>nalysis</w:t>
      </w:r>
    </w:p>
    <w:p w14:paraId="1FE7B806" w14:textId="1C3B944A" w:rsidR="00C361B9" w:rsidRDefault="00C361B9">
      <w:r>
        <w:t>3.1 Introduction</w:t>
      </w:r>
    </w:p>
    <w:p w14:paraId="01A781C6" w14:textId="6D160214" w:rsidR="00C26F5E" w:rsidRDefault="00C26F5E">
      <w:r>
        <w:t>The following consists of the requirement analysis of the system that will be implemented, this includes user stories as well as the functional and non-functional requirements</w:t>
      </w:r>
      <w:r w:rsidR="004F112F">
        <w:t xml:space="preserve"> </w:t>
      </w:r>
      <w:r w:rsidR="00F15963">
        <w:t xml:space="preserve">alongside </w:t>
      </w:r>
      <w:r w:rsidR="004F112F">
        <w:t>acceptance testing</w:t>
      </w:r>
      <w:r>
        <w:t>.</w:t>
      </w:r>
    </w:p>
    <w:p w14:paraId="0B24073D" w14:textId="32FD28C1" w:rsidR="00C361B9" w:rsidRDefault="00575CE7" w:rsidP="00CA1E5C">
      <w:r>
        <w:t xml:space="preserve">3.1.1 </w:t>
      </w:r>
      <w:r w:rsidR="003523AF">
        <w:t>Priority</w:t>
      </w:r>
      <w:r w:rsidR="00C361B9">
        <w:t xml:space="preserve"> </w:t>
      </w:r>
      <w:r w:rsidR="00F15963">
        <w:t>S</w:t>
      </w:r>
      <w:r w:rsidR="00C361B9">
        <w:t>ystem</w:t>
      </w:r>
    </w:p>
    <w:p w14:paraId="6A6A1F0E" w14:textId="37DF856D" w:rsidR="00633CD4" w:rsidRDefault="006E7AC3" w:rsidP="00CA1E5C">
      <w:r>
        <w:t>Throughout</w:t>
      </w:r>
      <w:r w:rsidR="00CA1E5C">
        <w:t xml:space="preserve"> this section the Mo</w:t>
      </w:r>
      <w:r w:rsidR="00F15963">
        <w:t>SC</w:t>
      </w:r>
      <w:r w:rsidR="00CA1E5C">
        <w:t>o</w:t>
      </w:r>
      <w:r w:rsidR="00F15963">
        <w:t>W</w:t>
      </w:r>
      <w:r w:rsidR="00CA1E5C">
        <w:t xml:space="preserve"> priority system will be used to identify the necessity of </w:t>
      </w:r>
      <w:r w:rsidR="005D2C93">
        <w:t>each requirement.</w:t>
      </w:r>
      <w:r w:rsidR="003A51DC">
        <w:t xml:space="preserve"> As stated by</w:t>
      </w:r>
      <w:r w:rsidR="0073339F">
        <w:t xml:space="preserve"> </w:t>
      </w:r>
      <w:r w:rsidR="0073339F" w:rsidRPr="00333D28">
        <w:t>Garleanu</w:t>
      </w:r>
      <w:r w:rsidR="0073339F">
        <w:t xml:space="preserve">, </w:t>
      </w:r>
      <w:r w:rsidR="0073339F" w:rsidRPr="00333D28">
        <w:t>Mărzan</w:t>
      </w:r>
      <w:r w:rsidR="0073339F">
        <w:t xml:space="preserve">, </w:t>
      </w:r>
      <w:r w:rsidR="0073339F" w:rsidRPr="00333D28">
        <w:t>Paul</w:t>
      </w:r>
      <w:r w:rsidR="0073339F">
        <w:t xml:space="preserve">, </w:t>
      </w:r>
      <w:r w:rsidR="0073339F" w:rsidRPr="00333D28">
        <w:t xml:space="preserve"> Spiru</w:t>
      </w:r>
      <w:r w:rsidR="0073339F">
        <w:t xml:space="preserve">, and </w:t>
      </w:r>
      <w:r w:rsidR="0073339F" w:rsidRPr="00333D28">
        <w:t>Velciu</w:t>
      </w:r>
      <w:r w:rsidR="0073339F">
        <w:t xml:space="preserve">,  </w:t>
      </w:r>
      <w:r w:rsidR="003A51DC">
        <w:t xml:space="preserve"> “MoSCoW stands for must, should, could and have requirements to accomplish business needs.” (</w:t>
      </w:r>
      <w:r w:rsidR="0073339F" w:rsidRPr="00333D28">
        <w:t>Garleanu</w:t>
      </w:r>
      <w:r w:rsidR="00974973">
        <w:t xml:space="preserve"> et al</w:t>
      </w:r>
      <w:r w:rsidR="0073339F">
        <w:t>, 2019</w:t>
      </w:r>
      <w:r w:rsidR="003A51DC">
        <w:t xml:space="preserve">) and is primarily used to conclude between designers and developers what should be developed, which must be </w:t>
      </w:r>
      <w:r w:rsidR="00F15963" w:rsidRPr="00F15963">
        <w:t>prioritise</w:t>
      </w:r>
      <w:r w:rsidR="00F15963">
        <w:t xml:space="preserve"> </w:t>
      </w:r>
      <w:r w:rsidR="003A51DC">
        <w:t>as well as what features are not viable, either due to time restrain</w:t>
      </w:r>
      <w:r w:rsidR="00F15963">
        <w:t>t</w:t>
      </w:r>
      <w:r w:rsidR="003A51DC">
        <w:t>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3D25D31A" w:rsidR="00575CE7" w:rsidRDefault="00575CE7" w:rsidP="00CA1E5C">
      <w:r>
        <w:t xml:space="preserve">3.1.2 Justification of </w:t>
      </w:r>
      <w:r w:rsidR="00B155E0">
        <w:t>R</w:t>
      </w:r>
      <w:r>
        <w:t xml:space="preserve">equirements </w:t>
      </w:r>
    </w:p>
    <w:p w14:paraId="16B71171" w14:textId="6F205E7D" w:rsidR="00455F3A" w:rsidRDefault="00575CE7" w:rsidP="003523AF">
      <w:r>
        <w:t>Throughout this section any design choices made, including system functionality, requirements and their priority will be justified by stating the source of these requirements.</w:t>
      </w:r>
    </w:p>
    <w:p w14:paraId="5C68C222" w14:textId="72A4BCB5" w:rsidR="00C361B9" w:rsidRDefault="00C361B9" w:rsidP="003523AF">
      <w:pPr>
        <w:pStyle w:val="ListParagraph"/>
        <w:numPr>
          <w:ilvl w:val="1"/>
          <w:numId w:val="2"/>
        </w:numPr>
      </w:pPr>
      <w:r>
        <w:t xml:space="preserve">User </w:t>
      </w:r>
      <w:r w:rsidR="00B155E0">
        <w:t>S</w:t>
      </w:r>
      <w:r>
        <w:t>tories</w:t>
      </w:r>
    </w:p>
    <w:p w14:paraId="38C76BD6" w14:textId="48F260B4" w:rsidR="003523AF" w:rsidRDefault="003523AF" w:rsidP="00B155E0">
      <w:r>
        <w:t xml:space="preserve">User stories for the </w:t>
      </w:r>
      <w:r w:rsidR="00B155E0">
        <w:t>System</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MoSCoW</w:t>
            </w:r>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32FF0D12"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w:t>
            </w:r>
            <w:r w:rsidR="00B155E0">
              <w:t>d</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5E21DE78"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B155E0">
              <w:t>many</w:t>
            </w:r>
            <w:r w:rsidR="000C4866">
              <w:t xml:space="preserve"> of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5A0967B0"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n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7C41AB52"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 is</w:t>
            </w:r>
            <w:r>
              <w:t xml:space="preserve"> in a timely manner</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2C485BDE" w:rsidR="00A017DC" w:rsidRDefault="00B155E0" w:rsidP="00A017DC">
            <w:pPr>
              <w:cnfStyle w:val="000000000000" w:firstRow="0" w:lastRow="0" w:firstColumn="0" w:lastColumn="0" w:oddVBand="0" w:evenVBand="0" w:oddHBand="0" w:evenHBand="0" w:firstRowFirstColumn="0" w:firstRowLastColumn="0" w:lastRowFirstColumn="0" w:lastRowLastColumn="0"/>
            </w:pPr>
            <w:r>
              <w:t>T</w:t>
            </w:r>
            <w:r w:rsidR="00633CD4">
              <w:t>o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lastRenderedPageBreak/>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06B2FC4B" w:rsidR="00716591"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identify my plant on </w:t>
            </w:r>
            <w:r w:rsidR="00B155E0">
              <w:t>an</w:t>
            </w:r>
            <w:r>
              <w:t xml:space="preserve"> easily 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1F6289EC"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r w:rsidR="00633CD4" w14:paraId="6E5B385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144E72" w14:textId="1D389A0D" w:rsidR="00633CD4" w:rsidRDefault="00633CD4" w:rsidP="00A017DC">
            <w:r>
              <w:t>US.AI9</w:t>
            </w:r>
          </w:p>
        </w:tc>
        <w:tc>
          <w:tcPr>
            <w:tcW w:w="2088" w:type="dxa"/>
          </w:tcPr>
          <w:p w14:paraId="13123F7D" w14:textId="28B704D8" w:rsidR="00633CD4" w:rsidRDefault="007D4B06"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1A4A3E" w14:textId="70256CC4" w:rsidR="00633CD4" w:rsidRDefault="007D4B06" w:rsidP="00A017DC">
            <w:pPr>
              <w:cnfStyle w:val="000000100000" w:firstRow="0" w:lastRow="0" w:firstColumn="0" w:lastColumn="0" w:oddVBand="0" w:evenVBand="0" w:oddHBand="1" w:evenHBand="0" w:firstRowFirstColumn="0" w:firstRowLastColumn="0" w:lastRowFirstColumn="0" w:lastRowLastColumn="0"/>
            </w:pPr>
            <w:r>
              <w:t>The identification method to be easily explainable</w:t>
            </w:r>
          </w:p>
        </w:tc>
        <w:tc>
          <w:tcPr>
            <w:tcW w:w="1969" w:type="dxa"/>
          </w:tcPr>
          <w:p w14:paraId="119F1055" w14:textId="48C80956" w:rsidR="00633CD4"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understand how my plant is being </w:t>
            </w:r>
            <w:r w:rsidR="00042D4F">
              <w:t>identified</w:t>
            </w:r>
          </w:p>
        </w:tc>
        <w:tc>
          <w:tcPr>
            <w:tcW w:w="1496" w:type="dxa"/>
          </w:tcPr>
          <w:p w14:paraId="1E423E42" w14:textId="3D1AFC16" w:rsidR="00633CD4" w:rsidRDefault="00042D4F" w:rsidP="00AA7876">
            <w:pPr>
              <w:jc w:val="center"/>
              <w:cnfStyle w:val="000000100000" w:firstRow="0" w:lastRow="0" w:firstColumn="0" w:lastColumn="0" w:oddVBand="0" w:evenVBand="0" w:oddHBand="1" w:evenHBand="0" w:firstRowFirstColumn="0" w:firstRowLastColumn="0" w:lastRowFirstColumn="0" w:lastRowLastColumn="0"/>
            </w:pPr>
            <w:r>
              <w:t>C</w:t>
            </w:r>
          </w:p>
        </w:tc>
      </w:tr>
      <w:tr w:rsidR="00633CD4" w14:paraId="57F2A896"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3320D0B8" w14:textId="4184ED7E" w:rsidR="00A017DC" w:rsidRDefault="00042D4F" w:rsidP="00A017DC">
            <w:r>
              <w:t>US.UI1</w:t>
            </w:r>
          </w:p>
        </w:tc>
        <w:tc>
          <w:tcPr>
            <w:tcW w:w="2088" w:type="dxa"/>
          </w:tcPr>
          <w:p w14:paraId="0CF3F186" w14:textId="09AA4630"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854A85" w14:textId="61EDF902" w:rsidR="00A017DC" w:rsidRDefault="00DF26BE" w:rsidP="00A017DC">
            <w:pPr>
              <w:cnfStyle w:val="000000000000" w:firstRow="0" w:lastRow="0" w:firstColumn="0" w:lastColumn="0" w:oddVBand="0" w:evenVBand="0" w:oddHBand="0" w:evenHBand="0" w:firstRowFirstColumn="0" w:firstRowLastColumn="0" w:lastRowFirstColumn="0" w:lastRowLastColumn="0"/>
            </w:pPr>
            <w:r>
              <w:t>To be able to upload images of my plant to an application for identification</w:t>
            </w:r>
          </w:p>
        </w:tc>
        <w:tc>
          <w:tcPr>
            <w:tcW w:w="1969" w:type="dxa"/>
          </w:tcPr>
          <w:p w14:paraId="65888391" w14:textId="3852AF8A" w:rsidR="00A017DC" w:rsidRDefault="00DF26BE" w:rsidP="00A017DC">
            <w:pPr>
              <w:cnfStyle w:val="000000000000" w:firstRow="0" w:lastRow="0" w:firstColumn="0" w:lastColumn="0" w:oddVBand="0" w:evenVBand="0" w:oddHBand="0" w:evenHBand="0" w:firstRowFirstColumn="0" w:firstRowLastColumn="0" w:lastRowFirstColumn="0" w:lastRowLastColumn="0"/>
            </w:pPr>
            <w:r>
              <w:t>I can have means of quick and portable plant identification</w:t>
            </w:r>
          </w:p>
        </w:tc>
        <w:tc>
          <w:tcPr>
            <w:tcW w:w="1496" w:type="dxa"/>
          </w:tcPr>
          <w:p w14:paraId="412C34CE" w14:textId="4CD14D47" w:rsidR="00A017DC" w:rsidRDefault="00DF26BE"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15953DB4"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33A75F6" w14:textId="298BD8AD" w:rsidR="00A017DC" w:rsidRDefault="00042D4F" w:rsidP="00A017DC">
            <w:r>
              <w:t>US.UI2</w:t>
            </w:r>
          </w:p>
        </w:tc>
        <w:tc>
          <w:tcPr>
            <w:tcW w:w="2088" w:type="dxa"/>
          </w:tcPr>
          <w:p w14:paraId="44CC0E52" w14:textId="64534340"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634E4338" w14:textId="79FCEC30" w:rsidR="00A017DC" w:rsidRDefault="00ED4D95" w:rsidP="00A017DC">
            <w:pPr>
              <w:cnfStyle w:val="000000100000" w:firstRow="0" w:lastRow="0" w:firstColumn="0" w:lastColumn="0" w:oddVBand="0" w:evenVBand="0" w:oddHBand="1" w:evenHBand="0" w:firstRowFirstColumn="0" w:firstRowLastColumn="0" w:lastRowFirstColumn="0" w:lastRowLastColumn="0"/>
            </w:pPr>
            <w:r>
              <w:t>To be able to upload pictures of my unknown plant from files stored on my device</w:t>
            </w:r>
          </w:p>
        </w:tc>
        <w:tc>
          <w:tcPr>
            <w:tcW w:w="1969" w:type="dxa"/>
          </w:tcPr>
          <w:p w14:paraId="4C75969B" w14:textId="2BF9BE15" w:rsidR="00A017DC" w:rsidRDefault="00DF26BE" w:rsidP="00A017DC">
            <w:pPr>
              <w:cnfStyle w:val="000000100000" w:firstRow="0" w:lastRow="0" w:firstColumn="0" w:lastColumn="0" w:oddVBand="0" w:evenVBand="0" w:oddHBand="1" w:evenHBand="0" w:firstRowFirstColumn="0" w:firstRowLastColumn="0" w:lastRowFirstColumn="0" w:lastRowLastColumn="0"/>
            </w:pPr>
            <w:r>
              <w:t>I can identify plants I’ve found online or overwise do not have direct access to</w:t>
            </w:r>
          </w:p>
        </w:tc>
        <w:tc>
          <w:tcPr>
            <w:tcW w:w="1496" w:type="dxa"/>
          </w:tcPr>
          <w:p w14:paraId="561F9B4A" w14:textId="11438FF4"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S</w:t>
            </w:r>
          </w:p>
        </w:tc>
      </w:tr>
      <w:tr w:rsidR="00E93005" w14:paraId="58034171"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5C8F3EEE" w14:textId="3BCC5B4E" w:rsidR="00042D4F" w:rsidRDefault="00042D4F" w:rsidP="00042D4F">
            <w:r>
              <w:t>US.UI3</w:t>
            </w:r>
          </w:p>
        </w:tc>
        <w:tc>
          <w:tcPr>
            <w:tcW w:w="2088" w:type="dxa"/>
          </w:tcPr>
          <w:p w14:paraId="7E6E0AE5" w14:textId="6C0CB687"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EA4FC9C" w14:textId="0F9AC2D8" w:rsidR="00042D4F" w:rsidRDefault="00042D4F" w:rsidP="00042D4F">
            <w:pPr>
              <w:cnfStyle w:val="000000000000" w:firstRow="0" w:lastRow="0" w:firstColumn="0" w:lastColumn="0" w:oddVBand="0" w:evenVBand="0" w:oddHBand="0" w:evenHBand="0" w:firstRowFirstColumn="0" w:firstRowLastColumn="0" w:lastRowFirstColumn="0" w:lastRowLastColumn="0"/>
            </w:pPr>
            <w:r>
              <w:t>To be able to take pictures of my unknown plant, and upload them, through the system</w:t>
            </w:r>
          </w:p>
        </w:tc>
        <w:tc>
          <w:tcPr>
            <w:tcW w:w="1969" w:type="dxa"/>
          </w:tcPr>
          <w:p w14:paraId="7A7BCB9A" w14:textId="315530C9" w:rsidR="00042D4F" w:rsidRDefault="00DF26BE" w:rsidP="00042D4F">
            <w:pPr>
              <w:cnfStyle w:val="000000000000" w:firstRow="0" w:lastRow="0" w:firstColumn="0" w:lastColumn="0" w:oddVBand="0" w:evenVBand="0" w:oddHBand="0" w:evenHBand="0" w:firstRowFirstColumn="0" w:firstRowLastColumn="0" w:lastRowFirstColumn="0" w:lastRowLastColumn="0"/>
            </w:pPr>
            <w:r>
              <w:t xml:space="preserve">I can identify any plant I have direct access to </w:t>
            </w:r>
          </w:p>
        </w:tc>
        <w:tc>
          <w:tcPr>
            <w:tcW w:w="1496" w:type="dxa"/>
          </w:tcPr>
          <w:p w14:paraId="7A3ED877" w14:textId="67F64A72" w:rsidR="00042D4F" w:rsidRDefault="00042D4F"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3D85C5E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32197E" w14:textId="4D0B3CD1" w:rsidR="00042D4F" w:rsidRDefault="00042D4F" w:rsidP="00042D4F">
            <w:r>
              <w:t>US.UI4</w:t>
            </w:r>
          </w:p>
        </w:tc>
        <w:tc>
          <w:tcPr>
            <w:tcW w:w="2088" w:type="dxa"/>
          </w:tcPr>
          <w:p w14:paraId="5208D209" w14:textId="3EC3423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76E8640" w14:textId="1A6CC752" w:rsidR="00042D4F" w:rsidRDefault="00042D4F" w:rsidP="00042D4F">
            <w:pPr>
              <w:cnfStyle w:val="000000100000" w:firstRow="0" w:lastRow="0" w:firstColumn="0" w:lastColumn="0" w:oddVBand="0" w:evenVBand="0" w:oddHBand="1" w:evenHBand="0" w:firstRowFirstColumn="0" w:firstRowLastColumn="0" w:lastRowFirstColumn="0" w:lastRowLastColumn="0"/>
            </w:pPr>
            <w:r>
              <w:t>To have the uploaded image of my unknown plant displayed in the system</w:t>
            </w:r>
          </w:p>
        </w:tc>
        <w:tc>
          <w:tcPr>
            <w:tcW w:w="1969" w:type="dxa"/>
          </w:tcPr>
          <w:p w14:paraId="26211D11" w14:textId="217181E9" w:rsidR="00042D4F" w:rsidRDefault="00DF26BE" w:rsidP="00042D4F">
            <w:pPr>
              <w:cnfStyle w:val="000000100000" w:firstRow="0" w:lastRow="0" w:firstColumn="0" w:lastColumn="0" w:oddVBand="0" w:evenVBand="0" w:oddHBand="1" w:evenHBand="0" w:firstRowFirstColumn="0" w:firstRowLastColumn="0" w:lastRowFirstColumn="0" w:lastRowLastColumn="0"/>
            </w:pPr>
            <w:r>
              <w:t xml:space="preserve">I can see my plant to allow for me to </w:t>
            </w:r>
            <w:r w:rsidR="003B6F93">
              <w:t>associate more effectively</w:t>
            </w:r>
            <w:r>
              <w:t xml:space="preserve"> what it is with an example</w:t>
            </w:r>
            <w:r w:rsidR="003B6F93">
              <w:t xml:space="preserve"> of the plant</w:t>
            </w:r>
            <w:r>
              <w:t xml:space="preserve"> </w:t>
            </w:r>
          </w:p>
        </w:tc>
        <w:tc>
          <w:tcPr>
            <w:tcW w:w="1496" w:type="dxa"/>
          </w:tcPr>
          <w:p w14:paraId="5F64EA84" w14:textId="6E92EA34"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4F3546C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43514A10" w14:textId="3D6410CE" w:rsidR="00042D4F" w:rsidRDefault="00042D4F" w:rsidP="00042D4F">
            <w:r>
              <w:t>US.UI5</w:t>
            </w:r>
          </w:p>
        </w:tc>
        <w:tc>
          <w:tcPr>
            <w:tcW w:w="2088" w:type="dxa"/>
          </w:tcPr>
          <w:p w14:paraId="20932C5E" w14:textId="42EF9C0D"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919E2D9" w14:textId="037391E1" w:rsidR="00042D4F" w:rsidRDefault="00042D4F" w:rsidP="00042D4F">
            <w:pPr>
              <w:cnfStyle w:val="000000000000" w:firstRow="0" w:lastRow="0" w:firstColumn="0" w:lastColumn="0" w:oddVBand="0" w:evenVBand="0" w:oddHBand="0" w:evenHBand="0" w:firstRowFirstColumn="0" w:firstRowLastColumn="0" w:lastRowFirstColumn="0" w:lastRowLastColumn="0"/>
            </w:pPr>
            <w:r>
              <w:t>To have information</w:t>
            </w:r>
            <w:r w:rsidR="003B6F93">
              <w:t xml:space="preserve"> displayed</w:t>
            </w:r>
            <w:r>
              <w:t xml:space="preserve"> about how to care for my identified plant</w:t>
            </w:r>
          </w:p>
        </w:tc>
        <w:tc>
          <w:tcPr>
            <w:tcW w:w="1969" w:type="dxa"/>
          </w:tcPr>
          <w:p w14:paraId="01206A5D" w14:textId="2C45F720" w:rsidR="00042D4F" w:rsidRDefault="003B6F93" w:rsidP="00042D4F">
            <w:pPr>
              <w:cnfStyle w:val="000000000000" w:firstRow="0" w:lastRow="0" w:firstColumn="0" w:lastColumn="0" w:oddVBand="0" w:evenVBand="0" w:oddHBand="0" w:evenHBand="0" w:firstRowFirstColumn="0" w:firstRowLastColumn="0" w:lastRowFirstColumn="0" w:lastRowLastColumn="0"/>
            </w:pPr>
            <w:r>
              <w:t xml:space="preserve">I can </w:t>
            </w:r>
            <w:r w:rsidR="00180A14">
              <w:t>effectively</w:t>
            </w:r>
            <w:r>
              <w:t xml:space="preserve"> take care of my newly identified plant </w:t>
            </w:r>
          </w:p>
        </w:tc>
        <w:tc>
          <w:tcPr>
            <w:tcW w:w="1496" w:type="dxa"/>
          </w:tcPr>
          <w:p w14:paraId="539D28DB" w14:textId="4A409327" w:rsidR="00042D4F" w:rsidRDefault="0056505E"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55FB70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96CD160" w14:textId="21541864" w:rsidR="00042D4F" w:rsidRDefault="00042D4F" w:rsidP="00042D4F">
            <w:r>
              <w:t>US.UI6</w:t>
            </w:r>
          </w:p>
        </w:tc>
        <w:tc>
          <w:tcPr>
            <w:tcW w:w="2088" w:type="dxa"/>
          </w:tcPr>
          <w:p w14:paraId="7EA8FF14" w14:textId="7B34912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44E8CBD" w14:textId="6C3C694C" w:rsidR="00042D4F" w:rsidRDefault="00B155E0" w:rsidP="00042D4F">
            <w:pPr>
              <w:cnfStyle w:val="000000100000" w:firstRow="0" w:lastRow="0" w:firstColumn="0" w:lastColumn="0" w:oddVBand="0" w:evenVBand="0" w:oddHBand="1" w:evenHBand="0" w:firstRowFirstColumn="0" w:firstRowLastColumn="0" w:lastRowFirstColumn="0" w:lastRowLastColumn="0"/>
            </w:pPr>
            <w:r>
              <w:t>P</w:t>
            </w:r>
            <w:r w:rsidR="00042D4F">
              <w:t>lant information to be displayed in the form of a table</w:t>
            </w:r>
          </w:p>
        </w:tc>
        <w:tc>
          <w:tcPr>
            <w:tcW w:w="1969" w:type="dxa"/>
          </w:tcPr>
          <w:p w14:paraId="447A0CD8" w14:textId="3EF6ED71" w:rsidR="00042D4F" w:rsidRDefault="003B6F93" w:rsidP="00042D4F">
            <w:pPr>
              <w:cnfStyle w:val="000000100000" w:firstRow="0" w:lastRow="0" w:firstColumn="0" w:lastColumn="0" w:oddVBand="0" w:evenVBand="0" w:oddHBand="1" w:evenHBand="0" w:firstRowFirstColumn="0" w:firstRowLastColumn="0" w:lastRowFirstColumn="0" w:lastRowLastColumn="0"/>
            </w:pPr>
            <w:r>
              <w:t xml:space="preserve">I can see information about my plant in a concise </w:t>
            </w:r>
            <w:r w:rsidR="00180A14">
              <w:t>format</w:t>
            </w:r>
          </w:p>
        </w:tc>
        <w:tc>
          <w:tcPr>
            <w:tcW w:w="1496" w:type="dxa"/>
          </w:tcPr>
          <w:p w14:paraId="194BA0AC" w14:textId="152FB139"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1B274B4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1B0A0F19" w14:textId="3980DF25" w:rsidR="00042D4F" w:rsidRDefault="00042D4F" w:rsidP="00042D4F">
            <w:r>
              <w:t>US.UI7</w:t>
            </w:r>
          </w:p>
        </w:tc>
        <w:tc>
          <w:tcPr>
            <w:tcW w:w="2088" w:type="dxa"/>
          </w:tcPr>
          <w:p w14:paraId="6BF1FD88" w14:textId="6F09453E"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98473D" w14:textId="77D91432" w:rsidR="00042D4F" w:rsidRDefault="00180A14" w:rsidP="00042D4F">
            <w:pPr>
              <w:cnfStyle w:val="000000000000" w:firstRow="0" w:lastRow="0" w:firstColumn="0" w:lastColumn="0" w:oddVBand="0" w:evenVBand="0" w:oddHBand="0" w:evenHBand="0" w:firstRowFirstColumn="0" w:firstRowLastColumn="0" w:lastRowFirstColumn="0" w:lastRowLastColumn="0"/>
            </w:pPr>
            <w:r>
              <w:t>To be able to upload multiple consecutive images of different plants</w:t>
            </w:r>
          </w:p>
        </w:tc>
        <w:tc>
          <w:tcPr>
            <w:tcW w:w="1969" w:type="dxa"/>
          </w:tcPr>
          <w:p w14:paraId="15F1BA51" w14:textId="5BE1D50D" w:rsidR="00042D4F" w:rsidRDefault="00180A14" w:rsidP="00042D4F">
            <w:pPr>
              <w:cnfStyle w:val="000000000000" w:firstRow="0" w:lastRow="0" w:firstColumn="0" w:lastColumn="0" w:oddVBand="0" w:evenVBand="0" w:oddHBand="0" w:evenHBand="0" w:firstRowFirstColumn="0" w:firstRowLastColumn="0" w:lastRowFirstColumn="0" w:lastRowLastColumn="0"/>
            </w:pPr>
            <w:r>
              <w:t>I can identify multiple different plants</w:t>
            </w:r>
            <w:r w:rsidR="00494933">
              <w:t xml:space="preserve"> without restarting the system</w:t>
            </w:r>
          </w:p>
        </w:tc>
        <w:tc>
          <w:tcPr>
            <w:tcW w:w="1496" w:type="dxa"/>
          </w:tcPr>
          <w:p w14:paraId="75857004" w14:textId="01B7294B" w:rsidR="00042D4F" w:rsidRDefault="00494933"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7C36D9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4C836" w14:textId="53E1CE81" w:rsidR="00042D4F" w:rsidRDefault="00042D4F" w:rsidP="00042D4F">
            <w:r>
              <w:t>US.UI8</w:t>
            </w:r>
          </w:p>
        </w:tc>
        <w:tc>
          <w:tcPr>
            <w:tcW w:w="2088" w:type="dxa"/>
          </w:tcPr>
          <w:p w14:paraId="5011B3AE" w14:textId="51B25AC0"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22701FC" w14:textId="5EC4594F" w:rsidR="00042D4F" w:rsidRDefault="00494933" w:rsidP="00042D4F">
            <w:pPr>
              <w:cnfStyle w:val="000000100000" w:firstRow="0" w:lastRow="0" w:firstColumn="0" w:lastColumn="0" w:oddVBand="0" w:evenVBand="0" w:oddHBand="1" w:evenHBand="0" w:firstRowFirstColumn="0" w:firstRowLastColumn="0" w:lastRowFirstColumn="0" w:lastRowLastColumn="0"/>
            </w:pPr>
            <w:r>
              <w:t xml:space="preserve">To be able to queue up photos of different plants to have them identified </w:t>
            </w:r>
          </w:p>
        </w:tc>
        <w:tc>
          <w:tcPr>
            <w:tcW w:w="1969" w:type="dxa"/>
          </w:tcPr>
          <w:p w14:paraId="3D841057" w14:textId="22284708" w:rsidR="00042D4F" w:rsidRDefault="00494933" w:rsidP="00042D4F">
            <w:pPr>
              <w:cnfStyle w:val="000000100000" w:firstRow="0" w:lastRow="0" w:firstColumn="0" w:lastColumn="0" w:oddVBand="0" w:evenVBand="0" w:oddHBand="1" w:evenHBand="0" w:firstRowFirstColumn="0" w:firstRowLastColumn="0" w:lastRowFirstColumn="0" w:lastRowLastColumn="0"/>
            </w:pPr>
            <w:r>
              <w:t>I can identify multiple different plants all at the same time.</w:t>
            </w:r>
          </w:p>
        </w:tc>
        <w:tc>
          <w:tcPr>
            <w:tcW w:w="1496" w:type="dxa"/>
          </w:tcPr>
          <w:p w14:paraId="0E73B3BF" w14:textId="7E39CF5A" w:rsidR="00042D4F" w:rsidRDefault="00494933" w:rsidP="00042D4F">
            <w:pPr>
              <w:jc w:val="center"/>
              <w:cnfStyle w:val="000000100000" w:firstRow="0" w:lastRow="0" w:firstColumn="0" w:lastColumn="0" w:oddVBand="0" w:evenVBand="0" w:oddHBand="1" w:evenHBand="0" w:firstRowFirstColumn="0" w:firstRowLastColumn="0" w:lastRowFirstColumn="0" w:lastRowLastColumn="0"/>
            </w:pPr>
            <w:r>
              <w:t>C</w:t>
            </w:r>
          </w:p>
        </w:tc>
      </w:tr>
    </w:tbl>
    <w:p w14:paraId="17E47792" w14:textId="77777777" w:rsidR="00C14011" w:rsidRDefault="00C14011"/>
    <w:p w14:paraId="29891A16" w14:textId="1EA5A210" w:rsidR="00C361B9" w:rsidRDefault="003523AF">
      <w:r>
        <w:lastRenderedPageBreak/>
        <w:t xml:space="preserve">3.3 </w:t>
      </w:r>
      <w:r w:rsidR="00C361B9">
        <w:t xml:space="preserve">Functional </w:t>
      </w:r>
      <w:r w:rsidR="00CE0C9B">
        <w:t>R</w:t>
      </w:r>
      <w:r w:rsidR="00C361B9">
        <w:t>equirement</w:t>
      </w:r>
      <w:r w:rsidR="00CE0C9B">
        <w:t>s</w:t>
      </w:r>
    </w:p>
    <w:p w14:paraId="1805AC82" w14:textId="5A9B8329" w:rsidR="001A4680" w:rsidRDefault="00C361B9">
      <w:r>
        <w:t xml:space="preserve">The following </w:t>
      </w:r>
      <w:r w:rsidR="003523AF">
        <w:t>are</w:t>
      </w:r>
      <w:r>
        <w:t xml:space="preserve"> a sample of</w:t>
      </w:r>
      <w:r w:rsidR="00CE0C9B">
        <w:t xml:space="preserve"> the</w:t>
      </w:r>
      <w:r>
        <w:t xml:space="preserve"> functional requirements, to view the others, see appendix …</w:t>
      </w:r>
    </w:p>
    <w:p w14:paraId="156B0437" w14:textId="440C880C" w:rsidR="003523AF" w:rsidRDefault="003523AF">
      <w:r>
        <w:t>3.3.1 Function</w:t>
      </w:r>
      <w:r w:rsidR="00785776">
        <w:t>al</w:t>
      </w:r>
      <w:r>
        <w:t xml:space="preserve"> </w:t>
      </w:r>
      <w:r w:rsidR="00CE0C9B">
        <w:t>R</w:t>
      </w:r>
      <w:r>
        <w:t xml:space="preserve">equirements of the </w:t>
      </w:r>
      <w:r w:rsidR="00CE0C9B">
        <w:t>N</w:t>
      </w:r>
      <w:r>
        <w:t xml:space="preserve">eural </w:t>
      </w:r>
      <w:r w:rsidR="00CE0C9B">
        <w:t>N</w:t>
      </w:r>
      <w:r>
        <w:t>etwork</w:t>
      </w:r>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44"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MoSCow)</w:t>
            </w:r>
          </w:p>
        </w:tc>
        <w:tc>
          <w:tcPr>
            <w:tcW w:w="2964"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44"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46"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44"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46"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44" w:type="dxa"/>
          </w:tcPr>
          <w:p w14:paraId="3D39CECC" w14:textId="46CF8418"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w:t>
            </w:r>
            <w:r w:rsidR="00CE0C9B">
              <w:t xml:space="preserve"> be</w:t>
            </w:r>
            <w:r>
              <w:t xml:space="preserve"> integrate</w:t>
            </w:r>
            <w:r w:rsidR="00CE0C9B">
              <w:t xml:space="preserve">d in to </w:t>
            </w:r>
            <w:r>
              <w:t>a user interface</w:t>
            </w:r>
          </w:p>
        </w:tc>
        <w:tc>
          <w:tcPr>
            <w:tcW w:w="1146"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44" w:type="dxa"/>
          </w:tcPr>
          <w:p w14:paraId="2B8F88E2" w14:textId="2836E6F9"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return the name of the houseplant identified </w:t>
            </w:r>
          </w:p>
        </w:tc>
        <w:tc>
          <w:tcPr>
            <w:tcW w:w="1146"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44" w:type="dxa"/>
          </w:tcPr>
          <w:p w14:paraId="5AF5D59B" w14:textId="1DF58CA7"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w:t>
            </w:r>
            <w:r w:rsidR="00785776">
              <w:t xml:space="preserve"> able</w:t>
            </w:r>
            <w:r>
              <w:t xml:space="preserve"> to handle invalid images </w:t>
            </w:r>
          </w:p>
        </w:tc>
        <w:tc>
          <w:tcPr>
            <w:tcW w:w="1146"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A51969" w14:paraId="4BA3F1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89097DD" w14:textId="22347E86" w:rsidR="00A51969" w:rsidRDefault="00785776" w:rsidP="008D15DB">
            <w:r>
              <w:t>AI</w:t>
            </w:r>
            <w:r w:rsidR="001A2975">
              <w:t>6</w:t>
            </w:r>
          </w:p>
        </w:tc>
        <w:tc>
          <w:tcPr>
            <w:tcW w:w="4344" w:type="dxa"/>
          </w:tcPr>
          <w:p w14:paraId="4E1EC975" w14:textId="5721B1BA" w:rsidR="00A51969" w:rsidRDefault="008770C9" w:rsidP="008D15DB">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must be able to handle poor quality images of houseplants </w:t>
            </w:r>
          </w:p>
        </w:tc>
        <w:tc>
          <w:tcPr>
            <w:tcW w:w="1146" w:type="dxa"/>
          </w:tcPr>
          <w:p w14:paraId="0E2374FC" w14:textId="6DB3F805" w:rsidR="00A51969" w:rsidRDefault="00C140F3" w:rsidP="00471672">
            <w:pPr>
              <w:jc w:val="center"/>
              <w:cnfStyle w:val="000000000000" w:firstRow="0" w:lastRow="0" w:firstColumn="0" w:lastColumn="0" w:oddVBand="0" w:evenVBand="0" w:oddHBand="0" w:evenHBand="0" w:firstRowFirstColumn="0" w:firstRowLastColumn="0" w:lastRowFirstColumn="0" w:lastRowLastColumn="0"/>
            </w:pPr>
            <w:r>
              <w:t>S</w:t>
            </w:r>
          </w:p>
        </w:tc>
        <w:tc>
          <w:tcPr>
            <w:tcW w:w="2964" w:type="dxa"/>
          </w:tcPr>
          <w:p w14:paraId="014B951C" w14:textId="07F85BC6" w:rsidR="00A51969"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8770C9" w14:paraId="378D8D1F"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5F8BA310" w14:textId="04829FAE" w:rsidR="008770C9" w:rsidRDefault="00785776" w:rsidP="008D15DB">
            <w:r>
              <w:t>AI</w:t>
            </w:r>
            <w:r w:rsidR="008770C9">
              <w:t>7</w:t>
            </w:r>
          </w:p>
        </w:tc>
        <w:tc>
          <w:tcPr>
            <w:tcW w:w="4344" w:type="dxa"/>
          </w:tcPr>
          <w:p w14:paraId="0AFB9154" w14:textId="600B12F3" w:rsidR="008770C9" w:rsidRDefault="00C140F3" w:rsidP="008D15DB">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w:t>
            </w:r>
            <w:r w:rsidR="00CE0C9B">
              <w:t>s</w:t>
            </w:r>
            <w:r w:rsidR="00785776">
              <w:t xml:space="preserve">ystem </w:t>
            </w:r>
            <w:r>
              <w:t xml:space="preserve"> implemented must consist of a CNN</w:t>
            </w:r>
          </w:p>
        </w:tc>
        <w:tc>
          <w:tcPr>
            <w:tcW w:w="1146" w:type="dxa"/>
          </w:tcPr>
          <w:p w14:paraId="7003084C" w14:textId="2C3EC942" w:rsidR="008770C9" w:rsidRDefault="00C140F3"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2BE2361" w14:textId="1DC8CC6E" w:rsidR="007264EF" w:rsidRDefault="007264EF" w:rsidP="005C5968">
            <w:pPr>
              <w:jc w:val="center"/>
              <w:cnfStyle w:val="000000100000" w:firstRow="0" w:lastRow="0" w:firstColumn="0" w:lastColumn="0" w:oddVBand="0" w:evenVBand="0" w:oddHBand="1" w:evenHBand="0" w:firstRowFirstColumn="0" w:firstRowLastColumn="0" w:lastRowFirstColumn="0" w:lastRowLastColumn="0"/>
            </w:pPr>
            <w:r>
              <w:t>Literature review</w:t>
            </w:r>
            <w:r w:rsidR="001A4680">
              <w:t>:</w:t>
            </w:r>
            <w:r>
              <w:t xml:space="preserve">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p w14:paraId="3F624212" w14:textId="3403767F" w:rsidR="008770C9" w:rsidRDefault="008770C9" w:rsidP="005C5968">
            <w:pPr>
              <w:jc w:val="center"/>
              <w:cnfStyle w:val="000000100000" w:firstRow="0" w:lastRow="0" w:firstColumn="0" w:lastColumn="0" w:oddVBand="0" w:evenVBand="0" w:oddHBand="1" w:evenHBand="0" w:firstRowFirstColumn="0" w:firstRowLastColumn="0" w:lastRowFirstColumn="0" w:lastRowLastColumn="0"/>
            </w:pPr>
          </w:p>
        </w:tc>
      </w:tr>
      <w:tr w:rsidR="008770C9" w14:paraId="1FD724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4F21E76" w14:textId="5E086E76" w:rsidR="008770C9" w:rsidRDefault="00785776" w:rsidP="008D15DB">
            <w:r>
              <w:t>AI</w:t>
            </w:r>
            <w:r w:rsidR="008770C9">
              <w:t>8</w:t>
            </w:r>
          </w:p>
        </w:tc>
        <w:tc>
          <w:tcPr>
            <w:tcW w:w="4344" w:type="dxa"/>
          </w:tcPr>
          <w:p w14:paraId="7787657D" w14:textId="1942B800" w:rsidR="008770C9" w:rsidRDefault="00665786" w:rsidP="008D15DB">
            <w:pPr>
              <w:cnfStyle w:val="000000000000" w:firstRow="0" w:lastRow="0" w:firstColumn="0" w:lastColumn="0" w:oddVBand="0" w:evenVBand="0" w:oddHBand="0" w:evenHBand="0" w:firstRowFirstColumn="0" w:firstRowLastColumn="0" w:lastRowFirstColumn="0" w:lastRowLastColumn="0"/>
            </w:pPr>
            <w:r>
              <w:t>Two CNN</w:t>
            </w:r>
            <w:r w:rsidR="00785776">
              <w:t>s</w:t>
            </w:r>
            <w:r>
              <w:t xml:space="preserve"> must be created, one using ADAM optimisation, the other using Adamax optimisation</w:t>
            </w:r>
            <w:r w:rsidR="00F61DB1">
              <w:t xml:space="preserve">, to </w:t>
            </w:r>
            <w:r w:rsidR="00D20FEA">
              <w:t>determine</w:t>
            </w:r>
            <w:r w:rsidR="00F61DB1">
              <w:t xml:space="preserve"> the best method</w:t>
            </w:r>
          </w:p>
        </w:tc>
        <w:tc>
          <w:tcPr>
            <w:tcW w:w="1146" w:type="dxa"/>
          </w:tcPr>
          <w:p w14:paraId="204D5756" w14:textId="32D9717E" w:rsidR="008770C9" w:rsidRDefault="00665786"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521C3982" w14:textId="038F202A" w:rsidR="008770C9" w:rsidRDefault="001A4680"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Arshid</w:t>
            </w:r>
            <w:r>
              <w:rPr>
                <w:rFonts w:eastAsia="Times New Roman" w:cstheme="minorHAnsi"/>
                <w:color w:val="000000"/>
                <w:lang w:eastAsia="en-GB"/>
              </w:rPr>
              <w:t xml:space="preserve"> et al (2020)</w:t>
            </w:r>
          </w:p>
        </w:tc>
      </w:tr>
      <w:tr w:rsidR="008770C9" w14:paraId="05F27C6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0DFF7348" w14:textId="768B3565" w:rsidR="008770C9" w:rsidRDefault="00785776" w:rsidP="008D15DB">
            <w:r>
              <w:t>AI</w:t>
            </w:r>
            <w:r w:rsidR="008770C9">
              <w:t>9</w:t>
            </w:r>
          </w:p>
        </w:tc>
        <w:tc>
          <w:tcPr>
            <w:tcW w:w="4344" w:type="dxa"/>
          </w:tcPr>
          <w:p w14:paraId="1BF64982" w14:textId="542BA140" w:rsidR="008770C9" w:rsidRDefault="00665786" w:rsidP="008D15DB">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526EBB1F" w14:textId="28D5F309" w:rsidR="008770C9" w:rsidRDefault="00665786" w:rsidP="00471672">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7D0D6541" w14:textId="08D30FCD" w:rsidR="008770C9" w:rsidRDefault="005C5968" w:rsidP="005C5968">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Pr>
                <w:rFonts w:cstheme="minorHAnsi"/>
              </w:rPr>
              <w:t xml:space="preserve">Awang </w:t>
            </w:r>
            <w:r w:rsidRPr="005D72B5">
              <w:rPr>
                <w:rStyle w:val="Emphasis"/>
                <w:rFonts w:cstheme="minorHAnsi"/>
                <w:color w:val="000000"/>
                <w:shd w:val="clear" w:color="auto" w:fill="FFFFFF"/>
              </w:rPr>
              <w:t>et al</w:t>
            </w:r>
            <w:r>
              <w:rPr>
                <w:rStyle w:val="Emphasis"/>
                <w:rFonts w:cstheme="minorHAnsi"/>
                <w:color w:val="000000"/>
                <w:shd w:val="clear" w:color="auto" w:fill="FFFFFF"/>
              </w:rPr>
              <w:t>.</w:t>
            </w:r>
            <w:r>
              <w:rPr>
                <w:rFonts w:cstheme="minorHAnsi"/>
              </w:rPr>
              <w:t xml:space="preserve"> (2013)</w:t>
            </w:r>
          </w:p>
        </w:tc>
      </w:tr>
      <w:tr w:rsidR="008770C9" w14:paraId="26F9EE8F"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7B89568E" w14:textId="2929E271" w:rsidR="008770C9" w:rsidRDefault="00785776" w:rsidP="008D15DB">
            <w:r>
              <w:t>AI</w:t>
            </w:r>
            <w:r w:rsidR="008770C9">
              <w:t>10</w:t>
            </w:r>
          </w:p>
        </w:tc>
        <w:tc>
          <w:tcPr>
            <w:tcW w:w="4344" w:type="dxa"/>
          </w:tcPr>
          <w:p w14:paraId="5ECA869C" w14:textId="5A2AD041" w:rsidR="008770C9" w:rsidRDefault="00665786" w:rsidP="008D15DB">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w:t>
            </w:r>
            <w:r w:rsidR="00CB5A1F">
              <w:t>n</w:t>
            </w:r>
            <w:r>
              <w:t xml:space="preserve"> a mobile platform</w:t>
            </w:r>
          </w:p>
        </w:tc>
        <w:tc>
          <w:tcPr>
            <w:tcW w:w="1146" w:type="dxa"/>
          </w:tcPr>
          <w:p w14:paraId="1A9B06C9" w14:textId="656B8D7B" w:rsidR="008770C9" w:rsidRDefault="00CB5A1F"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48600704" w14:textId="3A38E705" w:rsidR="008770C9"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D3D3A58" w14:textId="77777777" w:rsidR="00AB7B3F" w:rsidRDefault="00AB7B3F"/>
    <w:p w14:paraId="33BCC609" w14:textId="12EC5BC9" w:rsidR="003523AF" w:rsidRDefault="003523AF">
      <w:r>
        <w:t xml:space="preserve">3.3.2 Functional </w:t>
      </w:r>
      <w:r w:rsidR="00CE0C9B">
        <w:t>R</w:t>
      </w:r>
      <w:r>
        <w:t>equirement</w:t>
      </w:r>
      <w:r w:rsidR="00C87A0B">
        <w:t>s</w:t>
      </w:r>
      <w:r>
        <w:t xml:space="preserve"> of the</w:t>
      </w:r>
      <w:r w:rsidR="002D22C8">
        <w:t xml:space="preserve"> </w:t>
      </w:r>
      <w:r w:rsidR="00CE0C9B">
        <w:t>U</w:t>
      </w:r>
      <w:r w:rsidR="002D22C8">
        <w:t xml:space="preserve">ser </w:t>
      </w:r>
      <w:r w:rsidR="00CE0C9B">
        <w:t>I</w:t>
      </w:r>
      <w:r w:rsidR="002D22C8">
        <w:t xml:space="preserve">nterfac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25"/>
        <w:gridCol w:w="1167"/>
        <w:gridCol w:w="2882"/>
      </w:tblGrid>
      <w:tr w:rsidR="005C5968" w14:paraId="7A2CE460"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47"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39"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89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47"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39"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47"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39"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47" w:type="dxa"/>
          </w:tcPr>
          <w:p w14:paraId="1A046315" w14:textId="3C465FE5"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 base</w:t>
            </w:r>
          </w:p>
        </w:tc>
        <w:tc>
          <w:tcPr>
            <w:tcW w:w="1139" w:type="dxa"/>
          </w:tcPr>
          <w:p w14:paraId="3559ED1A" w14:textId="179374AB" w:rsidR="005C5968" w:rsidRDefault="00CE0C9B"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47"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39" w:type="dxa"/>
          </w:tcPr>
          <w:p w14:paraId="764696CA" w14:textId="1769909D" w:rsidR="005C5968" w:rsidRDefault="00CE0C9B"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47"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39"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47A0A5D"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291A1A3" w14:textId="7612B49F" w:rsidR="005C5968" w:rsidRDefault="005C5968" w:rsidP="005C5968">
            <w:r>
              <w:lastRenderedPageBreak/>
              <w:t>UI6</w:t>
            </w:r>
          </w:p>
        </w:tc>
        <w:tc>
          <w:tcPr>
            <w:tcW w:w="4347" w:type="dxa"/>
          </w:tcPr>
          <w:p w14:paraId="47F2B631" w14:textId="1B61FAE2"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allow the user to do repeat submission</w:t>
            </w:r>
            <w:r w:rsidR="00CE0C9B">
              <w:t>s</w:t>
            </w:r>
            <w:r>
              <w:t xml:space="preserve"> of different images to the CNN</w:t>
            </w:r>
          </w:p>
        </w:tc>
        <w:tc>
          <w:tcPr>
            <w:tcW w:w="1139" w:type="dxa"/>
          </w:tcPr>
          <w:p w14:paraId="454456AF" w14:textId="2D313F4C"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69BE4C17" w14:textId="0089EED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6BB56B2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8040D61" w14:textId="634392D8" w:rsidR="005C5968" w:rsidRDefault="005C5968" w:rsidP="005C5968">
            <w:r>
              <w:t>UI7</w:t>
            </w:r>
          </w:p>
        </w:tc>
        <w:tc>
          <w:tcPr>
            <w:tcW w:w="4347" w:type="dxa"/>
          </w:tcPr>
          <w:p w14:paraId="3E820599" w14:textId="67804769"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1D1DA3BD" w14:textId="5555FF67"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51F4562" w14:textId="469C44A9"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26382CB"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AF251DC" w14:textId="3E58F47A" w:rsidR="005C5968" w:rsidRDefault="005C5968" w:rsidP="005C5968">
            <w:r>
              <w:t>UI8</w:t>
            </w:r>
          </w:p>
        </w:tc>
        <w:tc>
          <w:tcPr>
            <w:tcW w:w="4347" w:type="dxa"/>
          </w:tcPr>
          <w:p w14:paraId="2D3B2330" w14:textId="3F406AE0"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50C1C01A" w14:textId="2E114777"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3F39337" w14:textId="7402D4B8"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4B07466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46826F76" w14:textId="123173B9" w:rsidR="005C5968" w:rsidRDefault="005C5968" w:rsidP="005C5968">
            <w:r>
              <w:t>UI9</w:t>
            </w:r>
          </w:p>
        </w:tc>
        <w:tc>
          <w:tcPr>
            <w:tcW w:w="4347" w:type="dxa"/>
          </w:tcPr>
          <w:p w14:paraId="14FAD2F1" w14:textId="2FAB39C6"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757B2F8E" w14:textId="0837D2F4"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1DC49C8" w14:textId="2BA78D88"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60AF1972"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61EE0CCD" w14:textId="71D7276F" w:rsidR="005C5968" w:rsidRDefault="005C5968" w:rsidP="005C5968">
            <w:r>
              <w:t>UI10</w:t>
            </w:r>
          </w:p>
        </w:tc>
        <w:tc>
          <w:tcPr>
            <w:tcW w:w="4347" w:type="dxa"/>
          </w:tcPr>
          <w:p w14:paraId="046DF0A3" w14:textId="0D72ABCF"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08B560BB" w14:textId="25DC69FF"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14C8C4C" w14:textId="7A8927C4"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40143D9E" w14:textId="77777777" w:rsidR="000B0424" w:rsidRDefault="000B0424"/>
    <w:p w14:paraId="383DE395" w14:textId="1F981E8D" w:rsidR="003523AF" w:rsidRDefault="003523AF">
      <w:r>
        <w:t>3.3.</w:t>
      </w:r>
      <w:r w:rsidR="00665786">
        <w:t>4</w:t>
      </w:r>
      <w:r>
        <w:t xml:space="preserve"> Functional </w:t>
      </w:r>
      <w:r w:rsidR="00CE0C9B">
        <w:t>R</w:t>
      </w:r>
      <w:r>
        <w:t>equirement</w:t>
      </w:r>
      <w:r w:rsidR="00C87A0B">
        <w:t>s</w:t>
      </w:r>
      <w:r>
        <w:t xml:space="preserve"> of the </w:t>
      </w:r>
      <w:r w:rsidR="00CE0C9B">
        <w:t>Da</w:t>
      </w:r>
      <w:r>
        <w:t>tabase</w:t>
      </w:r>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95"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5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921"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1F53B291" w14:textId="68366456" w:rsidR="00DF3EB4" w:rsidRDefault="00DF3EB4" w:rsidP="00DF3EB4">
            <w:r>
              <w:t>DB1</w:t>
            </w:r>
          </w:p>
        </w:tc>
        <w:tc>
          <w:tcPr>
            <w:tcW w:w="4254" w:type="dxa"/>
          </w:tcPr>
          <w:p w14:paraId="68F624BD" w14:textId="100FA88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able to store data</w:t>
            </w:r>
          </w:p>
        </w:tc>
        <w:tc>
          <w:tcPr>
            <w:tcW w:w="1146"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6EE30D87" w14:textId="57705FD3" w:rsidR="00DF3EB4" w:rsidRDefault="00DF3EB4" w:rsidP="00DF3EB4">
            <w:r>
              <w:t>DB2</w:t>
            </w:r>
          </w:p>
        </w:tc>
        <w:tc>
          <w:tcPr>
            <w:tcW w:w="4254" w:type="dxa"/>
          </w:tcPr>
          <w:p w14:paraId="178ADD65" w14:textId="0A4351B4"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w:t>
            </w:r>
            <w:r w:rsidR="00AD7CC9">
              <w:t>d</w:t>
            </w:r>
            <w:r>
              <w:t xml:space="preserve">atabase will need a table to store care information about plants </w:t>
            </w:r>
          </w:p>
        </w:tc>
        <w:tc>
          <w:tcPr>
            <w:tcW w:w="1146"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71631811" w14:textId="62F8D624" w:rsidR="00DF3EB4" w:rsidRDefault="00DF3EB4" w:rsidP="00DF3EB4">
            <w:r>
              <w:t>DB3</w:t>
            </w:r>
          </w:p>
        </w:tc>
        <w:tc>
          <w:tcPr>
            <w:tcW w:w="425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46"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24EB3D4E" w14:textId="6F13EB8E" w:rsidR="00DF3EB4" w:rsidRDefault="00DF3EB4" w:rsidP="00DF3EB4">
            <w:r>
              <w:t>DB4</w:t>
            </w:r>
          </w:p>
        </w:tc>
        <w:tc>
          <w:tcPr>
            <w:tcW w:w="4254" w:type="dxa"/>
          </w:tcPr>
          <w:p w14:paraId="6F9B9CEB" w14:textId="09E4254A"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w:t>
            </w:r>
            <w:r w:rsidR="00AD7CC9">
              <w:t xml:space="preserve"> </w:t>
            </w:r>
            <w:r>
              <w:t>basic</w:t>
            </w:r>
            <w:r w:rsidR="00AD7CC9">
              <w:t xml:space="preserve">  plant </w:t>
            </w:r>
            <w:r>
              <w:t xml:space="preserve"> descriptions</w:t>
            </w:r>
          </w:p>
        </w:tc>
        <w:tc>
          <w:tcPr>
            <w:tcW w:w="1146"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5553EBC" w14:textId="37E45C9A" w:rsidR="00DF3EB4" w:rsidRDefault="00DF3EB4" w:rsidP="00DF3EB4">
            <w:r>
              <w:t>DB5</w:t>
            </w:r>
          </w:p>
        </w:tc>
        <w:tc>
          <w:tcPr>
            <w:tcW w:w="4254" w:type="dxa"/>
          </w:tcPr>
          <w:p w14:paraId="425492A8" w14:textId="2208774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w:t>
            </w:r>
            <w:r w:rsidR="00056390">
              <w:t xml:space="preserve"> a</w:t>
            </w:r>
            <w:r>
              <w:t xml:space="preserve"> plant</w:t>
            </w:r>
            <w:r w:rsidR="00056390">
              <w:t>s</w:t>
            </w:r>
            <w:r>
              <w:t xml:space="preserve"> ideal light levels</w:t>
            </w:r>
          </w:p>
        </w:tc>
        <w:tc>
          <w:tcPr>
            <w:tcW w:w="1146"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3ECA274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6A45FD5F" w14:textId="78D41155" w:rsidR="00DF3EB4" w:rsidRDefault="00DF3EB4" w:rsidP="00DF3EB4">
            <w:r>
              <w:t>DB6</w:t>
            </w:r>
          </w:p>
        </w:tc>
        <w:tc>
          <w:tcPr>
            <w:tcW w:w="4254" w:type="dxa"/>
          </w:tcPr>
          <w:p w14:paraId="1A16226B" w14:textId="5905A080"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water a plant needs</w:t>
            </w:r>
            <w:r w:rsidR="00056390">
              <w:t>.</w:t>
            </w:r>
          </w:p>
        </w:tc>
        <w:tc>
          <w:tcPr>
            <w:tcW w:w="1146" w:type="dxa"/>
          </w:tcPr>
          <w:p w14:paraId="5E3334D7" w14:textId="4B2AC72D"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6D7F115E" w14:textId="60FC8774"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B1551C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BCB27D3" w14:textId="2AEB05C4" w:rsidR="00DF3EB4" w:rsidRDefault="00DF3EB4" w:rsidP="00DF3EB4">
            <w:r>
              <w:t>DB7</w:t>
            </w:r>
          </w:p>
        </w:tc>
        <w:tc>
          <w:tcPr>
            <w:tcW w:w="4254" w:type="dxa"/>
          </w:tcPr>
          <w:p w14:paraId="1BC3B6FA" w14:textId="20EDCBDC"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3E4F48D2" w14:textId="7578248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2A97C61" w14:textId="52E55E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97C82F4"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41B2785A" w14:textId="43600E97" w:rsidR="00DF3EB4" w:rsidRDefault="00DF3EB4" w:rsidP="00DF3EB4">
            <w:r>
              <w:t>DB8</w:t>
            </w:r>
          </w:p>
        </w:tc>
        <w:tc>
          <w:tcPr>
            <w:tcW w:w="4254" w:type="dxa"/>
          </w:tcPr>
          <w:p w14:paraId="76BFEB16" w14:textId="47F40FE9"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BAA9564" w14:textId="5BA8A1A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1A31F479" w14:textId="4478B37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040EF84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31F315E3" w14:textId="7F82DBD7" w:rsidR="00DF3EB4" w:rsidRDefault="00DF3EB4" w:rsidP="00DF3EB4">
            <w:r>
              <w:t>DB9</w:t>
            </w:r>
          </w:p>
        </w:tc>
        <w:tc>
          <w:tcPr>
            <w:tcW w:w="4254" w:type="dxa"/>
          </w:tcPr>
          <w:p w14:paraId="559B67B3" w14:textId="58DA823B"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45E62DBF" w14:textId="51952C6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2A75CB8F" w14:textId="6589F3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519AEB7"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320EE22A" w14:textId="67E5A2D3" w:rsidR="00DF3EB4" w:rsidRDefault="00DF3EB4" w:rsidP="00DF3EB4">
            <w:r>
              <w:t>DB10</w:t>
            </w:r>
          </w:p>
        </w:tc>
        <w:tc>
          <w:tcPr>
            <w:tcW w:w="4254" w:type="dxa"/>
          </w:tcPr>
          <w:p w14:paraId="00073403" w14:textId="7C6482B1"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2F6306E5" w14:textId="627C06D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050C54B1" w14:textId="7860F76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057C94AB" w14:textId="5BF347B2" w:rsidR="00B10DA2" w:rsidRDefault="00B10DA2"/>
    <w:p w14:paraId="1F1262F7" w14:textId="1F6B5568" w:rsidR="00F511DF" w:rsidRDefault="00F511DF"/>
    <w:p w14:paraId="73B828AE" w14:textId="7AFD9A5C" w:rsidR="00F511DF" w:rsidRDefault="00F511DF"/>
    <w:p w14:paraId="6E17C510" w14:textId="77777777" w:rsidR="00F511DF" w:rsidRDefault="00F511DF"/>
    <w:p w14:paraId="16949E33" w14:textId="4BCD1E2F" w:rsidR="00C361B9" w:rsidRDefault="003523AF" w:rsidP="003523AF">
      <w:r>
        <w:lastRenderedPageBreak/>
        <w:t xml:space="preserve">3.4 </w:t>
      </w:r>
      <w:r w:rsidR="00C361B9">
        <w:t>Non-</w:t>
      </w:r>
      <w:r w:rsidR="003E3A9B">
        <w:t>F</w:t>
      </w:r>
      <w:r w:rsidR="00A51969">
        <w:t xml:space="preserve">unctional </w:t>
      </w:r>
      <w:r w:rsidR="003E3A9B">
        <w:t>R</w:t>
      </w:r>
      <w:r w:rsidR="00A51969">
        <w:t>equirements</w:t>
      </w:r>
      <w:r>
        <w:t xml:space="preserve"> </w:t>
      </w:r>
    </w:p>
    <w:p w14:paraId="25542780" w14:textId="3C3B2B46" w:rsidR="0040635F" w:rsidRDefault="0040635F" w:rsidP="003523AF">
      <w:r>
        <w:t>The following are a sample of non-functional requirements, to view the others, see appendix …</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2"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89"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MoSCo</w:t>
            </w:r>
            <w:r w:rsidR="00B10DA2">
              <w:t>W</w:t>
            </w:r>
            <w:r>
              <w:t>)</w:t>
            </w:r>
          </w:p>
        </w:tc>
        <w:tc>
          <w:tcPr>
            <w:tcW w:w="280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5B6ADCC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2" w:type="dxa"/>
          </w:tcPr>
          <w:p w14:paraId="32211D1A" w14:textId="4E80186B" w:rsidR="00DF3EB4" w:rsidRDefault="00DF3EB4" w:rsidP="00DF3EB4">
            <w:r>
              <w:t>NF.AI1</w:t>
            </w:r>
          </w:p>
        </w:tc>
        <w:tc>
          <w:tcPr>
            <w:tcW w:w="4089" w:type="dxa"/>
          </w:tcPr>
          <w:p w14:paraId="3B663C5F" w14:textId="158C9707" w:rsidR="00DF3EB4" w:rsidRDefault="00DF3EB4" w:rsidP="00DF3EB4">
            <w:pPr>
              <w:cnfStyle w:val="000000100000" w:firstRow="0" w:lastRow="0" w:firstColumn="0" w:lastColumn="0" w:oddVBand="0" w:evenVBand="0" w:oddHBand="1" w:evenHBand="0" w:firstRowFirstColumn="0" w:firstRowLastColumn="0" w:lastRowFirstColumn="0" w:lastRowLastColumn="0"/>
            </w:pPr>
            <w:r>
              <w:t>The CNN must have a minimum accuracy of 9</w:t>
            </w:r>
            <w:r w:rsidR="003F0A23">
              <w:t>0</w:t>
            </w:r>
            <w:r>
              <w:t>% on validation data</w:t>
            </w:r>
          </w:p>
        </w:tc>
        <w:tc>
          <w:tcPr>
            <w:tcW w:w="1146" w:type="dxa"/>
          </w:tcPr>
          <w:p w14:paraId="5C26DEC1" w14:textId="00703D1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5A3C6E93" w14:textId="762CE1FF"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 xml:space="preserve">Core functionality &amp; </w:t>
            </w:r>
            <w:r w:rsidR="003E3A9B">
              <w:t xml:space="preserve"> Literature review </w:t>
            </w:r>
            <w:r>
              <w:t xml:space="preserve">: </w:t>
            </w:r>
            <w:r w:rsidRPr="00CE5B99">
              <w:rPr>
                <w:rFonts w:ascii="Calibri" w:hAnsi="Calibri" w:cs="Calibri"/>
              </w:rPr>
              <w:t xml:space="preserve"> Arfin</w:t>
            </w:r>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Aptoula, Ghazi, and Yanikoglu</w:t>
            </w:r>
            <w:r>
              <w:rPr>
                <w:rFonts w:ascii="Calibri" w:hAnsi="Calibri" w:cs="Calibri"/>
              </w:rPr>
              <w:t xml:space="preserve"> (2017), Gajjar et al (2021), and </w:t>
            </w:r>
            <w:r>
              <w:t>Chan et al (2015)</w:t>
            </w:r>
          </w:p>
        </w:tc>
      </w:tr>
      <w:tr w:rsidR="00DF3EB4" w14:paraId="6D0A187A"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2DA4EDA0" w14:textId="02EC6EF2" w:rsidR="00DF3EB4" w:rsidRDefault="00DF3EB4" w:rsidP="00DF3EB4">
            <w:r>
              <w:t>NF. AI 2</w:t>
            </w:r>
          </w:p>
        </w:tc>
        <w:tc>
          <w:tcPr>
            <w:tcW w:w="4089" w:type="dxa"/>
          </w:tcPr>
          <w:p w14:paraId="2B3CEE77" w14:textId="022019B4" w:rsidR="00DF3EB4" w:rsidRDefault="00DF3EB4" w:rsidP="00DF3EB4">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146" w:type="dxa"/>
          </w:tcPr>
          <w:p w14:paraId="5B950ED0" w14:textId="38870248"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00663BA0" w14:textId="1B6CFE9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w:t>
            </w:r>
            <w:r w:rsidR="003E3A9B">
              <w:t xml:space="preserve"> Literature review</w:t>
            </w:r>
            <w:r w:rsidR="003E3A9B">
              <w:rPr>
                <w:rFonts w:cstheme="minorHAnsi"/>
                <w:noProof/>
              </w:rPr>
              <w:t xml:space="preserve">: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DF3EB4" w14:paraId="35F59EE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2" w:type="dxa"/>
          </w:tcPr>
          <w:p w14:paraId="3759F8BB" w14:textId="66A37E18" w:rsidR="00DF3EB4" w:rsidRDefault="00DF3EB4" w:rsidP="00DF3EB4">
            <w:r>
              <w:t>NF. AI 3</w:t>
            </w:r>
          </w:p>
        </w:tc>
        <w:tc>
          <w:tcPr>
            <w:tcW w:w="4089" w:type="dxa"/>
          </w:tcPr>
          <w:p w14:paraId="11A80244" w14:textId="1B7452F8" w:rsidR="00DF3EB4" w:rsidRDefault="00DF3EB4" w:rsidP="00DF3EB4">
            <w:pPr>
              <w:cnfStyle w:val="000000100000" w:firstRow="0" w:lastRow="0" w:firstColumn="0" w:lastColumn="0" w:oddVBand="0" w:evenVBand="0" w:oddHBand="1" w:evenHBand="0" w:firstRowFirstColumn="0" w:firstRowLastColumn="0" w:lastRowFirstColumn="0" w:lastRowLastColumn="0"/>
            </w:pPr>
            <w:r>
              <w:t>The CNN must be able to identify at least 8 different species of common house plants</w:t>
            </w:r>
          </w:p>
        </w:tc>
        <w:tc>
          <w:tcPr>
            <w:tcW w:w="1146" w:type="dxa"/>
          </w:tcPr>
          <w:p w14:paraId="756BA67E" w14:textId="6CAEBA5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3DDF2E07" w14:textId="206FABBD"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7AC6968C"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2ADEE8E1" w14:textId="5C20F957" w:rsidR="00DF3EB4" w:rsidRDefault="00DF3EB4" w:rsidP="00DF3EB4">
            <w:r>
              <w:t>NF. AI 4</w:t>
            </w:r>
          </w:p>
        </w:tc>
        <w:tc>
          <w:tcPr>
            <w:tcW w:w="4089" w:type="dxa"/>
          </w:tcPr>
          <w:p w14:paraId="4498C01A" w14:textId="32EB3493" w:rsidR="00DF3EB4" w:rsidRDefault="00DF3EB4" w:rsidP="00DF3EB4">
            <w:pPr>
              <w:cnfStyle w:val="000000000000" w:firstRow="0" w:lastRow="0" w:firstColumn="0" w:lastColumn="0" w:oddVBand="0" w:evenVBand="0" w:oddHBand="0" w:evenHBand="0" w:firstRowFirstColumn="0" w:firstRowLastColumn="0" w:lastRowFirstColumn="0" w:lastRowLastColumn="0"/>
            </w:pPr>
            <w:r>
              <w:t>The CNN must be implemented through TensorFlow Lite, to allow for effective mobile integration</w:t>
            </w:r>
          </w:p>
        </w:tc>
        <w:tc>
          <w:tcPr>
            <w:tcW w:w="1146" w:type="dxa"/>
          </w:tcPr>
          <w:p w14:paraId="330E8069" w14:textId="0953CCD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4E610340" w14:textId="5301BEF1"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w:t>
            </w:r>
            <w:r w:rsidR="003E3A9B">
              <w:t xml:space="preserve"> Literature review</w:t>
            </w:r>
            <w:r>
              <w:t xml:space="preserve">: </w:t>
            </w:r>
            <w:r w:rsidRPr="00097E82">
              <w:t xml:space="preserve"> Alsing</w:t>
            </w:r>
            <w:r>
              <w:t xml:space="preserve"> (2018) &amp; </w:t>
            </w:r>
            <w:r w:rsidRPr="002C583E">
              <w:t xml:space="preserve"> Karthikeyan</w:t>
            </w:r>
            <w:r>
              <w:t xml:space="preserve"> (2018)</w:t>
            </w:r>
          </w:p>
        </w:tc>
      </w:tr>
      <w:tr w:rsidR="00DF3EB4" w14:paraId="4225572F"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2F8A7312" w14:textId="73286943" w:rsidR="00DF3EB4" w:rsidRDefault="00DF3EB4" w:rsidP="00DF3EB4">
            <w:r>
              <w:t>NF.UI1</w:t>
            </w:r>
          </w:p>
        </w:tc>
        <w:tc>
          <w:tcPr>
            <w:tcW w:w="4089" w:type="dxa"/>
          </w:tcPr>
          <w:p w14:paraId="6D6D36E7" w14:textId="044CBA3B" w:rsidR="00DF3EB4" w:rsidRDefault="00DF3EB4" w:rsidP="00DF3EB4">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146" w:type="dxa"/>
          </w:tcPr>
          <w:p w14:paraId="11E0330F" w14:textId="6EE53FD2"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611372BB" w14:textId="62681E2A"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EABAC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7E830771" w14:textId="4DD1F958" w:rsidR="00DF3EB4" w:rsidRDefault="00DF3EB4" w:rsidP="00DF3EB4">
            <w:r>
              <w:t>NF.UI2</w:t>
            </w:r>
          </w:p>
        </w:tc>
        <w:tc>
          <w:tcPr>
            <w:tcW w:w="4089" w:type="dxa"/>
          </w:tcPr>
          <w:p w14:paraId="03C16367" w14:textId="73E93EE9" w:rsidR="00DF3EB4" w:rsidRDefault="00DF3EB4" w:rsidP="00DF3EB4">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146" w:type="dxa"/>
          </w:tcPr>
          <w:p w14:paraId="2D0F28E1" w14:textId="19AB8D03"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39A01E00" w14:textId="4F5A1656"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8EA10E2"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2B114DA1" w14:textId="2C92921D" w:rsidR="00DF3EB4" w:rsidRDefault="00DF3EB4" w:rsidP="00DF3EB4">
            <w:r>
              <w:t>NF.UI3</w:t>
            </w:r>
          </w:p>
        </w:tc>
        <w:tc>
          <w:tcPr>
            <w:tcW w:w="4089" w:type="dxa"/>
          </w:tcPr>
          <w:p w14:paraId="51DBD774" w14:textId="1A299E5C" w:rsidR="00DF3EB4" w:rsidRDefault="00DF3EB4" w:rsidP="00DF3EB4">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146" w:type="dxa"/>
          </w:tcPr>
          <w:p w14:paraId="79E55F4B" w14:textId="654D7478"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6F85BE7F" w14:textId="4E17BC5B"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2E3729F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4696ACF5" w14:textId="01B34FB5" w:rsidR="00DF3EB4" w:rsidRDefault="00DF3EB4" w:rsidP="00DF3EB4">
            <w:r>
              <w:t>NF.UI4</w:t>
            </w:r>
          </w:p>
        </w:tc>
        <w:tc>
          <w:tcPr>
            <w:tcW w:w="4089" w:type="dxa"/>
          </w:tcPr>
          <w:p w14:paraId="1D75FA6A" w14:textId="0C3DC5C9"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146" w:type="dxa"/>
          </w:tcPr>
          <w:p w14:paraId="52146BF4" w14:textId="677A0B43"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747E595D" w14:textId="7FA1C419"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5333F4BD"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1550BE6C" w14:textId="2617D065" w:rsidR="00DF3EB4" w:rsidRDefault="00DF3EB4" w:rsidP="00DF3EB4">
            <w:r>
              <w:t>NF.DB1</w:t>
            </w:r>
          </w:p>
        </w:tc>
        <w:tc>
          <w:tcPr>
            <w:tcW w:w="4089" w:type="dxa"/>
          </w:tcPr>
          <w:p w14:paraId="55A5EDBB" w14:textId="150032D6" w:rsidR="00DF3EB4" w:rsidRDefault="00DF3EB4" w:rsidP="00DF3EB4">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146" w:type="dxa"/>
          </w:tcPr>
          <w:p w14:paraId="599DF71F" w14:textId="1C1E44D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1C1E5873" w14:textId="7BECF980"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729C8662"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6159D751" w14:textId="4F65B85C" w:rsidR="00DF3EB4" w:rsidRDefault="00DF3EB4" w:rsidP="00DF3EB4">
            <w:r>
              <w:t>NF.DB2</w:t>
            </w:r>
          </w:p>
        </w:tc>
        <w:tc>
          <w:tcPr>
            <w:tcW w:w="4089" w:type="dxa"/>
          </w:tcPr>
          <w:p w14:paraId="4EA624A1" w14:textId="0F0CD001"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146" w:type="dxa"/>
          </w:tcPr>
          <w:p w14:paraId="56D80509" w14:textId="0D384A5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38460E3A" w14:textId="4D2C9E9B"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56C3EDDF"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79DC4A18" w14:textId="22A268DF" w:rsidR="00DF3EB4" w:rsidRDefault="00DF3EB4" w:rsidP="00DF3EB4">
            <w:r>
              <w:t>NF.DB3</w:t>
            </w:r>
          </w:p>
        </w:tc>
        <w:tc>
          <w:tcPr>
            <w:tcW w:w="4089" w:type="dxa"/>
          </w:tcPr>
          <w:p w14:paraId="13137B86" w14:textId="5E976D86"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146" w:type="dxa"/>
          </w:tcPr>
          <w:p w14:paraId="6D768072" w14:textId="11D70848"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762A7B2A" w14:textId="43CD8AEF"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52754B34"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35896857" w14:textId="073DB171" w:rsidR="00DF3EB4" w:rsidRDefault="00DF3EB4" w:rsidP="00DF3EB4">
            <w:r>
              <w:t>NF.DB4</w:t>
            </w:r>
          </w:p>
        </w:tc>
        <w:tc>
          <w:tcPr>
            <w:tcW w:w="4089" w:type="dxa"/>
          </w:tcPr>
          <w:p w14:paraId="7374B3C2" w14:textId="6664BED1" w:rsidR="00DF3EB4" w:rsidRDefault="00DF3EB4" w:rsidP="00DF3EB4">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146" w:type="dxa"/>
          </w:tcPr>
          <w:p w14:paraId="5F2117BB" w14:textId="41F93E4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13983D53" w14:textId="3F57B882"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F0A23" w14:paraId="6F6E7E63"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5130D28E" w14:textId="554570C2" w:rsidR="003F0A23" w:rsidRDefault="003F0A23" w:rsidP="00DF3EB4">
            <w:r>
              <w:t>NF.DB5</w:t>
            </w:r>
          </w:p>
        </w:tc>
        <w:tc>
          <w:tcPr>
            <w:tcW w:w="4089" w:type="dxa"/>
          </w:tcPr>
          <w:p w14:paraId="590A602F" w14:textId="034B22D6" w:rsidR="003F0A23" w:rsidRDefault="003F0A23" w:rsidP="00DF3EB4">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146" w:type="dxa"/>
          </w:tcPr>
          <w:p w14:paraId="7E18D9AA" w14:textId="65FE7B3E" w:rsidR="003F0A23" w:rsidRDefault="003F0A23"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1A6352DC" w14:textId="7A73D668" w:rsidR="003F0A23" w:rsidRDefault="003F0A23"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2F180911"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67489902" w14:textId="68E29C75" w:rsidR="00DF3EB4" w:rsidRDefault="00DF3EB4" w:rsidP="00DF3EB4">
            <w:r>
              <w:t>NF.All1</w:t>
            </w:r>
          </w:p>
        </w:tc>
        <w:tc>
          <w:tcPr>
            <w:tcW w:w="4089" w:type="dxa"/>
          </w:tcPr>
          <w:p w14:paraId="6722D783" w14:textId="4C76BCBE"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146" w:type="dxa"/>
          </w:tcPr>
          <w:p w14:paraId="3EB2AB1C" w14:textId="6D12D68C"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675B27F0" w14:textId="234E2A38"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0565FF3"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66190845" w14:textId="4D8817E0" w:rsidR="00DF3EB4" w:rsidRDefault="00DF3EB4" w:rsidP="00DF3EB4">
            <w:r>
              <w:lastRenderedPageBreak/>
              <w:t>NF.All2</w:t>
            </w:r>
          </w:p>
        </w:tc>
        <w:tc>
          <w:tcPr>
            <w:tcW w:w="4089" w:type="dxa"/>
          </w:tcPr>
          <w:p w14:paraId="695F3F44" w14:textId="628C7F9D" w:rsidR="00DF3EB4" w:rsidRDefault="00DF3EB4" w:rsidP="00DF3EB4">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146" w:type="dxa"/>
          </w:tcPr>
          <w:p w14:paraId="060B0BBE" w14:textId="11A6C4D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70CE2B0C" w14:textId="08B67BC4"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6DD9A9A"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7CABB907" w14:textId="77215B3D" w:rsidR="00DF3EB4" w:rsidRDefault="00DF3EB4" w:rsidP="00DF3EB4">
            <w:r>
              <w:t>NF.All3</w:t>
            </w:r>
          </w:p>
        </w:tc>
        <w:tc>
          <w:tcPr>
            <w:tcW w:w="4089" w:type="dxa"/>
          </w:tcPr>
          <w:p w14:paraId="62E633E2" w14:textId="6750C52A"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146" w:type="dxa"/>
          </w:tcPr>
          <w:p w14:paraId="34614622" w14:textId="20A8C4EF"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12CC68CF" w14:textId="0B327849"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r w:rsidRPr="00097E82">
              <w:t xml:space="preserve"> </w:t>
            </w:r>
          </w:p>
        </w:tc>
      </w:tr>
      <w:tr w:rsidR="00835AC3" w14:paraId="3BB3487D"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64B01339" w14:textId="6D20A3BA" w:rsidR="00835AC3" w:rsidRDefault="00835AC3" w:rsidP="00DF3EB4">
            <w:r>
              <w:t>NF.All4</w:t>
            </w:r>
          </w:p>
        </w:tc>
        <w:tc>
          <w:tcPr>
            <w:tcW w:w="4089" w:type="dxa"/>
          </w:tcPr>
          <w:p w14:paraId="51DE702F" w14:textId="7735EE1F" w:rsidR="00835AC3" w:rsidRDefault="00835AC3" w:rsidP="00DF3EB4">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146" w:type="dxa"/>
          </w:tcPr>
          <w:p w14:paraId="5D82AC4A" w14:textId="6AFD244E"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79187E54" w14:textId="551EFE9C"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6E145F95"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1255C880" w14:textId="182362BD" w:rsidR="00DF3EB4" w:rsidRDefault="00DF3EB4" w:rsidP="00DF3EB4">
            <w:r>
              <w:t>NF.All</w:t>
            </w:r>
            <w:r w:rsidR="00835AC3">
              <w:t>5</w:t>
            </w:r>
          </w:p>
        </w:tc>
        <w:tc>
          <w:tcPr>
            <w:tcW w:w="4089" w:type="dxa"/>
          </w:tcPr>
          <w:p w14:paraId="7FF9A266" w14:textId="18933193"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software must be runnable on </w:t>
            </w:r>
            <w:r w:rsidR="00620E15">
              <w:t>i</w:t>
            </w:r>
            <w:r>
              <w:t xml:space="preserve">OS devices </w:t>
            </w:r>
          </w:p>
        </w:tc>
        <w:tc>
          <w:tcPr>
            <w:tcW w:w="1146" w:type="dxa"/>
          </w:tcPr>
          <w:p w14:paraId="26D82355" w14:textId="1122CE78"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w:t>
            </w:r>
          </w:p>
        </w:tc>
        <w:tc>
          <w:tcPr>
            <w:tcW w:w="2809" w:type="dxa"/>
          </w:tcPr>
          <w:p w14:paraId="4CD04C85" w14:textId="7C4F59BC" w:rsidR="00DF3EB4" w:rsidRDefault="00FD6B94" w:rsidP="00FD6B94">
            <w:pPr>
              <w:jc w:val="center"/>
              <w:cnfStyle w:val="000000000000" w:firstRow="0" w:lastRow="0" w:firstColumn="0" w:lastColumn="0" w:oddVBand="0" w:evenVBand="0" w:oddHBand="0" w:evenHBand="0" w:firstRowFirstColumn="0" w:firstRowLastColumn="0" w:lastRowFirstColumn="0" w:lastRowLastColumn="0"/>
            </w:pPr>
            <w:r>
              <w:t xml:space="preserve">Core functionality </w:t>
            </w:r>
          </w:p>
        </w:tc>
      </w:tr>
      <w:tr w:rsidR="00835AC3" w14:paraId="69524607"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3CBACB7C" w14:textId="1F6780E4" w:rsidR="00835AC3" w:rsidRDefault="00835AC3" w:rsidP="00DF3EB4">
            <w:r>
              <w:t>NF.All6</w:t>
            </w:r>
          </w:p>
        </w:tc>
        <w:tc>
          <w:tcPr>
            <w:tcW w:w="4089" w:type="dxa"/>
          </w:tcPr>
          <w:p w14:paraId="651D3899" w14:textId="4142332C" w:rsidR="00835AC3" w:rsidRDefault="00835AC3" w:rsidP="00DF3EB4">
            <w:pPr>
              <w:cnfStyle w:val="000000100000" w:firstRow="0" w:lastRow="0" w:firstColumn="0" w:lastColumn="0" w:oddVBand="0" w:evenVBand="0" w:oddHBand="1" w:evenHBand="0" w:firstRowFirstColumn="0" w:firstRowLastColumn="0" w:lastRowFirstColumn="0" w:lastRowLastColumn="0"/>
            </w:pPr>
            <w:r>
              <w:t xml:space="preserve">The </w:t>
            </w:r>
            <w:r w:rsidR="00620E15">
              <w:t>a</w:t>
            </w:r>
            <w:r>
              <w:t xml:space="preserve">pplication must be able to run on at least 50% of </w:t>
            </w:r>
            <w:r w:rsidR="00620E15">
              <w:t>i</w:t>
            </w:r>
            <w:r>
              <w:t>OS mobile devices on the market</w:t>
            </w:r>
          </w:p>
        </w:tc>
        <w:tc>
          <w:tcPr>
            <w:tcW w:w="1146" w:type="dxa"/>
          </w:tcPr>
          <w:p w14:paraId="2D113CA5" w14:textId="7A04FC12" w:rsidR="00835AC3" w:rsidRDefault="00620E15" w:rsidP="00DF3EB4">
            <w:pPr>
              <w:jc w:val="center"/>
              <w:cnfStyle w:val="000000100000" w:firstRow="0" w:lastRow="0" w:firstColumn="0" w:lastColumn="0" w:oddVBand="0" w:evenVBand="0" w:oddHBand="1" w:evenHBand="0" w:firstRowFirstColumn="0" w:firstRowLastColumn="0" w:lastRowFirstColumn="0" w:lastRowLastColumn="0"/>
            </w:pPr>
            <w:r>
              <w:t>C</w:t>
            </w:r>
          </w:p>
        </w:tc>
        <w:tc>
          <w:tcPr>
            <w:tcW w:w="2809" w:type="dxa"/>
          </w:tcPr>
          <w:p w14:paraId="09505179" w14:textId="1F76971B" w:rsidR="00835AC3" w:rsidRDefault="00C3285A" w:rsidP="00FD6B94">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255A3EDA" w14:textId="20EFEA94" w:rsidR="005C5968" w:rsidRDefault="005C5968" w:rsidP="003523AF"/>
    <w:p w14:paraId="2F06FBAB" w14:textId="39F1A909" w:rsidR="00F511DF" w:rsidRDefault="00F511DF" w:rsidP="003523AF"/>
    <w:p w14:paraId="06EE96EA" w14:textId="77777777" w:rsidR="00F511DF" w:rsidRDefault="00F511DF" w:rsidP="003523AF"/>
    <w:p w14:paraId="0B03D33D" w14:textId="76012439" w:rsidR="003523AF" w:rsidRDefault="001C21AE" w:rsidP="00917AD4">
      <w:pPr>
        <w:pStyle w:val="ListParagraph"/>
        <w:numPr>
          <w:ilvl w:val="1"/>
          <w:numId w:val="3"/>
        </w:numPr>
      </w:pPr>
      <w:r>
        <w:t xml:space="preserve">Acceptance testing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693"/>
        <w:gridCol w:w="2484"/>
      </w:tblGrid>
      <w:tr w:rsidR="007061B6" w14:paraId="2307025B" w14:textId="2D38AB93" w:rsidTr="007061B6">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63"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9" w:type="dxa"/>
            <w:tcBorders>
              <w:top w:val="none" w:sz="0" w:space="0" w:color="auto"/>
              <w:left w:val="none" w:sz="0" w:space="0" w:color="auto"/>
              <w:bottom w:val="none" w:sz="0" w:space="0" w:color="auto"/>
              <w:right w:val="none" w:sz="0" w:space="0" w:color="auto"/>
            </w:tcBorders>
          </w:tcPr>
          <w:p w14:paraId="3AAEDE67" w14:textId="5C90F1F6"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 xml:space="preserve">Which requirements are being </w:t>
            </w:r>
            <w:r w:rsidR="005F76F3">
              <w:t>tested?</w:t>
            </w:r>
          </w:p>
        </w:tc>
        <w:tc>
          <w:tcPr>
            <w:tcW w:w="2222"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694"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486"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7061B6">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63" w:type="dxa"/>
          </w:tcPr>
          <w:p w14:paraId="5EF2279C" w14:textId="75D78C19" w:rsidR="00476495" w:rsidRDefault="00F23162" w:rsidP="00212D8B">
            <w:r>
              <w:t>AT1</w:t>
            </w:r>
          </w:p>
        </w:tc>
        <w:tc>
          <w:tcPr>
            <w:tcW w:w="2199"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2" w:type="dxa"/>
          </w:tcPr>
          <w:p w14:paraId="480713C4" w14:textId="5C84115D"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r w:rsidR="005F76F3">
              <w:t>through</w:t>
            </w:r>
            <w:r>
              <w:t xml:space="preserve"> the camera, of a plant for the CNN to identify </w:t>
            </w:r>
          </w:p>
        </w:tc>
        <w:tc>
          <w:tcPr>
            <w:tcW w:w="1694" w:type="dxa"/>
          </w:tcPr>
          <w:p w14:paraId="528E14BA" w14:textId="518DCE6B" w:rsidR="00476495" w:rsidRDefault="009F2143"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486"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7061B6">
        <w:trPr>
          <w:trHeight w:val="289"/>
        </w:trPr>
        <w:tc>
          <w:tcPr>
            <w:cnfStyle w:val="001000000000" w:firstRow="0" w:lastRow="0" w:firstColumn="1" w:lastColumn="0" w:oddVBand="0" w:evenVBand="0" w:oddHBand="0" w:evenHBand="0" w:firstRowFirstColumn="0" w:firstRowLastColumn="0" w:lastRowFirstColumn="0" w:lastRowLastColumn="0"/>
            <w:tcW w:w="563" w:type="dxa"/>
          </w:tcPr>
          <w:p w14:paraId="28C05F06" w14:textId="5938C331" w:rsidR="00476495" w:rsidRDefault="00F23162" w:rsidP="00212D8B">
            <w:r>
              <w:t>AT2</w:t>
            </w:r>
          </w:p>
        </w:tc>
        <w:tc>
          <w:tcPr>
            <w:tcW w:w="2199"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2"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694" w:type="dxa"/>
          </w:tcPr>
          <w:p w14:paraId="08A03C52" w14:textId="7E2CB1E0"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System is running and an image </w:t>
            </w:r>
            <w:r w:rsidR="00E74754">
              <w:t>h</w:t>
            </w:r>
            <w:r>
              <w:t>as already be</w:t>
            </w:r>
            <w:r w:rsidR="00E74754">
              <w:t>en</w:t>
            </w:r>
            <w:r>
              <w:t xml:space="preserve"> uploaded to the system</w:t>
            </w:r>
          </w:p>
        </w:tc>
        <w:tc>
          <w:tcPr>
            <w:tcW w:w="2486" w:type="dxa"/>
          </w:tcPr>
          <w:p w14:paraId="064790C9" w14:textId="4313715B"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w:t>
            </w:r>
            <w:r w:rsidR="005F76F3">
              <w:t>information and</w:t>
            </w:r>
            <w:r>
              <w:t xml:space="preserve"> attempt to identify the new image to the best of its ability, displaying the new plant image and its information, determined by the label. </w:t>
            </w:r>
          </w:p>
        </w:tc>
      </w:tr>
      <w:tr w:rsidR="007061B6" w14:paraId="7B5ADF08" w14:textId="1FBC5BC5" w:rsidTr="007061B6">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3" w:type="dxa"/>
          </w:tcPr>
          <w:p w14:paraId="7DBD33EB" w14:textId="4CF3BD8B" w:rsidR="00476495" w:rsidRDefault="00F23162" w:rsidP="00212D8B">
            <w:r>
              <w:t>AT3</w:t>
            </w:r>
          </w:p>
        </w:tc>
        <w:tc>
          <w:tcPr>
            <w:tcW w:w="2199"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2" w:type="dxa"/>
          </w:tcPr>
          <w:p w14:paraId="159DE643" w14:textId="756A1C90" w:rsidR="00476495" w:rsidRDefault="00D02288" w:rsidP="00212D8B">
            <w:pPr>
              <w:cnfStyle w:val="000000100000" w:firstRow="0" w:lastRow="0" w:firstColumn="0" w:lastColumn="0" w:oddVBand="0" w:evenVBand="0" w:oddHBand="1" w:evenHBand="0" w:firstRowFirstColumn="0" w:firstRowLastColumn="0" w:lastRowFirstColumn="0" w:lastRowLastColumn="0"/>
            </w:pPr>
            <w:r>
              <w:t xml:space="preserve">Upload a random image </w:t>
            </w:r>
            <w:r w:rsidR="00E74754">
              <w:t>of</w:t>
            </w:r>
            <w:r>
              <w:t xml:space="preserve"> something that is not a house plant to the system.</w:t>
            </w:r>
          </w:p>
        </w:tc>
        <w:tc>
          <w:tcPr>
            <w:tcW w:w="1694" w:type="dxa"/>
          </w:tcPr>
          <w:p w14:paraId="6597606B" w14:textId="35CEE2B5" w:rsidR="00476495" w:rsidRDefault="00D02288"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486"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 xml:space="preserve">The CNN will attempt to label the image the best it can, returning the label with the highest probability as determined by the CNN, at which point the image and the relevant plant </w:t>
            </w:r>
            <w:r>
              <w:lastRenderedPageBreak/>
              <w:t>data for the label are displayed</w:t>
            </w:r>
          </w:p>
        </w:tc>
      </w:tr>
      <w:tr w:rsidR="007061B6" w14:paraId="2C12AA22" w14:textId="1F32458C" w:rsidTr="007061B6">
        <w:trPr>
          <w:trHeight w:val="289"/>
        </w:trPr>
        <w:tc>
          <w:tcPr>
            <w:cnfStyle w:val="001000000000" w:firstRow="0" w:lastRow="0" w:firstColumn="1" w:lastColumn="0" w:oddVBand="0" w:evenVBand="0" w:oddHBand="0" w:evenHBand="0" w:firstRowFirstColumn="0" w:firstRowLastColumn="0" w:lastRowFirstColumn="0" w:lastRowLastColumn="0"/>
            <w:tcW w:w="563" w:type="dxa"/>
          </w:tcPr>
          <w:p w14:paraId="682B20E7" w14:textId="7C4B4AC2" w:rsidR="00476495" w:rsidRDefault="00F23162" w:rsidP="00212D8B">
            <w:r>
              <w:lastRenderedPageBreak/>
              <w:t>AT4</w:t>
            </w:r>
          </w:p>
        </w:tc>
        <w:tc>
          <w:tcPr>
            <w:tcW w:w="2199"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2" w:type="dxa"/>
          </w:tcPr>
          <w:p w14:paraId="09C1A5CE" w14:textId="3418430D"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r w:rsidR="005F76F3">
              <w:t>identical</w:t>
            </w:r>
            <w:r>
              <w:t xml:space="preserve"> CNN models will be created with two different optimisation algorithms</w:t>
            </w:r>
          </w:p>
        </w:tc>
        <w:tc>
          <w:tcPr>
            <w:tcW w:w="1694"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486" w:type="dxa"/>
          </w:tcPr>
          <w:p w14:paraId="10C584DE" w14:textId="02D6C910" w:rsidR="00476495" w:rsidRDefault="00F165DA" w:rsidP="00212D8B">
            <w:pPr>
              <w:cnfStyle w:val="000000000000" w:firstRow="0" w:lastRow="0" w:firstColumn="0" w:lastColumn="0" w:oddVBand="0" w:evenVBand="0" w:oddHBand="0" w:evenHBand="0" w:firstRowFirstColumn="0" w:firstRowLastColumn="0" w:lastRowFirstColumn="0" w:lastRowLastColumn="0"/>
            </w:pPr>
            <w:r>
              <w:t>The two CNN</w:t>
            </w:r>
            <w:r w:rsidR="00E74754">
              <w:t>s</w:t>
            </w:r>
            <w:r>
              <w:t xml:space="preserve"> will be trained, the method with the highest accuracy and validation accuracy will be chosen and integrated into the application</w:t>
            </w:r>
          </w:p>
        </w:tc>
      </w:tr>
    </w:tbl>
    <w:p w14:paraId="5126FBC4" w14:textId="25823F1B" w:rsidR="001C21AE" w:rsidRDefault="001C21AE" w:rsidP="003523AF"/>
    <w:p w14:paraId="10BBBB2A" w14:textId="1A96E6D7" w:rsidR="00917AD4" w:rsidRDefault="00917AD4" w:rsidP="00917AD4">
      <w:pPr>
        <w:pStyle w:val="ListParagraph"/>
        <w:numPr>
          <w:ilvl w:val="0"/>
          <w:numId w:val="3"/>
        </w:numPr>
      </w:pPr>
      <w:r>
        <w:t>Methodology</w:t>
      </w:r>
    </w:p>
    <w:p w14:paraId="7CC745C6" w14:textId="6B19C24A" w:rsidR="00917AD4" w:rsidRDefault="00EB1F1E" w:rsidP="00917AD4">
      <w:r>
        <w:t xml:space="preserve">A choice of methodology for a project such as this needs to take a few key </w:t>
      </w:r>
      <w:r w:rsidR="000F393C">
        <w:t>criteria</w:t>
      </w:r>
      <w:r w:rsidR="00E74754">
        <w:t xml:space="preserve"> in to consideration. These being, </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5697E6C0" w:rsidR="000F393C" w:rsidRDefault="000F393C" w:rsidP="00BD31FE">
      <w:pPr>
        <w:pStyle w:val="ListParagraph"/>
        <w:numPr>
          <w:ilvl w:val="0"/>
          <w:numId w:val="5"/>
        </w:numPr>
      </w:pPr>
      <w:r>
        <w:t xml:space="preserve">Thirdly, each component of the methodology, from research to development to testing, must be able to be taken in </w:t>
      </w:r>
      <w:r w:rsidR="00E74754" w:rsidRPr="00E74754">
        <w:t>parallel</w:t>
      </w:r>
      <w:r>
        <w:t xml:space="preserve">, </w:t>
      </w:r>
      <w:r w:rsidR="005F76F3">
        <w:t>i.e.,</w:t>
      </w:r>
      <w:r>
        <w:t xml:space="preserve"> the research for the CNN must be able to synchronise closely with the development of the CNN as well as the testing of the CNN. This is to ensure that </w:t>
      </w:r>
      <w:r w:rsidR="00E74754">
        <w:t xml:space="preserve">a </w:t>
      </w:r>
      <w:r>
        <w:t>project of this scale can run smoothly in the limited time frame provided.</w:t>
      </w:r>
    </w:p>
    <w:p w14:paraId="15A7D918" w14:textId="23EE179B"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urs documentation. This is due to the nature of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6EC8D9ED" w14:textId="74F5E1CC" w:rsidR="00F27D66" w:rsidRDefault="00F27D66" w:rsidP="00F27D66">
      <w:r>
        <w:t xml:space="preserve">As stated by Butler and </w:t>
      </w:r>
      <w:r w:rsidRPr="00F27D66">
        <w:t>Vijayasarathy</w:t>
      </w:r>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75EC1EC6" w14:textId="77777777" w:rsidR="005E438B" w:rsidRDefault="005E438B" w:rsidP="00BD31FE"/>
    <w:p w14:paraId="57518D53" w14:textId="715F73D8" w:rsidR="00395B4C" w:rsidRDefault="00395B4C" w:rsidP="00BD31FE">
      <w:r>
        <w:t>4.1 Waterfall</w:t>
      </w:r>
    </w:p>
    <w:p w14:paraId="75A0A038" w14:textId="123C66C0" w:rsidR="00E83E65" w:rsidRDefault="005F7743" w:rsidP="00BD31FE">
      <w:r>
        <w:t xml:space="preserve">Due to the nature of the project, the primary issue that waterfall has, as identified by </w:t>
      </w:r>
      <w:r w:rsidR="001D7541" w:rsidRPr="001D7541">
        <w:t>Agrawal and Chari (2018)</w:t>
      </w:r>
      <w:r>
        <w:t xml:space="preserve">, that the model does not support evolving and changing requirements, can be easily </w:t>
      </w:r>
      <w:r w:rsidRPr="005F7743">
        <w:t>mitigated</w:t>
      </w:r>
      <w:r>
        <w:t xml:space="preserve"> </w:t>
      </w:r>
      <w:r w:rsidR="00F307FF">
        <w:t>with</w:t>
      </w:r>
      <w:r>
        <w:t xml:space="preserve"> effective research and planning, since the primary course of change, that being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 consuming to implement. </w:t>
      </w:r>
      <w:r w:rsidR="00F307FF">
        <w:t>Since</w:t>
      </w:r>
      <w:r>
        <w:t xml:space="preserve"> the project does involve the exploration and implementation of new </w:t>
      </w:r>
      <w:r w:rsidR="00F307FF">
        <w:t>t</w:t>
      </w:r>
      <w:r w:rsidR="00F307FF" w:rsidRPr="00F307FF">
        <w:t>echnologies</w:t>
      </w:r>
      <w:r>
        <w:t>, change</w:t>
      </w:r>
      <w:r w:rsidR="00CA70CC">
        <w:t>s</w:t>
      </w:r>
      <w:r>
        <w:t xml:space="preserve"> will need to be made throughout so the project methodology </w:t>
      </w:r>
      <w:r w:rsidR="00F307FF">
        <w:t>must be flexible, something that the linear nature of waterfall</w:t>
      </w:r>
      <w:r w:rsidR="001D7541">
        <w:t xml:space="preserve"> </w:t>
      </w:r>
      <w:r w:rsidR="00F307FF">
        <w:t>does not support.</w:t>
      </w:r>
    </w:p>
    <w:p w14:paraId="2A5F6DCA" w14:textId="3DD3488B" w:rsidR="005D6BDD" w:rsidRDefault="00F307FF" w:rsidP="00BD31FE">
      <w:r>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Murugaiyan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CA70CC">
        <w:t xml:space="preserve">which </w:t>
      </w:r>
      <w:r w:rsidR="005F1EA9">
        <w:t>allow</w:t>
      </w:r>
      <w:r w:rsidR="00CA70CC">
        <w:t>s</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D3EE617" w14:textId="5A1A43ED" w:rsidR="00395B4C" w:rsidRDefault="00395B4C" w:rsidP="00BD31FE">
      <w:r>
        <w:lastRenderedPageBreak/>
        <w:t>4.2 Agile</w:t>
      </w:r>
    </w:p>
    <w:p w14:paraId="44FCCD4A" w14:textId="3C800AD9" w:rsidR="00F65142" w:rsidRDefault="00B1568F" w:rsidP="00BD31FE">
      <w:r>
        <w:t>Agile development</w:t>
      </w:r>
      <w:r w:rsidR="005D726A">
        <w:t xml:space="preserve">, as stated in the </w:t>
      </w:r>
      <w:r w:rsidR="005D726A" w:rsidRPr="005D726A">
        <w:t xml:space="preserve">Manifesto for Agile Software Development </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w:t>
      </w:r>
      <w:r w:rsidR="00434563">
        <w:t>il</w:t>
      </w:r>
      <w:r>
        <w:t xml:space="preserve">y </w:t>
      </w:r>
      <w:r w:rsidR="00E6203E">
        <w:t>focus</w:t>
      </w:r>
      <w:r w:rsidR="00434563">
        <w:t>es</w:t>
      </w:r>
      <w:r w:rsidR="005D726A">
        <w:t xml:space="preserve"> on the idea that software developments should be focused on creating software quickly that effectively adapts to an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w:t>
      </w:r>
      <w:r w:rsidR="00F65142">
        <w:t xml:space="preserve"> </w:t>
      </w:r>
      <w:r w:rsidR="00434563" w:rsidRPr="00434563">
        <w:t>prioritise</w:t>
      </w:r>
      <w:r w:rsidR="00434563">
        <w:t>s</w:t>
      </w:r>
      <w:r w:rsidR="00F65142">
        <w:t xml:space="preserve"> a working product over documentation, which goes against the main criteria of this project which is to produce both a working product and </w:t>
      </w:r>
      <w:r w:rsidR="005D726A">
        <w:t xml:space="preserve">comprehensive and </w:t>
      </w:r>
      <w:r w:rsidR="005D726A" w:rsidRPr="005D726A">
        <w:t xml:space="preserve">thorough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3098AD20" w:rsidR="0049045E" w:rsidRDefault="00395B4C" w:rsidP="00BD31FE">
      <w:r>
        <w:t xml:space="preserve">As discussed by </w:t>
      </w:r>
      <w:r w:rsidR="00443EDA" w:rsidRPr="00443EDA">
        <w:t>Dingsøyr and Dyba</w:t>
      </w:r>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443EDA">
        <w:t xml:space="preserve"> and </w:t>
      </w:r>
      <w:r w:rsidR="00443EDA" w:rsidRPr="00443EDA">
        <w:t>Feature-driven development</w:t>
      </w:r>
      <w:r w:rsidR="00590230">
        <w:t>.</w:t>
      </w:r>
    </w:p>
    <w:p w14:paraId="545A179C" w14:textId="16987DB1" w:rsidR="0049045E" w:rsidRDefault="0049045E" w:rsidP="00BD31FE">
      <w:r>
        <w:t xml:space="preserve">4.3 Chosen Methodology </w:t>
      </w:r>
    </w:p>
    <w:p w14:paraId="76534A85" w14:textId="2635B9E9" w:rsidR="00E808EE" w:rsidRDefault="00B9454E" w:rsidP="00395B4C">
      <w:r>
        <w:t xml:space="preserve">Based on the above research a hybrid approach will be taken, consisting of scrum with a primary focus on documentation </w:t>
      </w:r>
      <w:r w:rsidR="00B23FE3">
        <w:t>as well as the implementation of</w:t>
      </w:r>
      <w:r>
        <w:t xml:space="preserve"> core functionality</w:t>
      </w:r>
      <w:r w:rsidR="00B23FE3">
        <w:t xml:space="preserve"> i</w:t>
      </w:r>
      <w:r w:rsidR="00C82307">
        <w:t>n</w:t>
      </w:r>
      <w:r w:rsidR="00B23FE3">
        <w:t xml:space="preserve">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xml:space="preserve">, with each phase being further broken down </w:t>
      </w:r>
      <w:r w:rsidR="005F76F3">
        <w:t>into</w:t>
      </w:r>
      <w:r w:rsidR="009D06CD">
        <w:t xml:space="preserve"> sprint</w:t>
      </w:r>
      <w:r w:rsidR="0031664B">
        <w:t>s</w:t>
      </w:r>
      <w:r w:rsidR="00841D8F">
        <w:t xml:space="preserve">. These phases will </w:t>
      </w:r>
      <w:r w:rsidR="005F76F3">
        <w:t>consist</w:t>
      </w:r>
      <w:r w:rsidR="00841D8F">
        <w:t xml:space="preserve"> of the following</w:t>
      </w:r>
      <w:r w:rsidR="005F76F3">
        <w:t>,</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29330057" w:rsidR="00841D8F" w:rsidRDefault="00841D8F" w:rsidP="00841D8F">
      <w:pPr>
        <w:pStyle w:val="ListParagraph"/>
        <w:numPr>
          <w:ilvl w:val="0"/>
          <w:numId w:val="11"/>
        </w:numPr>
      </w:pPr>
      <w:r>
        <w:t xml:space="preserve">The implementation of </w:t>
      </w:r>
      <w:r w:rsidR="004557A5">
        <w:t xml:space="preserve">the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57850033" w14:textId="2B300C1A" w:rsidR="001D75A8" w:rsidRDefault="001D75A8" w:rsidP="00841D8F">
      <w:pPr>
        <w:pStyle w:val="ListParagraph"/>
        <w:numPr>
          <w:ilvl w:val="0"/>
          <w:numId w:val="11"/>
        </w:numPr>
      </w:pPr>
      <w:r>
        <w:t xml:space="preserve">Project </w:t>
      </w:r>
      <w:r w:rsidR="009825B8">
        <w:t>evaluation</w:t>
      </w:r>
      <w:r>
        <w:t xml:space="preserve"> and improvements</w:t>
      </w:r>
    </w:p>
    <w:p w14:paraId="31A1D8CF" w14:textId="232439B2" w:rsidR="00E808EE" w:rsidRDefault="00E808EE" w:rsidP="00395B4C"/>
    <w:p w14:paraId="3FC633B6" w14:textId="31BAA2FC" w:rsidR="001D75A8" w:rsidRDefault="001D75A8" w:rsidP="00395B4C"/>
    <w:p w14:paraId="600B7D87" w14:textId="33DB9808" w:rsidR="001D75A8" w:rsidRDefault="001D75A8" w:rsidP="00395B4C"/>
    <w:p w14:paraId="0A644BA4" w14:textId="44B69929" w:rsidR="001D75A8" w:rsidRDefault="001D75A8" w:rsidP="00395B4C"/>
    <w:p w14:paraId="2C1E97C8" w14:textId="2CB19DFD" w:rsidR="001D75A8" w:rsidRDefault="001D75A8" w:rsidP="00395B4C"/>
    <w:p w14:paraId="3506AD94" w14:textId="5C3DE938" w:rsidR="001D75A8" w:rsidRDefault="001D75A8" w:rsidP="00395B4C"/>
    <w:p w14:paraId="4E28FD1B" w14:textId="1582E701" w:rsidR="001D75A8" w:rsidRDefault="001D75A8" w:rsidP="00395B4C"/>
    <w:p w14:paraId="59E4BDF2" w14:textId="77777777" w:rsidR="001D75A8" w:rsidRDefault="001D75A8" w:rsidP="00395B4C"/>
    <w:p w14:paraId="2C67A689" w14:textId="48991CBC" w:rsidR="00FD38AE" w:rsidRDefault="00FD38AE" w:rsidP="00395B4C">
      <w:r>
        <w:lastRenderedPageBreak/>
        <w:t>4.</w:t>
      </w:r>
      <w:r w:rsidR="0049045E">
        <w:t>4</w:t>
      </w:r>
      <w:r>
        <w:t xml:space="preserve"> Project Plan and </w:t>
      </w:r>
      <w:r w:rsidR="004557A5">
        <w:t>T</w:t>
      </w:r>
      <w:r>
        <w:t xml:space="preserve">imeline </w:t>
      </w:r>
    </w:p>
    <w:p w14:paraId="62603A23" w14:textId="53430DBD" w:rsidR="00B9454E" w:rsidRDefault="00B9454E" w:rsidP="00395B4C">
      <w:r>
        <w:t xml:space="preserve">The following Gantt chart and hierarchical breakdown of the system were produced to show the estimated time frame and general structure that the project is </w:t>
      </w:r>
      <w:r w:rsidR="00DB0D71">
        <w:t>intended</w:t>
      </w:r>
      <w:r>
        <w:t xml:space="preserve"> to be done in.</w:t>
      </w:r>
    </w:p>
    <w:p w14:paraId="4501A617" w14:textId="57DF0001" w:rsidR="00FD38AE" w:rsidRDefault="00467A02" w:rsidP="00395B4C">
      <w:r>
        <w:rPr>
          <w:noProof/>
        </w:rPr>
        <w:drawing>
          <wp:anchor distT="0" distB="0" distL="114300" distR="114300" simplePos="0" relativeHeight="251680768" behindDoc="1" locked="0" layoutInCell="1" allowOverlap="1" wp14:anchorId="5AC709AF" wp14:editId="00C75B54">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49045E">
        <w:t>4</w:t>
      </w:r>
      <w:r w:rsidR="009A0050">
        <w:t>.1 Gantt chart</w:t>
      </w:r>
    </w:p>
    <w:p w14:paraId="6D42B7A5" w14:textId="5721FAF6"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not only to allow for effective time management, but to also allow for effective integration and testing of each subsystem of the artifact, as the</w:t>
      </w:r>
      <w:r w:rsidR="00874464" w:rsidRPr="00874464">
        <w:t xml:space="preserve"> parallel</w:t>
      </w:r>
      <w:r w:rsidR="00874464">
        <w:t xml:space="preserve"> </w:t>
      </w:r>
      <w:r>
        <w:t>development allows for greater focus to be placed on the smooth implementation and integration of each component.</w:t>
      </w:r>
    </w:p>
    <w:p w14:paraId="27C126E7" w14:textId="1293A9D6" w:rsidR="00DB0D71" w:rsidRDefault="00DB0D71" w:rsidP="00BD31FE">
      <w:pPr>
        <w:rPr>
          <w:noProof/>
        </w:rPr>
      </w:pPr>
      <w:r>
        <w:rPr>
          <w:noProof/>
        </w:rPr>
        <w:t xml:space="preserve"> </w:t>
      </w:r>
    </w:p>
    <w:p w14:paraId="3070B908" w14:textId="48C9F389" w:rsidR="00DB0D71" w:rsidRDefault="00DB0D71" w:rsidP="00BD31FE">
      <w:pPr>
        <w:rPr>
          <w:noProof/>
        </w:rPr>
      </w:pPr>
    </w:p>
    <w:p w14:paraId="0690AB16" w14:textId="77001613" w:rsidR="00DB0D71" w:rsidRDefault="00DB0D71" w:rsidP="00BD31FE">
      <w:pPr>
        <w:rPr>
          <w:noProof/>
        </w:rPr>
      </w:pPr>
    </w:p>
    <w:p w14:paraId="595BC1C0" w14:textId="3024BD7D" w:rsidR="00DB0D71" w:rsidRDefault="00DB0D71" w:rsidP="00BD31FE">
      <w:pPr>
        <w:rPr>
          <w:noProof/>
        </w:rPr>
      </w:pPr>
    </w:p>
    <w:p w14:paraId="0C863CFB" w14:textId="14DE1120" w:rsidR="00DB0D71" w:rsidRDefault="00DB0D71" w:rsidP="00BD31FE">
      <w:pPr>
        <w:rPr>
          <w:noProof/>
        </w:rPr>
      </w:pPr>
    </w:p>
    <w:p w14:paraId="2643A4FC" w14:textId="0C1D1F68" w:rsidR="00DB0D71" w:rsidRDefault="00DB0D71" w:rsidP="00BD31FE">
      <w:pPr>
        <w:rPr>
          <w:noProof/>
        </w:rPr>
      </w:pPr>
    </w:p>
    <w:p w14:paraId="544A93AD" w14:textId="4C1024D8" w:rsidR="00DB0D71" w:rsidRDefault="00DB0D71" w:rsidP="00BD31FE">
      <w:pPr>
        <w:rPr>
          <w:noProof/>
        </w:rPr>
      </w:pPr>
    </w:p>
    <w:p w14:paraId="226259DF" w14:textId="321E8CF7" w:rsidR="00DB0D71" w:rsidRDefault="00DB0D71" w:rsidP="00BD31FE">
      <w:pPr>
        <w:rPr>
          <w:noProof/>
        </w:rPr>
      </w:pPr>
    </w:p>
    <w:p w14:paraId="5912A81C" w14:textId="3BC825D8" w:rsidR="00DB0D71" w:rsidRDefault="00DB0D71" w:rsidP="00BD31FE">
      <w:pPr>
        <w:rPr>
          <w:noProof/>
        </w:rPr>
      </w:pPr>
    </w:p>
    <w:p w14:paraId="0860A9FC" w14:textId="7F65EC34" w:rsidR="00DB0D71" w:rsidRDefault="00DB0D71" w:rsidP="00BD31FE">
      <w:pPr>
        <w:rPr>
          <w:noProof/>
        </w:rPr>
      </w:pPr>
    </w:p>
    <w:p w14:paraId="042387EC" w14:textId="6222141E" w:rsidR="00DB0D71" w:rsidRDefault="00DB0D71" w:rsidP="00BD31FE">
      <w:pPr>
        <w:rPr>
          <w:noProof/>
        </w:rPr>
      </w:pPr>
    </w:p>
    <w:p w14:paraId="506AA341" w14:textId="2605E515" w:rsidR="00DB0D71" w:rsidRDefault="00DB0D71" w:rsidP="00BD31FE">
      <w:pPr>
        <w:rPr>
          <w:noProof/>
        </w:rPr>
      </w:pPr>
    </w:p>
    <w:p w14:paraId="4B3222C1" w14:textId="5D6C34EE" w:rsidR="00DB0D71" w:rsidRDefault="00DB0D71" w:rsidP="00BD31FE">
      <w:pPr>
        <w:rPr>
          <w:noProof/>
        </w:rPr>
      </w:pPr>
    </w:p>
    <w:p w14:paraId="1B37811B" w14:textId="3B6098D7" w:rsidR="00DB0D71" w:rsidRDefault="00DB0D71" w:rsidP="00BD31FE">
      <w:pPr>
        <w:rPr>
          <w:noProof/>
        </w:rPr>
      </w:pPr>
    </w:p>
    <w:p w14:paraId="03D43425" w14:textId="77777777" w:rsidR="00DB0D71" w:rsidRDefault="00DB0D71" w:rsidP="00BD31FE">
      <w:pPr>
        <w:rPr>
          <w:noProof/>
        </w:rPr>
      </w:pPr>
    </w:p>
    <w:p w14:paraId="158BBEE9" w14:textId="0D922D37" w:rsidR="00E71276" w:rsidRDefault="00DB0D71" w:rsidP="00BD31FE">
      <w:r>
        <w:rPr>
          <w:noProof/>
        </w:rPr>
        <w:lastRenderedPageBreak/>
        <w:drawing>
          <wp:anchor distT="0" distB="0" distL="114300" distR="114300" simplePos="0" relativeHeight="251699200" behindDoc="1" locked="0" layoutInCell="1" allowOverlap="1" wp14:anchorId="59694E21" wp14:editId="6ACF2EDC">
            <wp:simplePos x="0" y="0"/>
            <wp:positionH relativeFrom="margin">
              <wp:align>center</wp:align>
            </wp:positionH>
            <wp:positionV relativeFrom="paragraph">
              <wp:posOffset>228600</wp:posOffset>
            </wp:positionV>
            <wp:extent cx="7162253" cy="4162425"/>
            <wp:effectExtent l="0" t="0" r="635" b="0"/>
            <wp:wrapTight wrapText="bothSides">
              <wp:wrapPolygon edited="0">
                <wp:start x="0" y="0"/>
                <wp:lineTo x="0" y="21452"/>
                <wp:lineTo x="21544" y="21452"/>
                <wp:lineTo x="21544" y="0"/>
                <wp:lineTo x="0" y="0"/>
              </wp:wrapPolygon>
            </wp:wrapTight>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2253" cy="4162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p>
    <w:p w14:paraId="6CDA3D43" w14:textId="14E0DA8C" w:rsidR="005C68C9" w:rsidRDefault="005C68C9" w:rsidP="00BD31FE"/>
    <w:p w14:paraId="67316F84" w14:textId="72CF162A" w:rsidR="00E71276" w:rsidRDefault="005B5346" w:rsidP="00BD31FE">
      <w:r>
        <w:t>As shown in the hierarchical breakdown</w:t>
      </w:r>
      <w:r w:rsidR="00CD11DD">
        <w:t xml:space="preserve">, </w:t>
      </w:r>
      <w:r w:rsidR="00B359BB">
        <w:t xml:space="preserve">the project is </w:t>
      </w:r>
      <w:r w:rsidR="00DB0D71">
        <w:t>intended</w:t>
      </w:r>
      <w:r w:rsidR="00B359BB">
        <w:t xml:space="preserve"> to be broken down in</w:t>
      </w:r>
      <w:r w:rsidR="00DB0D71">
        <w:t>to</w:t>
      </w:r>
      <w:r w:rsidR="00B359BB">
        <w:t xml:space="preserv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w:t>
      </w:r>
      <w:r w:rsidR="009406BE">
        <w:t>system</w:t>
      </w:r>
      <w:r w:rsidR="00B359BB">
        <w:t>. The software development phase, consisting of 4 core components with each of the 3 main sub systems of the artifact having the</w:t>
      </w:r>
      <w:r w:rsidR="00DB0D71">
        <w:t>ir</w:t>
      </w:r>
      <w:r w:rsidR="00B359BB">
        <w:t xml:space="preserve"> own subcomponents that must be implemented  before final</w:t>
      </w:r>
      <w:r w:rsidR="00DB0D71">
        <w:t xml:space="preserve"> </w:t>
      </w:r>
      <w:r w:rsidR="00B359BB">
        <w:t xml:space="preserve">integration </w:t>
      </w:r>
      <w:r w:rsidR="00DB0D71">
        <w:t>o</w:t>
      </w:r>
      <w:r w:rsidR="00B359BB">
        <w:t xml:space="preserve">f these subsystems into the final artifact can take place. The testing phase, primarily focused on ensuring the artifact functions as intended and meets all requirements that have been set out in the research phase, if it does not, this is where the </w:t>
      </w:r>
      <w:r w:rsidR="00C47854">
        <w:t>project can safely loop back to any of the previous stages, ensur</w:t>
      </w:r>
      <w:r w:rsidR="00DB0D71">
        <w:t>ing</w:t>
      </w:r>
      <w:r w:rsidR="00C47854">
        <w:t xml:space="preserve"> the agile methodology is adhered to and appropriate changes to the project or the artifact can be made. F</w:t>
      </w:r>
      <w:r w:rsidR="00B359BB">
        <w:t xml:space="preserve">inally, the project </w:t>
      </w:r>
      <w:r w:rsidR="00DB0D71">
        <w:t>closure</w:t>
      </w:r>
      <w:r w:rsidR="00B359BB">
        <w:t xml:space="preserve"> </w:t>
      </w:r>
      <w:r w:rsidR="00C47854">
        <w:t xml:space="preserve">phase will be focused on the final project evaluation, identifying what was achieved in the project, what could be improved in the future as well as where the artifact and the project </w:t>
      </w:r>
      <w:r w:rsidR="009406BE">
        <w:t>can</w:t>
      </w:r>
      <w:r w:rsidR="00C47854">
        <w:t xml:space="preserve"> be taken from here, as well as any </w:t>
      </w:r>
      <w:r w:rsidR="000E1D67">
        <w:t>final</w:t>
      </w:r>
      <w:r w:rsidR="00C47854">
        <w:t xml:space="preserve"> documentation improvements.</w:t>
      </w:r>
    </w:p>
    <w:p w14:paraId="399ADAAC" w14:textId="65D8623B" w:rsidR="00E808EE" w:rsidRDefault="00E808EE" w:rsidP="00BD31FE"/>
    <w:p w14:paraId="4D042930" w14:textId="1A17E220" w:rsidR="005B5346" w:rsidRDefault="005B5346" w:rsidP="00BD31FE"/>
    <w:p w14:paraId="0FB54100" w14:textId="26C1D2B6" w:rsidR="005B5346" w:rsidRDefault="005B5346" w:rsidP="00BD31FE"/>
    <w:p w14:paraId="01D4B4DE" w14:textId="70F79FD0" w:rsidR="00CD11DD" w:rsidRDefault="00CD11DD" w:rsidP="00BD31FE"/>
    <w:p w14:paraId="1A6CC0A4" w14:textId="34FFCC3C" w:rsidR="005C68C9" w:rsidRDefault="005C68C9" w:rsidP="00BD31FE"/>
    <w:p w14:paraId="32118C6A" w14:textId="3FE3665D" w:rsidR="00C92EBD" w:rsidRDefault="00917AD4" w:rsidP="00C92EBD">
      <w:r>
        <w:lastRenderedPageBreak/>
        <w:t xml:space="preserve">5 </w:t>
      </w:r>
      <w:r w:rsidR="00C361B9">
        <w:t>Design</w:t>
      </w:r>
    </w:p>
    <w:p w14:paraId="0481D628" w14:textId="4B1C3965" w:rsidR="00ED78FA" w:rsidRDefault="000E1D67">
      <w:r>
        <w:t>The following section consists of the design of the artifact, this has been split it four core components, the design of the overall system, the design of the CNN, the design of the mobile application and the design o</w:t>
      </w:r>
      <w:r w:rsidR="001B43D7">
        <w:t>f</w:t>
      </w:r>
      <w:r>
        <w:t xml:space="preserve"> the database, with justification</w:t>
      </w:r>
      <w:r w:rsidR="006B5536">
        <w:t>s</w:t>
      </w:r>
      <w:r>
        <w:t xml:space="preserve"> for each design choice made.</w:t>
      </w:r>
    </w:p>
    <w:p w14:paraId="48CDB065" w14:textId="4C28C39D" w:rsidR="00ED78FA" w:rsidRDefault="00ED78FA">
      <w:r>
        <w:t xml:space="preserve">5.1 System Architecture </w:t>
      </w:r>
    </w:p>
    <w:p w14:paraId="52E52FC8" w14:textId="47245DB3" w:rsidR="00BD64B5" w:rsidRDefault="00BD64B5">
      <w:r>
        <w:rPr>
          <w:noProof/>
        </w:rPr>
        <w:drawing>
          <wp:anchor distT="0" distB="0" distL="114300" distR="114300" simplePos="0" relativeHeight="251683840" behindDoc="1" locked="0" layoutInCell="1" allowOverlap="1" wp14:anchorId="1C3A6C71" wp14:editId="44C0B585">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708C1BD" w:rsidR="00BD64B5" w:rsidRDefault="00BD64B5"/>
    <w:p w14:paraId="05FD62AE" w14:textId="2E1E1E41"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w:t>
      </w:r>
      <w:r w:rsidR="00B46BED">
        <w:t>d</w:t>
      </w:r>
      <w:r w:rsidR="00467A02">
        <w:t xml:space="preserve"> to ensure low coupling between components, as shown above with </w:t>
      </w:r>
      <w:r w:rsidR="00AF6B2E">
        <w:t xml:space="preserve">by the TensorFlow lite model and the database having no direct interaction between each other, instead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 </w:t>
      </w:r>
      <w:r w:rsidR="00467A02">
        <w:t xml:space="preserve"> cohesion, as demonstrated</w:t>
      </w:r>
      <w:r w:rsidR="009825B8">
        <w:t xml:space="preserve"> b</w:t>
      </w:r>
      <w:r w:rsidR="00B46BED">
        <w:t>y</w:t>
      </w:r>
      <w:r w:rsidR="009825B8">
        <w:t xml:space="preserve"> the strong centralisation of data and processing onto the mobile interface.</w:t>
      </w:r>
      <w:r w:rsidR="00AF6B2E">
        <w:t xml:space="preserve"> This is to ensure reduce</w:t>
      </w:r>
      <w:r w:rsidR="00B46BED">
        <w:t>d</w:t>
      </w:r>
      <w:r w:rsidR="00AF6B2E">
        <w:t xml:space="preserve"> complexity i</w:t>
      </w:r>
      <w:r w:rsidR="00B46BED">
        <w:t>n</w:t>
      </w:r>
      <w:r w:rsidR="00AF6B2E">
        <w:t xml:space="preserve"> the system, whi</w:t>
      </w:r>
      <w:r w:rsidR="00B46BED">
        <w:t>l</w:t>
      </w:r>
      <w:r w:rsidR="00AF6B2E">
        <w:t>st also making the development of the system and debugging the system far easier as this reduces potential points of failure as well</w:t>
      </w:r>
      <w:r w:rsidR="00B46BED">
        <w:t xml:space="preserve"> as </w:t>
      </w:r>
      <w:r w:rsidR="00AF6B2E">
        <w:t xml:space="preserve">, when combined with the low coupling, </w:t>
      </w:r>
      <w:r w:rsidR="000E1D67">
        <w:t>makes isolating points of failure a more streamli</w:t>
      </w:r>
      <w:r w:rsidR="00B46BED">
        <w:t>ned</w:t>
      </w:r>
      <w:r w:rsidR="000E1D67">
        <w:t xml:space="preserve"> task. </w:t>
      </w:r>
    </w:p>
    <w:p w14:paraId="1A2556FF" w14:textId="25872C4F" w:rsidR="00131F38" w:rsidRDefault="00131F38"/>
    <w:p w14:paraId="2FE4F718" w14:textId="7DE81979" w:rsidR="003205F2" w:rsidRDefault="003205F2"/>
    <w:p w14:paraId="4C263B48" w14:textId="71BD0A9A" w:rsidR="003205F2" w:rsidRDefault="003205F2"/>
    <w:p w14:paraId="7C4CA0CA" w14:textId="22C1667D" w:rsidR="003205F2" w:rsidRDefault="003205F2"/>
    <w:p w14:paraId="59C2A4E8" w14:textId="77777777" w:rsidR="000E1D67" w:rsidRDefault="000E1D67"/>
    <w:p w14:paraId="3602BFC0" w14:textId="534E0E29" w:rsidR="0052285A" w:rsidRDefault="00346F2A" w:rsidP="00BE0C14">
      <w:r>
        <w:rPr>
          <w:noProof/>
        </w:rPr>
        <w:lastRenderedPageBreak/>
        <w:drawing>
          <wp:anchor distT="0" distB="0" distL="114300" distR="114300" simplePos="0" relativeHeight="251697152" behindDoc="1" locked="0" layoutInCell="1" allowOverlap="1" wp14:anchorId="320F98F7" wp14:editId="72CACE78">
            <wp:simplePos x="0" y="0"/>
            <wp:positionH relativeFrom="column">
              <wp:posOffset>3257550</wp:posOffset>
            </wp:positionH>
            <wp:positionV relativeFrom="paragraph">
              <wp:posOffset>0</wp:posOffset>
            </wp:positionV>
            <wp:extent cx="2715895" cy="8863330"/>
            <wp:effectExtent l="0" t="0" r="8255" b="0"/>
            <wp:wrapTight wrapText="bothSides">
              <wp:wrapPolygon edited="0">
                <wp:start x="0" y="0"/>
                <wp:lineTo x="0" y="21541"/>
                <wp:lineTo x="21514" y="21541"/>
                <wp:lineTo x="21514"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5895" cy="8863330"/>
                    </a:xfrm>
                    <a:prstGeom prst="rect">
                      <a:avLst/>
                    </a:prstGeom>
                    <a:noFill/>
                    <a:ln>
                      <a:noFill/>
                    </a:ln>
                  </pic:spPr>
                </pic:pic>
              </a:graphicData>
            </a:graphic>
            <wp14:sizeRelH relativeFrom="page">
              <wp14:pctWidth>0</wp14:pctWidth>
            </wp14:sizeRelH>
            <wp14:sizeRelV relativeFrom="page">
              <wp14:pctHeight>0</wp14:pctHeight>
            </wp14:sizeRelV>
          </wp:anchor>
        </w:drawing>
      </w:r>
      <w:r w:rsidR="004A2BC4">
        <w:t xml:space="preserve">5.1 </w:t>
      </w:r>
      <w:r w:rsidR="00BE0C14">
        <w:t xml:space="preserve">Design of the </w:t>
      </w:r>
      <w:r w:rsidR="00383AD0">
        <w:t>N</w:t>
      </w:r>
      <w:r w:rsidR="00BE0C14">
        <w:t xml:space="preserve">eural </w:t>
      </w:r>
      <w:r w:rsidR="00383AD0">
        <w:t>N</w:t>
      </w:r>
      <w:r w:rsidR="00BE0C14">
        <w:t>etwork</w:t>
      </w:r>
      <w:r w:rsidR="009C0CB6">
        <w:t xml:space="preserve"> - </w:t>
      </w:r>
      <w:r w:rsidR="0052285A">
        <w:t>Prototype CNN</w:t>
      </w:r>
    </w:p>
    <w:p w14:paraId="12184634" w14:textId="718A1152" w:rsidR="009C75A2" w:rsidRDefault="003153D3" w:rsidP="00BE0C14">
      <w:r>
        <w:t>The diagram</w:t>
      </w:r>
      <w:r w:rsidR="00346F2A">
        <w:t xml:space="preserve"> to the right</w:t>
      </w:r>
      <w:r>
        <w:t xml:space="preserve"> </w:t>
      </w:r>
      <w:r w:rsidR="009825B8">
        <w:t>shows</w:t>
      </w:r>
      <w:r>
        <w:t xml:space="preserve"> the intended structure of the CNN</w:t>
      </w:r>
      <w:r w:rsidR="009825B8">
        <w:t>,</w:t>
      </w:r>
      <w:r w:rsidR="0012226F">
        <w:t xml:space="preserve"> this will consist of a sequential model that will consist</w:t>
      </w:r>
      <w:r w:rsidR="00346F2A">
        <w:t xml:space="preserve"> of 5 convolutional layers</w:t>
      </w:r>
      <w:r w:rsidR="000C7F0E">
        <w:t xml:space="preserve"> using “rulu” activation,</w:t>
      </w:r>
      <w:r w:rsidR="00346F2A">
        <w:t xml:space="preserve"> with the </w:t>
      </w:r>
      <w:r w:rsidR="0012226F">
        <w:t>initial</w:t>
      </w:r>
      <w:r w:rsidR="00346F2A">
        <w:t xml:space="preserve"> input layer reshaping input images into an 180x180 pixel format, </w:t>
      </w:r>
      <w:r w:rsidR="0012226F">
        <w:t>w</w:t>
      </w:r>
      <w:r w:rsidR="00383AD0">
        <w:t>ith</w:t>
      </w:r>
      <w:r w:rsidR="0012226F">
        <w:t xml:space="preserve"> each following convolutional layer doing feature extraction of the relevant image. The final layer will consist of</w:t>
      </w:r>
      <w:r w:rsidR="00383AD0">
        <w:t xml:space="preserve"> a</w:t>
      </w:r>
      <w:r w:rsidR="0012226F">
        <w:t xml:space="preserve"> </w:t>
      </w:r>
      <w:r w:rsidR="000C7F0E">
        <w:t>flattening</w:t>
      </w:r>
      <w:r w:rsidR="0012226F">
        <w:t xml:space="preserve"> layer that will reduce the input data from the previous neurons into a single dimension, in comparison to its previous format which was 2 dimensional, this is to allow for more effective classification based on feature extraction from the previous 5 convolutional layers, this is then to be</w:t>
      </w:r>
      <w:r w:rsidR="000954C3">
        <w:t xml:space="preserve"> followed by a</w:t>
      </w:r>
      <w:r w:rsidR="0012226F">
        <w:t xml:space="preserve"> dense layer using </w:t>
      </w:r>
      <w:r w:rsidR="000C7F0E">
        <w:t>“</w:t>
      </w:r>
      <w:r w:rsidR="0012226F">
        <w:t>rulu</w:t>
      </w:r>
      <w:r w:rsidR="000C7F0E">
        <w:t>”</w:t>
      </w:r>
      <w:r w:rsidR="0012226F">
        <w:t xml:space="preserve"> activation where all</w:t>
      </w:r>
      <w:r w:rsidR="000954C3">
        <w:t xml:space="preserve"> previous neuron</w:t>
      </w:r>
      <w:r w:rsidR="00383AD0">
        <w:t>s</w:t>
      </w:r>
      <w:r w:rsidR="000954C3">
        <w:t xml:space="preserve"> will be linked to one dense neuron, this is to be followed by a dropout layer to assist in preventing overfitting, where the model becomes to finely tuned to the datasets resulting in it being unable to be effectively used on any real world data. This will then be followed by a final dense layer using </w:t>
      </w:r>
      <w:r w:rsidR="000C7F0E">
        <w:t>“</w:t>
      </w:r>
      <w:r w:rsidR="000954C3">
        <w:t>softmax</w:t>
      </w:r>
      <w:r w:rsidR="000C7F0E">
        <w:t>”</w:t>
      </w:r>
      <w:r w:rsidR="000954C3">
        <w:t xml:space="preserve"> activation which allows for more effective classification of images where there are more th</w:t>
      </w:r>
      <w:r w:rsidR="00383AD0">
        <w:t>an</w:t>
      </w:r>
      <w:r w:rsidR="000954C3">
        <w:t xml:space="preserve"> two labels (</w:t>
      </w:r>
      <w:r w:rsidR="00AB222A">
        <w:t>i.e.,</w:t>
      </w:r>
      <w:r w:rsidR="000954C3">
        <w:t xml:space="preserve"> </w:t>
      </w:r>
      <w:r w:rsidR="00AB222A">
        <w:t xml:space="preserve"> when </w:t>
      </w:r>
      <w:r w:rsidR="000954C3">
        <w:t>the CNN need</w:t>
      </w:r>
      <w:r w:rsidR="00383AD0">
        <w:t>s</w:t>
      </w:r>
      <w:r w:rsidR="000954C3">
        <w:t xml:space="preserve"> to identify more than two different houseplants</w:t>
      </w:r>
      <w:r w:rsidR="00AB222A">
        <w:t>, which is a fundamental requirement of the system</w:t>
      </w:r>
      <w:r w:rsidR="000954C3">
        <w:t>)</w:t>
      </w:r>
      <w:r w:rsidR="000C7F0E">
        <w:t>.</w:t>
      </w:r>
      <w:r w:rsidR="000954C3">
        <w:t xml:space="preserve">   </w:t>
      </w:r>
    </w:p>
    <w:p w14:paraId="57AA1C0F" w14:textId="732A8E43" w:rsidR="009C75A2" w:rsidRDefault="009C75A2" w:rsidP="00BE0C14">
      <w:r>
        <w:t xml:space="preserve">For the choice in optimisation algorithms, the comparison between </w:t>
      </w:r>
      <w:r w:rsidR="00AB30C8">
        <w:t>“</w:t>
      </w:r>
      <w:r>
        <w:t>adam</w:t>
      </w:r>
      <w:r w:rsidR="00AB30C8">
        <w:t>”</w:t>
      </w:r>
      <w:r>
        <w:t xml:space="preserve"> and </w:t>
      </w:r>
      <w:r w:rsidR="00AB30C8">
        <w:t>“</w:t>
      </w:r>
      <w:r>
        <w:t>adamax</w:t>
      </w:r>
      <w:r w:rsidR="00AB30C8">
        <w:t>”</w:t>
      </w:r>
      <w:r>
        <w:t xml:space="preserve"> will take place in the development phase, using the above CNN structure to conclude which method would result in an overall high</w:t>
      </w:r>
      <w:r w:rsidR="00383AD0">
        <w:t>er</w:t>
      </w:r>
      <w:r>
        <w:t xml:space="preserve"> accuracy, validation accuracy and testing accuracy, with the </w:t>
      </w:r>
      <w:r w:rsidR="00AB30C8">
        <w:t>optimisation algorithm with the highest results being chosen.</w:t>
      </w:r>
    </w:p>
    <w:p w14:paraId="6D8425D6" w14:textId="531EAF7B" w:rsidR="0052285A" w:rsidRDefault="008A6442" w:rsidP="00BE0C14">
      <w:r>
        <w:t xml:space="preserve">The model is then intended to be trained over a minimum of 20 epochs, with </w:t>
      </w:r>
      <w:r w:rsidR="009C0CB6">
        <w:t>an</w:t>
      </w:r>
      <w:r>
        <w:t xml:space="preserve"> 80/20 split of image data, with 80% becoming training data, and the remain</w:t>
      </w:r>
      <w:r w:rsidR="00383AD0">
        <w:t>ing</w:t>
      </w:r>
      <w:r>
        <w:t xml:space="preserve"> 20% being split again, with 10% of the overall data becoming validation data and the remaining overall 10% becoming testing data. </w:t>
      </w:r>
    </w:p>
    <w:p w14:paraId="04B4DC02" w14:textId="13D75E44" w:rsidR="001D541F" w:rsidRDefault="009C0CB6" w:rsidP="00BE0C14">
      <w:r>
        <w:t xml:space="preserve">Note: due to the nature of any neural networks, the exact numbers, such as epochs, and activation algorithms are subject to change to allow for effective fine tuning of the CNN to assist in creating a more effective AI system. </w:t>
      </w:r>
    </w:p>
    <w:p w14:paraId="4C7AD64D" w14:textId="77777777" w:rsidR="009C0CB6" w:rsidRDefault="009C0CB6" w:rsidP="00BE0C14"/>
    <w:p w14:paraId="148FB1D9" w14:textId="533480E9" w:rsidR="004A2BC4" w:rsidRDefault="004A2BC4" w:rsidP="00BE0C14">
      <w:r>
        <w:lastRenderedPageBreak/>
        <w:t xml:space="preserve">5.2 </w:t>
      </w:r>
      <w:r w:rsidR="00BE0C14">
        <w:t xml:space="preserve">Design of the </w:t>
      </w:r>
      <w:r w:rsidR="008F04F3">
        <w:t>M</w:t>
      </w:r>
      <w:r w:rsidR="00BE0C14">
        <w:t xml:space="preserve">obile </w:t>
      </w:r>
      <w:r w:rsidR="008F04F3">
        <w:t>I</w:t>
      </w:r>
      <w:r w:rsidR="00BE0C14">
        <w:t>nterface</w:t>
      </w:r>
    </w:p>
    <w:p w14:paraId="6159212B" w14:textId="1F311716" w:rsidR="00EB1F1E" w:rsidRDefault="004A2BC4" w:rsidP="00BE0C14">
      <w:r>
        <w:t xml:space="preserve">5.2.1 </w:t>
      </w:r>
      <w:r w:rsidR="00574678">
        <w:t>Wireframes</w:t>
      </w:r>
    </w:p>
    <w:p w14:paraId="7CA51EBA" w14:textId="589FE20D" w:rsidR="004A2BC4" w:rsidRDefault="008671F4" w:rsidP="00BE0C14">
      <w:r>
        <w:rPr>
          <w:noProof/>
        </w:rPr>
        <mc:AlternateContent>
          <mc:Choice Requires="wpg">
            <w:drawing>
              <wp:anchor distT="0" distB="0" distL="114300" distR="114300" simplePos="0" relativeHeight="251665408" behindDoc="0" locked="0" layoutInCell="1" allowOverlap="1" wp14:anchorId="1AC6F413" wp14:editId="08AFF22E">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806A18B" id="Group 33" o:spid="_x0000_s1026" style="position:absolute;margin-left:0;margin-top:31.45pt;width:469.1pt;height:203.4pt;z-index:251665408;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25A69D84" w:rsidR="0075331A" w:rsidRDefault="0075331A" w:rsidP="00BE0C14">
      <w:r>
        <w:t xml:space="preserve">As shown in the above initial mock ups, the application interface will </w:t>
      </w:r>
      <w:r w:rsidR="00B61257">
        <w:t>consist</w:t>
      </w:r>
      <w:r>
        <w:t xml:space="preserve"> of 3 core components, these includ</w:t>
      </w:r>
      <w:r w:rsidR="00200BDC">
        <w:t>e</w:t>
      </w:r>
      <w:r>
        <w:t xml:space="preserve"> the central image, which is </w:t>
      </w:r>
      <w:r w:rsidR="00B61257">
        <w:t>intended</w:t>
      </w:r>
      <w:r>
        <w:t xml:space="preserve"> to display the </w:t>
      </w:r>
      <w:r w:rsidR="00B61257">
        <w:t>user’s</w:t>
      </w:r>
      <w:r>
        <w:t xml:space="preserve"> plant that they are identify</w:t>
      </w:r>
      <w:r w:rsidR="00200BDC">
        <w:t>ing</w:t>
      </w:r>
      <w:r>
        <w:t xml:space="preserve">, the table/text layout that will display the care information for the identified house plant, and finally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w:t>
      </w:r>
      <w:r w:rsidR="00200BDC">
        <w:t xml:space="preserve"> two</w:t>
      </w:r>
      <w:r w:rsidR="00004D0C">
        <w:t xml:space="preserve"> possible way</w:t>
      </w:r>
      <w:r w:rsidR="00200BDC">
        <w:t>s</w:t>
      </w:r>
      <w:r w:rsidR="00004D0C">
        <w:t xml:space="preserve">, the required option (as stated by the requirements) is to be able to upload the image by letting the user take the image through the application using their phones camera, this would be done </w:t>
      </w:r>
      <w:r w:rsidR="00B61257">
        <w:t>by</w:t>
      </w:r>
      <w:r w:rsidR="00004D0C">
        <w:t xml:space="preserve"> tapping a button ( potentially consisting of</w:t>
      </w:r>
      <w:r w:rsidR="00200BDC">
        <w:t xml:space="preserve"> the</w:t>
      </w:r>
      <w:r w:rsidR="00004D0C">
        <w:t xml:space="preserve"> </w:t>
      </w:r>
      <w:r w:rsidR="00B61257">
        <w:t>central</w:t>
      </w:r>
      <w:r w:rsidR="00004D0C">
        <w:t xml:space="preserve"> image, as shown in the middle wireframe mock up). Furthermore, it would be beneficial to have the option to upload an image from the user</w:t>
      </w:r>
      <w:r w:rsidR="00200BDC">
        <w:t xml:space="preserve">s locally stored </w:t>
      </w:r>
      <w:r w:rsidR="00B61257">
        <w:t>file</w:t>
      </w:r>
      <w:r w:rsidR="00200BDC">
        <w:t>s</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24B58B88" w14:textId="77777777" w:rsidR="00AB30C8" w:rsidRDefault="00AB30C8" w:rsidP="00BE0C14"/>
    <w:p w14:paraId="31E5ECAB" w14:textId="77777777" w:rsidR="008671F4" w:rsidRDefault="008671F4" w:rsidP="00BE0C14"/>
    <w:p w14:paraId="1EFBD0C0" w14:textId="0015E1BC" w:rsidR="005200D6" w:rsidRDefault="005200D6" w:rsidP="00BE0C14">
      <w:r>
        <w:lastRenderedPageBreak/>
        <w:t xml:space="preserve">Final </w:t>
      </w:r>
      <w:r w:rsidR="003B5957">
        <w:t>V</w:t>
      </w:r>
      <w:r>
        <w:t>ersion</w:t>
      </w:r>
    </w:p>
    <w:p w14:paraId="22C9632F" w14:textId="10236AF4" w:rsidR="00126FF4" w:rsidRDefault="00126FF4" w:rsidP="00BE0C14">
      <w:r>
        <w:rPr>
          <w:noProof/>
        </w:rPr>
        <w:drawing>
          <wp:inline distT="0" distB="0" distL="0" distR="0" wp14:anchorId="63CD467B" wp14:editId="35BCDF81">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6F200042" w14:textId="561060BD" w:rsidR="001D541F" w:rsidRDefault="008671F4" w:rsidP="00BE0C14">
      <w:r>
        <w:t>A</w:t>
      </w:r>
      <w:r w:rsidR="003B5957">
        <w:t>s</w:t>
      </w:r>
      <w:r>
        <w:t xml:space="preserve"> shown in the above wire frame, the application is intended to </w:t>
      </w:r>
      <w:r w:rsidR="009825B8">
        <w:t>consist</w:t>
      </w:r>
      <w:r>
        <w:t xml:space="preserve"> of two primary screen</w:t>
      </w:r>
      <w:r w:rsidR="00B61257">
        <w:t>s</w:t>
      </w:r>
      <w:r>
        <w:t>, a splash screen when the user launche</w:t>
      </w:r>
      <w:r w:rsidR="003B5957">
        <w:t>s</w:t>
      </w:r>
      <w:r>
        <w:t xml:space="preserve"> the application and the main screen, where the user can take a photo of the plant they want identified and upload it to the system</w:t>
      </w:r>
      <w:r w:rsidR="00D216F3">
        <w:t xml:space="preserve"> using the image button</w:t>
      </w:r>
      <w:r>
        <w:t>,</w:t>
      </w:r>
      <w:r w:rsidR="00D216F3">
        <w:t xml:space="preserve"> in addition </w:t>
      </w:r>
      <w:r w:rsidR="003B5957">
        <w:t>the</w:t>
      </w:r>
      <w:r>
        <w:t xml:space="preserve"> care information o</w:t>
      </w:r>
      <w:r w:rsidR="003B5957">
        <w:t>f</w:t>
      </w:r>
      <w:r>
        <w:t xml:space="preserve"> that plant</w:t>
      </w:r>
      <w:r w:rsidR="00D216F3">
        <w:t xml:space="preserve"> </w:t>
      </w:r>
      <w:r>
        <w:t>then be displayed</w:t>
      </w:r>
      <w:r w:rsidR="00D216F3">
        <w:t xml:space="preserve"> i</w:t>
      </w:r>
      <w:r w:rsidR="003B5957">
        <w:t>n</w:t>
      </w:r>
      <w:r w:rsidR="00D216F3">
        <w:t xml:space="preserve"> the </w:t>
      </w:r>
      <w:r w:rsidR="00441017">
        <w:t xml:space="preserve">care </w:t>
      </w:r>
      <w:r w:rsidR="00D216F3">
        <w:t>information table.</w:t>
      </w:r>
    </w:p>
    <w:p w14:paraId="5D8D3004" w14:textId="0BE0B060" w:rsidR="001857AF" w:rsidRDefault="004A2BC4" w:rsidP="00BE0C14">
      <w:r>
        <w:t xml:space="preserve">5.2.2 </w:t>
      </w:r>
      <w:r w:rsidR="001857AF">
        <w:t xml:space="preserve">Colour </w:t>
      </w:r>
      <w:r w:rsidR="00A362E8">
        <w:t>S</w:t>
      </w:r>
      <w:r w:rsidR="001857AF">
        <w:t>chemes</w:t>
      </w:r>
    </w:p>
    <w:p w14:paraId="2F73A6A6" w14:textId="43A1E0FC" w:rsidR="007237CC" w:rsidRDefault="00DD7315" w:rsidP="00BE0C14">
      <w:r>
        <w:rPr>
          <w:noProof/>
        </w:rPr>
        <mc:AlternateContent>
          <mc:Choice Requires="wpg">
            <w:drawing>
              <wp:anchor distT="0" distB="0" distL="114300" distR="114300" simplePos="0" relativeHeight="251695104" behindDoc="0" locked="0" layoutInCell="1" allowOverlap="1" wp14:anchorId="3440FCDD" wp14:editId="29D71D8C">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26" style="position:absolute;margin-left:0;margin-top:22.5pt;width:450.75pt;height:264.75pt;z-index:251695104"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">
                <v:rect id="Rectangle 10" o:spid="_x0000_s1027"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28"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29"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48046062" w:rsidR="00DD7315" w:rsidRDefault="00C84CC9" w:rsidP="00BE0C14">
      <w:r>
        <w:lastRenderedPageBreak/>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w:t>
      </w:r>
      <w:r w:rsidR="00A362E8">
        <w:t>,</w:t>
      </w:r>
      <w:r>
        <w:t xml:space="preserve"> allow</w:t>
      </w:r>
      <w:r w:rsidR="00A362E8">
        <w:t>ing</w:t>
      </w:r>
      <w:r>
        <w:t xml:space="preserve"> the user to </w:t>
      </w:r>
      <w:r w:rsidR="00A362E8">
        <w:t>customise the experience more effectively</w:t>
      </w:r>
      <w:r>
        <w:t xml:space="preserve">, whilst also assisting those with visual impairments to </w:t>
      </w:r>
      <w:r w:rsidR="002803FD">
        <w:t>interact with the application more effectively</w:t>
      </w:r>
      <w:r>
        <w:t xml:space="preserve"> with alternative views to suit their needs.</w:t>
      </w:r>
    </w:p>
    <w:p w14:paraId="400D1E2F" w14:textId="2AD97A30" w:rsidR="005200D6" w:rsidRDefault="005200D6" w:rsidP="00BE0C14">
      <w:r>
        <w:t>Proposed Scheme 2:</w:t>
      </w:r>
    </w:p>
    <w:p w14:paraId="301917FD" w14:textId="3C82A3E9" w:rsidR="004A2BC4" w:rsidRDefault="00C2438C" w:rsidP="00BE0C14">
      <w:r>
        <w:rPr>
          <w:noProof/>
        </w:rPr>
        <mc:AlternateContent>
          <mc:Choice Requires="wps">
            <w:drawing>
              <wp:anchor distT="0" distB="0" distL="114300" distR="114300" simplePos="0" relativeHeight="251676672" behindDoc="0" locked="0" layoutInCell="1" allowOverlap="1" wp14:anchorId="4E88DC2C" wp14:editId="3C955ADA">
                <wp:simplePos x="0" y="0"/>
                <wp:positionH relativeFrom="margin">
                  <wp:align>right</wp:align>
                </wp:positionH>
                <wp:positionV relativeFrom="paragraph">
                  <wp:posOffset>7620</wp:posOffset>
                </wp:positionV>
                <wp:extent cx="5724525" cy="1190625"/>
                <wp:effectExtent l="0" t="0" r="9525" b="9525"/>
                <wp:wrapNone/>
                <wp:docPr id="14" name="Rectangle 14"/>
                <wp:cNvGraphicFramePr/>
                <a:graphic xmlns:a="http://schemas.openxmlformats.org/drawingml/2006/main">
                  <a:graphicData uri="http://schemas.microsoft.com/office/word/2010/wordprocessingShape">
                    <wps:wsp>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8DC2C" id="Rectangle 14" o:spid="_x0000_s1030" style="position:absolute;margin-left:399.55pt;margin-top:.6pt;width:450.75pt;height:93.7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w10:wrap anchorx="margin"/>
              </v:rect>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10A52B5A" w:rsidR="003205F2" w:rsidRDefault="00C2438C" w:rsidP="00BE0C14">
      <w:r>
        <w:rPr>
          <w:noProof/>
        </w:rPr>
        <mc:AlternateContent>
          <mc:Choice Requires="wps">
            <w:drawing>
              <wp:anchor distT="0" distB="0" distL="114300" distR="114300" simplePos="0" relativeHeight="251677696" behindDoc="0" locked="0" layoutInCell="1" allowOverlap="1" wp14:anchorId="21355853" wp14:editId="48CB329D">
                <wp:simplePos x="0" y="0"/>
                <wp:positionH relativeFrom="margin">
                  <wp:align>right</wp:align>
                </wp:positionH>
                <wp:positionV relativeFrom="paragraph">
                  <wp:posOffset>35560</wp:posOffset>
                </wp:positionV>
                <wp:extent cx="5705475" cy="11525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55853" id="Rectangle 13" o:spid="_x0000_s1031" style="position:absolute;margin-left:398.05pt;margin-top:2.8pt;width:449.25pt;height:90.7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w10:wrap anchorx="margin"/>
              </v:rect>
            </w:pict>
          </mc:Fallback>
        </mc:AlternateContent>
      </w:r>
    </w:p>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576ABC1C" w:rsidR="003205F2" w:rsidRDefault="00C2438C" w:rsidP="00BE0C14">
      <w:r>
        <w:rPr>
          <w:noProof/>
        </w:rPr>
        <mc:AlternateContent>
          <mc:Choice Requires="wps">
            <w:drawing>
              <wp:anchor distT="0" distB="0" distL="114300" distR="114300" simplePos="0" relativeHeight="251675648" behindDoc="0" locked="0" layoutInCell="1" allowOverlap="1" wp14:anchorId="2D6A27BD" wp14:editId="36618D93">
                <wp:simplePos x="0" y="0"/>
                <wp:positionH relativeFrom="margin">
                  <wp:align>right</wp:align>
                </wp:positionH>
                <wp:positionV relativeFrom="paragraph">
                  <wp:posOffset>50800</wp:posOffset>
                </wp:positionV>
                <wp:extent cx="5724525" cy="1143000"/>
                <wp:effectExtent l="0" t="0" r="9525" b="0"/>
                <wp:wrapNone/>
                <wp:docPr id="15" name="Rectangle 15"/>
                <wp:cNvGraphicFramePr/>
                <a:graphic xmlns:a="http://schemas.openxmlformats.org/drawingml/2006/main">
                  <a:graphicData uri="http://schemas.microsoft.com/office/word/2010/wordprocessingShape">
                    <wps:wsp>
                      <wps:cNvSpPr/>
                      <wps:spPr>
                        <a:xfrm>
                          <a:off x="0" y="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A27BD" id="Rectangle 15" o:spid="_x0000_s1032" style="position:absolute;margin-left:399.55pt;margin-top:4pt;width:450.75pt;height:90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w10:wrap anchorx="margin"/>
              </v:rect>
            </w:pict>
          </mc:Fallback>
        </mc:AlternateContent>
      </w:r>
    </w:p>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0EAAD06" w14:textId="278DF9D6" w:rsidR="00C2438C" w:rsidRDefault="000D0E5E" w:rsidP="00BE0C14">
      <w:r>
        <w:t xml:space="preserve">The second </w:t>
      </w:r>
      <w:r w:rsidR="00B61257">
        <w:t>proposed</w:t>
      </w:r>
      <w:r>
        <w:t xml:space="preserve"> colour scheme would ideally be used for a light mode in the application</w:t>
      </w:r>
      <w:r w:rsidR="004E2211">
        <w:t>, with bright contrasting colour</w:t>
      </w:r>
      <w:r w:rsidR="00693CF2">
        <w:t>s,</w:t>
      </w:r>
      <w:r w:rsidR="004E2211">
        <w:t xml:space="preserve"> whilst keeping the plant aesthetic</w:t>
      </w:r>
      <w:r w:rsidR="00693CF2">
        <w:t>,</w:t>
      </w:r>
      <w:r w:rsidR="004E2211">
        <w:t xml:space="preserve"> mak</w:t>
      </w:r>
      <w:r w:rsidR="00693CF2">
        <w:t>es</w:t>
      </w:r>
      <w:r w:rsidR="004E2211">
        <w:t xml:space="preserve"> this suitable for those with the most common forms of colour blindness assisting in making the application more accessible as well as assisting in making the user experience more pleasant and customisable, due the fact the user could choose which colour scheme they would prefer</w:t>
      </w:r>
      <w:r>
        <w:t>.</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0988A65D" w14:textId="5A62E14D" w:rsidR="008671F4" w:rsidRDefault="008671F4" w:rsidP="00BE0C14"/>
    <w:p w14:paraId="23971CF4" w14:textId="11C099BE" w:rsidR="000D0E5E" w:rsidRDefault="000D0E5E" w:rsidP="00BE0C14"/>
    <w:p w14:paraId="24D6C4B9" w14:textId="77777777" w:rsidR="004E2211" w:rsidRDefault="004E2211" w:rsidP="00BE0C14"/>
    <w:p w14:paraId="4C10555F" w14:textId="2871059D" w:rsidR="00480CE3" w:rsidRDefault="00AE2620" w:rsidP="00AE2620">
      <w:r>
        <w:lastRenderedPageBreak/>
        <w:t xml:space="preserve">5.2.3 </w:t>
      </w:r>
      <w:r w:rsidRPr="00AE2620">
        <w:t>Composites</w:t>
      </w:r>
      <w:r w:rsidR="00480CE3">
        <w:t xml:space="preserve">/ </w:t>
      </w:r>
      <w:r w:rsidR="00700C61">
        <w:t>I</w:t>
      </w:r>
      <w:r w:rsidR="00480CE3">
        <w:t xml:space="preserve">nitial </w:t>
      </w:r>
      <w:r w:rsidR="00B6757B">
        <w:t>mock-up</w:t>
      </w:r>
    </w:p>
    <w:p w14:paraId="0107A747" w14:textId="658C0BD1" w:rsidR="00B6757B" w:rsidRDefault="003E5E28" w:rsidP="00BE0C14">
      <w:r>
        <w:rPr>
          <w:noProof/>
        </w:rPr>
        <w:drawing>
          <wp:anchor distT="0" distB="0" distL="114300" distR="114300" simplePos="0" relativeHeight="251696128" behindDoc="1" locked="0" layoutInCell="1" allowOverlap="1" wp14:anchorId="32AECE06" wp14:editId="57810064">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73EDFF25" w:rsidR="00B6757B" w:rsidRDefault="00B6757B" w:rsidP="00BE0C14">
      <w:r>
        <w:t>As shown above, the application is intended to work with minimal input from the user, once the photo is uploaded to the application, all</w:t>
      </w:r>
      <w:r w:rsidR="00744F13">
        <w:t xml:space="preserve"> the</w:t>
      </w:r>
      <w:r>
        <w:t xml:space="preserve"> work</w:t>
      </w:r>
      <w:r w:rsidR="00744F13">
        <w:t xml:space="preserve"> </w:t>
      </w:r>
      <w:r>
        <w:t>done</w:t>
      </w:r>
      <w:r w:rsidR="00744F13">
        <w:t xml:space="preserve"> in the system is done</w:t>
      </w:r>
      <w:r>
        <w:t xml:space="preserve"> by the CNN and the database</w:t>
      </w:r>
      <w:r w:rsidR="00744F13">
        <w:t xml:space="preserve">, which is </w:t>
      </w:r>
      <w:r>
        <w:t>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3841ACF4" w14:textId="4A94E668" w:rsidR="007D3B67" w:rsidRDefault="007D3B67" w:rsidP="00BE0C14"/>
    <w:p w14:paraId="4D57EE7C" w14:textId="4164E88F" w:rsidR="007D3B67" w:rsidRDefault="007D3B67" w:rsidP="00BE0C14"/>
    <w:p w14:paraId="5A44EBA4" w14:textId="77777777" w:rsidR="003E5E28" w:rsidRDefault="003E5E28" w:rsidP="00BE0C14"/>
    <w:p w14:paraId="54612F9C" w14:textId="77C8F140" w:rsidR="004A2BC4" w:rsidRDefault="004A2BC4" w:rsidP="00BE0C14">
      <w:r>
        <w:lastRenderedPageBreak/>
        <w:t>5.2.</w:t>
      </w:r>
      <w:r w:rsidR="00AE2620">
        <w:t>4</w:t>
      </w:r>
      <w:r>
        <w:t xml:space="preserve"> Assets</w:t>
      </w:r>
    </w:p>
    <w:p w14:paraId="5779BF37" w14:textId="1508F5DD" w:rsidR="003205F2" w:rsidRDefault="003C1C28" w:rsidP="00BE0C14">
      <w:r>
        <w:t xml:space="preserve">The following section consists of design work done for each </w:t>
      </w:r>
      <w:r w:rsidRPr="003C1C28">
        <w:t>asset</w:t>
      </w:r>
      <w:r>
        <w:t xml:space="preserve"> of the application</w:t>
      </w:r>
      <w:r w:rsidR="006C4DF5">
        <w:t xml:space="preserve"> interface</w:t>
      </w:r>
      <w:r w:rsidR="000D0E5E">
        <w:t>.</w:t>
      </w:r>
    </w:p>
    <w:p w14:paraId="79F44C60" w14:textId="443FDA72" w:rsidR="003C1C28" w:rsidRDefault="003C1C28" w:rsidP="00BE0C14">
      <w:r>
        <w:t>5.2.</w:t>
      </w:r>
      <w:r w:rsidR="00AE2620">
        <w:t>4</w:t>
      </w:r>
      <w:r>
        <w:t>.1 Logo</w:t>
      </w:r>
    </w:p>
    <w:p w14:paraId="6372D290" w14:textId="603DD760" w:rsidR="003C1C28" w:rsidRDefault="003C1C28" w:rsidP="00BE0C14">
      <w:r>
        <w:t>Logo</w:t>
      </w:r>
      <w:r w:rsidR="005E2D16">
        <w:t xml:space="preserve"> Initial</w:t>
      </w:r>
      <w:r w:rsidR="005862EA">
        <w:t xml:space="preserve"> </w:t>
      </w:r>
      <w:r w:rsidR="00213BA9">
        <w:t>digital</w:t>
      </w:r>
      <w:r>
        <w:t xml:space="preserve"> mock-ups:</w:t>
      </w:r>
    </w:p>
    <w:p w14:paraId="035E7BA9" w14:textId="56D6664D" w:rsidR="005E2D16" w:rsidRDefault="001351DD" w:rsidP="00BE0C14">
      <w:r>
        <w:rPr>
          <w:noProof/>
        </w:rPr>
        <mc:AlternateContent>
          <mc:Choice Requires="wpg">
            <w:drawing>
              <wp:anchor distT="0" distB="0" distL="114300" distR="114300" simplePos="0" relativeHeight="251689984" behindDoc="0" locked="0" layoutInCell="1" allowOverlap="1" wp14:anchorId="31DCFA1F" wp14:editId="2FBF8546">
                <wp:simplePos x="0" y="0"/>
                <wp:positionH relativeFrom="column">
                  <wp:posOffset>171450</wp:posOffset>
                </wp:positionH>
                <wp:positionV relativeFrom="paragraph">
                  <wp:posOffset>6985</wp:posOffset>
                </wp:positionV>
                <wp:extent cx="5615305" cy="2609850"/>
                <wp:effectExtent l="0" t="0" r="4445" b="0"/>
                <wp:wrapTight wrapText="bothSides">
                  <wp:wrapPolygon edited="0">
                    <wp:start x="3957" y="0"/>
                    <wp:lineTo x="3151" y="2523"/>
                    <wp:lineTo x="1319" y="5518"/>
                    <wp:lineTo x="440" y="7568"/>
                    <wp:lineTo x="0" y="10091"/>
                    <wp:lineTo x="0" y="15136"/>
                    <wp:lineTo x="586" y="17658"/>
                    <wp:lineTo x="586" y="17816"/>
                    <wp:lineTo x="1759" y="20339"/>
                    <wp:lineTo x="3078" y="21442"/>
                    <wp:lineTo x="3224" y="21442"/>
                    <wp:lineTo x="20591" y="21442"/>
                    <wp:lineTo x="20738" y="21442"/>
                    <wp:lineTo x="21397" y="20339"/>
                    <wp:lineTo x="21544" y="19393"/>
                    <wp:lineTo x="21544" y="3784"/>
                    <wp:lineTo x="20958" y="2207"/>
                    <wp:lineTo x="4323" y="0"/>
                    <wp:lineTo x="3957" y="0"/>
                  </wp:wrapPolygon>
                </wp:wrapTight>
                <wp:docPr id="29" name="Group 29"/>
                <wp:cNvGraphicFramePr/>
                <a:graphic xmlns:a="http://schemas.openxmlformats.org/drawingml/2006/main">
                  <a:graphicData uri="http://schemas.microsoft.com/office/word/2010/wordprocessingGroup">
                    <wpg:wgp>
                      <wpg:cNvGrpSpPr/>
                      <wpg:grpSpPr>
                        <a:xfrm>
                          <a:off x="0" y="0"/>
                          <a:ext cx="5615305" cy="2609850"/>
                          <a:chOff x="0" y="0"/>
                          <a:chExt cx="5615305" cy="2609850"/>
                        </a:xfrm>
                      </wpg:grpSpPr>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2810" cy="2600325"/>
                          </a:xfrm>
                          <a:prstGeom prst="rect">
                            <a:avLst/>
                          </a:prstGeom>
                        </pic:spPr>
                      </pic:pic>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09925" y="285750"/>
                            <a:ext cx="2405380" cy="2324100"/>
                          </a:xfrm>
                          <a:prstGeom prst="rect">
                            <a:avLst/>
                          </a:prstGeom>
                        </pic:spPr>
                      </pic:pic>
                    </wpg:wgp>
                  </a:graphicData>
                </a:graphic>
              </wp:anchor>
            </w:drawing>
          </mc:Choice>
          <mc:Fallback>
            <w:pict>
              <v:group w14:anchorId="55036B4C" id="Group 29" o:spid="_x0000_s1026" style="position:absolute;margin-left:13.5pt;margin-top:.55pt;width:442.15pt;height:205.5pt;z-index:251689984" coordsize="56153,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Logo&#10;&#10;Description automatically generated" style="position:absolute;width:21628;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">
                  <v:imagedata r:id="rId19" o:title="Logo&#10;&#10;Description automatically generated"/>
                </v:shape>
                <v:shape id="Picture 27" o:spid="_x0000_s1028" type="#_x0000_t75" alt="A picture containing diagram&#10;&#10;Description automatically generated" style="position:absolute;left:32099;top:2857;width:24054;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">
                  <v:imagedata r:id="rId20" o:title="A picture containing diagram&#10;&#10;Description automatically generated"/>
                </v:shape>
                <w10:wrap type="tight"/>
              </v:group>
            </w:pict>
          </mc:Fallback>
        </mc:AlternateContent>
      </w:r>
    </w:p>
    <w:p w14:paraId="47C33EFA" w14:textId="066E76F6" w:rsidR="005E2D16" w:rsidRDefault="005E2D16" w:rsidP="00BE0C14"/>
    <w:p w14:paraId="33BADEEE" w14:textId="5F300FEB" w:rsidR="005E2D16" w:rsidRDefault="005E2D16" w:rsidP="00BE0C14"/>
    <w:p w14:paraId="62597B63" w14:textId="4DD06037" w:rsidR="005E2D16" w:rsidRDefault="005E2D16" w:rsidP="00BE0C14"/>
    <w:p w14:paraId="4F848DCF" w14:textId="2A8908B5" w:rsidR="005E2D16" w:rsidRDefault="005E2D16" w:rsidP="00BE0C14"/>
    <w:p w14:paraId="53F1FA50" w14:textId="3C8C6AD9" w:rsidR="003205F2" w:rsidRDefault="001351DD" w:rsidP="00BE0C14">
      <w:r>
        <w:t>The initial logo designs consist of simplistic stylised representation</w:t>
      </w:r>
      <w:r w:rsidR="0025053E">
        <w:t>s</w:t>
      </w:r>
      <w:r>
        <w:t xml:space="preserve"> of a cylinder snake plant</w:t>
      </w:r>
      <w:r w:rsidR="00B01B23">
        <w:t xml:space="preserve">, assisting in </w:t>
      </w:r>
      <w:r w:rsidR="0025053E">
        <w:t>demonstrating</w:t>
      </w:r>
      <w:r w:rsidR="00B01B23">
        <w:t xml:space="preserve"> the core premise of the application in a fun and stylised manner</w:t>
      </w:r>
      <w:r w:rsidR="00232E45">
        <w:t>.</w:t>
      </w:r>
      <w:r w:rsidR="00C313A0">
        <w:t xml:space="preserve"> The second design expands upon this </w:t>
      </w:r>
      <w:r w:rsidR="009D01B9">
        <w:t>idea with the addition of the magnifying glass, including a small zoom in effect that make</w:t>
      </w:r>
      <w:r w:rsidR="0025053E">
        <w:t>s</w:t>
      </w:r>
      <w:r w:rsidR="009D01B9">
        <w:t xml:space="preserve"> the </w:t>
      </w:r>
      <w:r w:rsidR="0025053E">
        <w:t>premise of</w:t>
      </w:r>
      <w:r w:rsidR="009D01B9">
        <w:t xml:space="preserve"> the application</w:t>
      </w:r>
      <w:r w:rsidR="0025053E">
        <w:t xml:space="preserve"> which is</w:t>
      </w:r>
      <w:r w:rsidR="009D01B9">
        <w:t xml:space="preserve"> identify</w:t>
      </w:r>
      <w:r w:rsidR="0025053E">
        <w:t>ing</w:t>
      </w:r>
      <w:r w:rsidR="009D01B9">
        <w:t xml:space="preserve"> plants more explicit to the user </w:t>
      </w:r>
      <w:r w:rsidR="0025053E">
        <w:t>at</w:t>
      </w:r>
      <w:r w:rsidR="009D01B9">
        <w:t xml:space="preserve"> a passing glance.</w:t>
      </w:r>
    </w:p>
    <w:p w14:paraId="3959535D" w14:textId="6FF3EF71" w:rsidR="004A2BC4" w:rsidRDefault="004A2BC4" w:rsidP="00BE0C14">
      <w:r>
        <w:t>Logo</w:t>
      </w:r>
      <w:r w:rsidR="003C1C28">
        <w:t xml:space="preserve"> Design 1:</w:t>
      </w:r>
      <w:r>
        <w:t xml:space="preserve"> </w:t>
      </w:r>
    </w:p>
    <w:p w14:paraId="6B429232" w14:textId="516A50D0" w:rsidR="004A2BC4" w:rsidRDefault="004A2BC4" w:rsidP="00BE0C14"/>
    <w:p w14:paraId="4D41DF65" w14:textId="49ED6CB5" w:rsidR="006C4DF5" w:rsidRDefault="00974AA5" w:rsidP="00BE0C14">
      <w:r>
        <w:rPr>
          <w:noProof/>
        </w:rPr>
        <mc:AlternateContent>
          <mc:Choice Requires="wps">
            <w:drawing>
              <wp:anchor distT="0" distB="0" distL="114300" distR="114300" simplePos="0" relativeHeight="251698176" behindDoc="0" locked="0" layoutInCell="1" allowOverlap="1" wp14:anchorId="04841CE5" wp14:editId="75DAF168">
                <wp:simplePos x="0" y="0"/>
                <wp:positionH relativeFrom="margin">
                  <wp:align>right</wp:align>
                </wp:positionH>
                <wp:positionV relativeFrom="paragraph">
                  <wp:posOffset>6350</wp:posOffset>
                </wp:positionV>
                <wp:extent cx="2838450" cy="2333625"/>
                <wp:effectExtent l="0" t="0" r="0" b="9525"/>
                <wp:wrapNone/>
                <wp:docPr id="18" name="Text Box 18"/>
                <wp:cNvGraphicFramePr/>
                <a:graphic xmlns:a="http://schemas.openxmlformats.org/drawingml/2006/main">
                  <a:graphicData uri="http://schemas.microsoft.com/office/word/2010/wordprocessingShape">
                    <wps:wsp>
                      <wps:cNvSpPr txBox="1"/>
                      <wps:spPr>
                        <a:xfrm>
                          <a:off x="0" y="0"/>
                          <a:ext cx="2838450" cy="2333625"/>
                        </a:xfrm>
                        <a:prstGeom prst="rect">
                          <a:avLst/>
                        </a:prstGeom>
                        <a:solidFill>
                          <a:schemeClr val="lt1"/>
                        </a:solidFill>
                        <a:ln w="6350">
                          <a:noFill/>
                        </a:ln>
                      </wps:spPr>
                      <wps:txb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841CE5" id="_x0000_t202" coordsize="21600,21600" o:spt="202" path="m,l,21600r21600,l21600,xe">
                <v:stroke joinstyle="miter"/>
                <v:path gradientshapeok="t" o:connecttype="rect"/>
              </v:shapetype>
              <v:shape id="Text Box 18" o:spid="_x0000_s1033" type="#_x0000_t202" style="position:absolute;margin-left:172.3pt;margin-top:.5pt;width:223.5pt;height:183.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" fillcolor="white [3201]" stroked="f" strokeweight=".5pt">
                <v:textbox>
                  <w:txbxContent>
                    <w:p w14:paraId="39058481" w14:textId="1E219E5E" w:rsidR="006C4DF5" w:rsidRDefault="009D7160">
                      <w:r>
                        <w:t xml:space="preserve">The diagram on the right has been further expanded upon from its original design </w:t>
                      </w:r>
                      <w:r w:rsidR="00E1006C">
                        <w:t>by firstly the addition of the small magnify glass on the plant’s pot, to better signify the purpose of the application. Furthermore, the logos background has been made more oblong to guid</w:t>
                      </w:r>
                      <w:r w:rsidR="00336224">
                        <w:t>e</w:t>
                      </w:r>
                      <w:r w:rsidR="00E1006C">
                        <w:t xml:space="preserve"> the users focus to the core image of the cylinder snake plant.  </w:t>
                      </w:r>
                      <w:r w:rsidR="00336224">
                        <w:t>F</w:t>
                      </w:r>
                      <w:r w:rsidR="00E1006C">
                        <w:t>inally, colour has been added to the log</w:t>
                      </w:r>
                      <w:r w:rsidR="00E00AAF">
                        <w:t xml:space="preserve">o assisting in </w:t>
                      </w:r>
                      <w:r w:rsidR="00336224">
                        <w:t>making</w:t>
                      </w:r>
                      <w:r w:rsidR="00E00AAF">
                        <w:t xml:space="preserve"> the logo more visually interesting as well as assisting the user in better identify</w:t>
                      </w:r>
                      <w:r w:rsidR="00336224">
                        <w:t>ing</w:t>
                      </w:r>
                      <w:r w:rsidR="00E00AAF">
                        <w:t xml:space="preserve"> the applications purpose from a glance.</w:t>
                      </w:r>
                    </w:p>
                  </w:txbxContent>
                </v:textbox>
                <w10:wrap anchorx="margin"/>
              </v:shape>
            </w:pict>
          </mc:Fallback>
        </mc:AlternateContent>
      </w:r>
      <w:r w:rsidRPr="004A2BC4">
        <w:rPr>
          <w:noProof/>
        </w:rPr>
        <w:drawing>
          <wp:anchor distT="0" distB="0" distL="114300" distR="114300" simplePos="0" relativeHeight="251657216" behindDoc="1" locked="0" layoutInCell="1" allowOverlap="1" wp14:anchorId="04F005D4" wp14:editId="37E3E646">
            <wp:simplePos x="0" y="0"/>
            <wp:positionH relativeFrom="margin">
              <wp:align>left</wp:align>
            </wp:positionH>
            <wp:positionV relativeFrom="paragraph">
              <wp:posOffset>-420370</wp:posOffset>
            </wp:positionV>
            <wp:extent cx="2633980" cy="3750945"/>
            <wp:effectExtent l="0" t="0" r="0" b="1905"/>
            <wp:wrapTight wrapText="bothSides">
              <wp:wrapPolygon edited="0">
                <wp:start x="10311" y="0"/>
                <wp:lineTo x="9998" y="1755"/>
                <wp:lineTo x="8280" y="1975"/>
                <wp:lineTo x="7186" y="2743"/>
                <wp:lineTo x="7186" y="3510"/>
                <wp:lineTo x="6093" y="3840"/>
                <wp:lineTo x="3437" y="5156"/>
                <wp:lineTo x="1562" y="7021"/>
                <wp:lineTo x="469" y="8776"/>
                <wp:lineTo x="0" y="10202"/>
                <wp:lineTo x="0" y="14261"/>
                <wp:lineTo x="469" y="15797"/>
                <wp:lineTo x="1562" y="17552"/>
                <wp:lineTo x="3124" y="19307"/>
                <wp:lineTo x="6561" y="21062"/>
                <wp:lineTo x="8748" y="21501"/>
                <wp:lineTo x="9061" y="21501"/>
                <wp:lineTo x="12498" y="21501"/>
                <wp:lineTo x="12810" y="21501"/>
                <wp:lineTo x="14841" y="21062"/>
                <wp:lineTo x="18122" y="19417"/>
                <wp:lineTo x="20152" y="17552"/>
                <wp:lineTo x="21090" y="15797"/>
                <wp:lineTo x="21402" y="14151"/>
                <wp:lineTo x="21402" y="10092"/>
                <wp:lineTo x="20933" y="8776"/>
                <wp:lineTo x="19840" y="7021"/>
                <wp:lineTo x="18122" y="5156"/>
                <wp:lineTo x="15310" y="3840"/>
                <wp:lineTo x="14216" y="3510"/>
                <wp:lineTo x="14372" y="2852"/>
                <wp:lineTo x="12966" y="1865"/>
                <wp:lineTo x="11404" y="1755"/>
                <wp:lineTo x="11092" y="0"/>
                <wp:lineTo x="10311" y="0"/>
              </wp:wrapPolygon>
            </wp:wrapTight>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633980" cy="3750945"/>
                    </a:xfrm>
                    <a:prstGeom prst="rect">
                      <a:avLst/>
                    </a:prstGeom>
                  </pic:spPr>
                </pic:pic>
              </a:graphicData>
            </a:graphic>
            <wp14:sizeRelH relativeFrom="page">
              <wp14:pctWidth>0</wp14:pctWidth>
            </wp14:sizeRelH>
            <wp14:sizeRelV relativeFrom="page">
              <wp14:pctHeight>0</wp14:pctHeight>
            </wp14:sizeRelV>
          </wp:anchor>
        </w:drawing>
      </w:r>
    </w:p>
    <w:p w14:paraId="46C2764F" w14:textId="077F42CF" w:rsidR="004A2BC4" w:rsidRDefault="006C4DF5" w:rsidP="00BE0C14">
      <w:r>
        <w:tab/>
      </w:r>
      <w:r>
        <w:tab/>
      </w:r>
    </w:p>
    <w:p w14:paraId="44D2AF27" w14:textId="4A0B63C3"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7323FC15" w:rsidR="003205F2" w:rsidRDefault="003205F2" w:rsidP="00BE0C14"/>
    <w:p w14:paraId="468A9C07" w14:textId="4E908FAF" w:rsidR="006C4DF5" w:rsidRDefault="006C4DF5" w:rsidP="00BE0C14"/>
    <w:p w14:paraId="1AE50FEF" w14:textId="77777777" w:rsidR="006C4DF5" w:rsidRDefault="006C4DF5" w:rsidP="00BE0C14"/>
    <w:p w14:paraId="676C1E80" w14:textId="77777777" w:rsidR="00700C61" w:rsidRDefault="00700C61" w:rsidP="00BE0C14"/>
    <w:p w14:paraId="5828D605" w14:textId="16D3AD5A" w:rsidR="003C1C28" w:rsidRDefault="00974AA5" w:rsidP="00BE0C14">
      <w:r w:rsidRPr="004A2BC4">
        <w:rPr>
          <w:noProof/>
        </w:rPr>
        <w:lastRenderedPageBreak/>
        <w:drawing>
          <wp:anchor distT="0" distB="0" distL="114300" distR="114300" simplePos="0" relativeHeight="251658240" behindDoc="1" locked="0" layoutInCell="1" allowOverlap="1" wp14:anchorId="64A94805" wp14:editId="774FE305">
            <wp:simplePos x="0" y="0"/>
            <wp:positionH relativeFrom="margin">
              <wp:align>right</wp:align>
            </wp:positionH>
            <wp:positionV relativeFrom="paragraph">
              <wp:posOffset>10160</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r w:rsidR="003C1C28">
        <w:t>Logo Design 2:</w:t>
      </w:r>
    </w:p>
    <w:p w14:paraId="7DFCC121" w14:textId="426771CC" w:rsidR="003C1C28" w:rsidRDefault="009D7160" w:rsidP="00BE0C14">
      <w:r>
        <w:t>The logo on the right</w:t>
      </w:r>
      <w:r w:rsidR="00197F48">
        <w:t>s</w:t>
      </w:r>
      <w:r w:rsidR="00E00AAF">
        <w:t xml:space="preserve"> main improvement is the addition of more colour to the image, making it look more vibrant than </w:t>
      </w:r>
      <w:r w:rsidR="00974AA5">
        <w:t>its</w:t>
      </w:r>
      <w:r w:rsidR="00E00AAF">
        <w:t xml:space="preserve"> </w:t>
      </w:r>
      <w:r w:rsidR="00974AA5">
        <w:t>original</w:t>
      </w:r>
      <w:r w:rsidR="00E00AAF">
        <w:t xml:space="preserve"> counterpart. This logo </w:t>
      </w:r>
      <w:r w:rsidR="00974AA5">
        <w:t xml:space="preserve">benefits from a </w:t>
      </w:r>
      <w:r w:rsidR="00F81E10">
        <w:t>squarer</w:t>
      </w:r>
      <w:r w:rsidR="00974AA5">
        <w:t xml:space="preserve"> design making it more suitable as a standard icon, due to the way both android and iOS devices display app icons as small squares with circular edges.</w:t>
      </w:r>
    </w:p>
    <w:p w14:paraId="1D08B87C" w14:textId="002ABB92" w:rsidR="003C1C28" w:rsidRDefault="003C1C28" w:rsidP="00BE0C14"/>
    <w:p w14:paraId="20038DA7" w14:textId="3432E3C5" w:rsidR="003C1C28" w:rsidRDefault="003C1C28" w:rsidP="00BE0C14"/>
    <w:p w14:paraId="08FD44D2" w14:textId="7745DF76" w:rsidR="003C1C28" w:rsidRDefault="003C1C28" w:rsidP="00BE0C14"/>
    <w:p w14:paraId="4E9AB464" w14:textId="1F94C8CB" w:rsidR="003C1C28" w:rsidRDefault="003C1C28" w:rsidP="00BE0C14"/>
    <w:p w14:paraId="72CBE069" w14:textId="457D9A14" w:rsidR="002F0817" w:rsidRDefault="002F0817" w:rsidP="00BE0C14"/>
    <w:p w14:paraId="69667C43" w14:textId="24A7F79C" w:rsidR="00B01B23" w:rsidRDefault="00B01B23" w:rsidP="00BE0C14">
      <w:r>
        <w:t>Note these assets are not finalised and are subject to minor changes where deemed needed.</w:t>
      </w:r>
    </w:p>
    <w:p w14:paraId="29B0EA3E" w14:textId="01144582" w:rsidR="00BE0C14" w:rsidRDefault="004A2BC4" w:rsidP="00BE0C14">
      <w:r>
        <w:t xml:space="preserve">5.3 </w:t>
      </w:r>
      <w:r w:rsidR="00BE0C14">
        <w:t xml:space="preserve">Design of the </w:t>
      </w:r>
      <w:r w:rsidR="00C95BC7">
        <w:t>D</w:t>
      </w:r>
      <w:r w:rsidR="00BE0C14">
        <w:t>atabase</w:t>
      </w:r>
    </w:p>
    <w:p w14:paraId="43F5DDAC" w14:textId="4288A387" w:rsidR="00213BA9" w:rsidRDefault="009D7160" w:rsidP="00BE0C14">
      <w:r>
        <w:rPr>
          <w:noProof/>
        </w:rPr>
        <w:drawing>
          <wp:anchor distT="0" distB="0" distL="114300" distR="114300" simplePos="0" relativeHeight="251686912" behindDoc="1" locked="0" layoutInCell="1" allowOverlap="1" wp14:anchorId="0175C362" wp14:editId="0EF63A80">
            <wp:simplePos x="0" y="0"/>
            <wp:positionH relativeFrom="margin">
              <wp:align>center</wp:align>
            </wp:positionH>
            <wp:positionV relativeFrom="paragraph">
              <wp:posOffset>11430</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6AEBC3" w14:textId="654B753D" w:rsidR="00BE0C14" w:rsidRDefault="00BE0C14" w:rsidP="00BE0C14"/>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704E31F4" w14:textId="02DF5DEC" w:rsidR="00213BA9" w:rsidRDefault="00213BA9" w:rsidP="00BE0C14"/>
    <w:p w14:paraId="4CC3650A" w14:textId="77777777" w:rsidR="009D7160" w:rsidRDefault="009D7160"/>
    <w:p w14:paraId="04959777" w14:textId="57E31948" w:rsidR="002F0817" w:rsidRDefault="0048630A" w:rsidP="00F81E10">
      <w:r>
        <w:t xml:space="preserve">As shown above, due to the nature of the system, the database will consist of a small, one-table SQLite database, integrated internally into the mobile application. The rationale behind this decision </w:t>
      </w:r>
      <w:r w:rsidR="00C95BC7">
        <w:t>is</w:t>
      </w:r>
      <w:r>
        <w:t xml:space="preserve">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 for the application to have an internet connection, allowing for plant identification no matter where the user is. Furthermore, for this database to require new entries, the CNN would need to be able</w:t>
      </w:r>
      <w:r w:rsidR="00C95BC7">
        <w:t xml:space="preserve"> to identify</w:t>
      </w:r>
      <w:r>
        <w:t xml:space="preserve"> a new houseplant, so updating the database is only relevant when a major change to the AI model is made, which would require a full software update of the application, so the database would therefore need to </w:t>
      </w:r>
      <w:r w:rsidR="000C7F0E">
        <w:t>be updated</w:t>
      </w:r>
      <w:r>
        <w:t xml:space="preserve"> in tandem, resulting in remote updates becoming unnecessary.    </w:t>
      </w:r>
    </w:p>
    <w:p w14:paraId="3B128CA5" w14:textId="17A92400" w:rsidR="0093515A" w:rsidRDefault="005200D6" w:rsidP="005200D6">
      <w:r>
        <w:lastRenderedPageBreak/>
        <w:t>6. Implementation &amp; Testing</w:t>
      </w:r>
    </w:p>
    <w:p w14:paraId="084904DE" w14:textId="4B40745C" w:rsidR="005200D6" w:rsidRDefault="005200D6" w:rsidP="005200D6">
      <w:r>
        <w:t>6.1 CNN Implementation</w:t>
      </w:r>
    </w:p>
    <w:p w14:paraId="2AB945C8" w14:textId="51AA5EC5" w:rsidR="005200D6" w:rsidRDefault="00512B26" w:rsidP="005200D6">
      <w:r>
        <w:t xml:space="preserve">6.1.1 </w:t>
      </w:r>
      <w:r w:rsidR="005200D6">
        <w:t>Overview</w:t>
      </w:r>
    </w:p>
    <w:p w14:paraId="2B028C7B" w14:textId="4E10D928" w:rsidR="0093515A" w:rsidRDefault="00042544" w:rsidP="005200D6">
      <w:r>
        <w:t xml:space="preserve">In this stage of the project the CNN component of the system was created, this was planned to be broken down into 6 core sprints, obtaining the datasets needed to train the CNN, Image pre-processing, the initial creation of the CNN, the evaluation of optimisation algorithms , AI fine tuning and optimisation.  </w:t>
      </w:r>
    </w:p>
    <w:p w14:paraId="317EFD66" w14:textId="2D4A85B8" w:rsidR="0093515A" w:rsidRDefault="0093515A" w:rsidP="005200D6">
      <w:r>
        <w:t>6.</w:t>
      </w:r>
      <w:r w:rsidR="00C42578">
        <w:t>1</w:t>
      </w:r>
      <w:r>
        <w:t>.</w:t>
      </w:r>
      <w:r w:rsidR="00C42578">
        <w:t>2</w:t>
      </w:r>
      <w:r>
        <w:t xml:space="preserve"> Datasets </w:t>
      </w:r>
    </w:p>
    <w:p w14:paraId="428EAC4C" w14:textId="1C0157DB" w:rsidR="0093515A" w:rsidRPr="002E44D8" w:rsidRDefault="002E44D8" w:rsidP="005200D6">
      <w:r w:rsidRPr="002E44D8">
        <w:t xml:space="preserve">6.1.2.1 </w:t>
      </w:r>
      <w:r w:rsidR="00874464" w:rsidRPr="002E44D8">
        <w:t>Pre-existing</w:t>
      </w:r>
      <w:r w:rsidR="003D2249" w:rsidRPr="002E44D8">
        <w:t xml:space="preserve"> datasets</w:t>
      </w:r>
    </w:p>
    <w:p w14:paraId="7414E6EE" w14:textId="0281AED5" w:rsidR="00B55667" w:rsidRDefault="00C42578" w:rsidP="00B55667">
      <w:r>
        <w:t xml:space="preserve">The initial intend for this project was to use </w:t>
      </w:r>
      <w:r w:rsidR="00042544">
        <w:t>pre-existing</w:t>
      </w:r>
      <w:r>
        <w:t xml:space="preserve"> datasets to train the CNN model however, upon further research it was concluded that this was not a viable solution, as after in depth searching only one dataset consisting of 4 different species of house plant were found.</w:t>
      </w:r>
      <w:r w:rsidR="00B55667">
        <w:t xml:space="preserve"> This lack of pre-existing specialised datasets specifically for houseplants meant that a choice between two design decisions has to be made, either expand the scope of the project to include other plants, such as different types of wild plants and non-indoor plants, which went against the core idea and purpose of the project which was to explore AI houseplant identification, something that has not been covered in much detail in the scientific field, as the primary focus has been on </w:t>
      </w:r>
      <w:r w:rsidR="005D78ED">
        <w:t>edible</w:t>
      </w:r>
      <w:r w:rsidR="00B55667">
        <w:t xml:space="preserve"> plant identification, wild plant identification and </w:t>
      </w:r>
      <w:r w:rsidR="005D78ED">
        <w:t>plant disease identification,</w:t>
      </w:r>
      <w:r w:rsidR="00B55667">
        <w:t xml:space="preserve"> or create the dataset</w:t>
      </w:r>
      <w:r w:rsidR="005D78ED">
        <w:t>s needed from</w:t>
      </w:r>
      <w:r w:rsidR="00B55667">
        <w:t xml:space="preserve"> scratch</w:t>
      </w:r>
      <w:r w:rsidR="005D78ED">
        <w:t>, which came with its own set of challenges, those being the fact that firstly these images would need to be gathered, a time consuming task which to do effectively required a large amount of expert knowledge, and access to a large amount of different houseplants of the same species whilst ensuring that variant of that species are also covered e.g. nerve plants nerve like structure on the leaves can come in multiple different colour, and to ensure that these plants can be identified the datasets will need to take this into account .</w:t>
      </w:r>
    </w:p>
    <w:p w14:paraId="31C5550B" w14:textId="6624323B" w:rsidR="00F13DF2" w:rsidRDefault="00601161" w:rsidP="005200D6">
      <w:r>
        <w:t>To ensure the purpose of the project was adhered to as well as allow for experience to be gained, it was concluded that the best cause of action was to create the remaining houseplant datasets for the project.</w:t>
      </w:r>
    </w:p>
    <w:p w14:paraId="62C4D82C" w14:textId="4D02E876" w:rsidR="00B151C1" w:rsidRPr="002E44D8" w:rsidRDefault="002E44D8" w:rsidP="005200D6">
      <w:r w:rsidRPr="002E44D8">
        <w:t>6.1.2.</w:t>
      </w:r>
      <w:r>
        <w:t xml:space="preserve">2 </w:t>
      </w:r>
      <w:r w:rsidR="009A7572" w:rsidRPr="002E44D8">
        <w:t>Creating datasets</w:t>
      </w:r>
    </w:p>
    <w:p w14:paraId="27694391" w14:textId="1BDF5AF3" w:rsidR="00A67A0A" w:rsidRDefault="00A67A0A" w:rsidP="005200D6">
      <w:r>
        <w:t xml:space="preserve">To </w:t>
      </w:r>
      <w:r w:rsidR="00B151C1">
        <w:t xml:space="preserve">obtain images to </w:t>
      </w:r>
      <w:r>
        <w:t xml:space="preserve">create these new datasets, the primary way of doing this was to take images of houseplants from the authors own private collection of houseplants, this laid the ground work of the different species of houseplants the CNN at the end of the project would be able to identify, however to use only these plants would limit the effectiveness the AI as due plant variations in the same species, as stated above with nerve plants, using the limited yet extensive collection of houseplant the author had to hand was no ideal, as using the same </w:t>
      </w:r>
      <w:r w:rsidR="00A7197D">
        <w:t>specimen</w:t>
      </w:r>
      <w:r>
        <w:t xml:space="preserve"> of plant would significantly </w:t>
      </w:r>
      <w:r w:rsidR="00A7197D">
        <w:t>decrease the accuracy of the AI when it would attempt to identify other plants of the same species, due the lack of variety that would be in the training data.</w:t>
      </w:r>
      <w:r>
        <w:t xml:space="preserve"> </w:t>
      </w:r>
      <w:r w:rsidR="00A7197D">
        <w:t xml:space="preserve">To supplement this, excursions to local plant nurseries and garden centres were made to obtain addition samples to ensure the variety of plants of the same species in the final dataset </w:t>
      </w:r>
      <w:r w:rsidR="00B151C1">
        <w:t>was extensive enough to be effective. Finally,</w:t>
      </w:r>
      <w:r w:rsidR="00A7197D">
        <w:t xml:space="preserve"> to ensure that the was enough </w:t>
      </w:r>
      <w:r w:rsidR="00A7197D" w:rsidRPr="00A7197D">
        <w:t>variety</w:t>
      </w:r>
      <w:r w:rsidR="00A7197D">
        <w:t xml:space="preserve"> of specimens  for each species o</w:t>
      </w:r>
      <w:r w:rsidR="00B151C1">
        <w:t>f houseplant was sufficiently these datasets were bolstered with plant images obtained through free</w:t>
      </w:r>
      <w:r w:rsidR="00C415FE">
        <w:t>, open access</w:t>
      </w:r>
      <w:r w:rsidR="00B151C1">
        <w:t xml:space="preserve"> online repositories </w:t>
      </w:r>
      <w:r w:rsidR="00C415FE">
        <w:t xml:space="preserve">which allowed an individual to use their images for non-commercial purposes.  </w:t>
      </w:r>
    </w:p>
    <w:p w14:paraId="7723080A" w14:textId="296D50B6" w:rsidR="003D2249" w:rsidRDefault="009F7536" w:rsidP="005200D6">
      <w:r>
        <w:lastRenderedPageBreak/>
        <w:t xml:space="preserve">At the end of this process there were 4 pre exist plant species data sets </w:t>
      </w:r>
      <w:r w:rsidR="00C415FE">
        <w:t>all containing 150 images per species of plant</w:t>
      </w:r>
      <w:r>
        <w:t xml:space="preserve"> and 7 hand made plant species data sets </w:t>
      </w:r>
      <w:r w:rsidR="00C415FE">
        <w:t>containing 100 images per species of plant,</w:t>
      </w:r>
      <w:r>
        <w:t xml:space="preserve"> resulting in the final version of the CNN for this project, however this does leave plenty of room to expand upon, however due to time constrains and lack</w:t>
      </w:r>
      <w:r w:rsidR="00C415FE">
        <w:t xml:space="preserve"> of processing power, datasets of a greater number with more images are not viable for this project. </w:t>
      </w:r>
    </w:p>
    <w:p w14:paraId="268D1CE6" w14:textId="698764A0" w:rsidR="00C42578" w:rsidRDefault="00C42578" w:rsidP="00C42578">
      <w:r>
        <w:t>6.1.3 Image pre processing</w:t>
      </w:r>
    </w:p>
    <w:p w14:paraId="39FFD4A2" w14:textId="5F42E105" w:rsidR="00C42578" w:rsidRDefault="00F721B0" w:rsidP="005200D6">
      <w:r>
        <w:t>Firstly, to ensure effective training, the datasets had to be balanced with each species of plant have the exact same number of images. The reason behind this is t</w:t>
      </w:r>
      <w:r w:rsidR="009761E1">
        <w:t>o assist in making the CNN be more effective at identify each plant to an equal amount, giving it an overall higher accuracy as, as concluded by</w:t>
      </w:r>
      <w:r w:rsidR="00AB0A4F">
        <w:t xml:space="preserve"> </w:t>
      </w:r>
      <w:r w:rsidR="00AB0A4F" w:rsidRPr="00AB0A4F">
        <w:t xml:space="preserve">Lalithnarayan </w:t>
      </w:r>
      <w:r w:rsidR="00AB0A4F">
        <w:t>(2020)</w:t>
      </w:r>
      <w:r w:rsidR="009761E1">
        <w:t xml:space="preserve"> an </w:t>
      </w:r>
      <w:r w:rsidR="00AB0A4F">
        <w:t>imbalanced</w:t>
      </w:r>
      <w:r w:rsidR="009761E1">
        <w:t xml:space="preserve"> dataset results in lower overall accuracy </w:t>
      </w:r>
      <w:r w:rsidR="00AB0A4F">
        <w:t>and the CNN having a natural bias toward predicting the input classed (the different time of plants) with the higher number of images</w:t>
      </w:r>
      <w:r w:rsidR="009761E1">
        <w:t>.</w:t>
      </w:r>
      <w:r w:rsidR="00EF0F0F">
        <w:t xml:space="preserve"> The result was all plants classes (both handmade and prebuilt) being</w:t>
      </w:r>
      <w:r w:rsidR="006E5056">
        <w:t>, initially,</w:t>
      </w:r>
      <w:r w:rsidR="00EF0F0F">
        <w:t xml:space="preserve"> cut down to 100 images each</w:t>
      </w:r>
      <w:r w:rsidR="006E5056">
        <w:t>, this was later cut down further as discussed in the problems and challenged section</w:t>
      </w:r>
      <w:r w:rsidR="00EF0F0F">
        <w:t>.</w:t>
      </w:r>
    </w:p>
    <w:p w14:paraId="7307A2D4" w14:textId="77777777" w:rsidR="00EF0F0F" w:rsidRDefault="00EF0F0F" w:rsidP="005200D6"/>
    <w:p w14:paraId="0DC721A2" w14:textId="2B61F262" w:rsidR="00A31E3D" w:rsidRDefault="00A31E3D" w:rsidP="005200D6"/>
    <w:p w14:paraId="679C6BB9" w14:textId="5FC029F4" w:rsidR="00A31E3D" w:rsidRDefault="00A31E3D" w:rsidP="005200D6">
      <w:r>
        <w:t>6.</w:t>
      </w:r>
      <w:r w:rsidR="00C42578">
        <w:t>1</w:t>
      </w:r>
      <w:r>
        <w:t>.</w:t>
      </w:r>
      <w:r w:rsidR="00C42578">
        <w:t>4</w:t>
      </w:r>
      <w:r>
        <w:t xml:space="preserve"> Optimisation algorithm comparison </w:t>
      </w:r>
    </w:p>
    <w:p w14:paraId="5BB2CED4" w14:textId="276CECBF" w:rsidR="00A31E3D" w:rsidRDefault="001B1D24" w:rsidP="005200D6">
      <w:r>
        <w:t xml:space="preserve">6.1.4.1 </w:t>
      </w:r>
      <w:r w:rsidR="00A31E3D">
        <w:t>Adam</w:t>
      </w:r>
      <w:r>
        <w:t xml:space="preserve"> optimisation </w:t>
      </w:r>
      <w:r w:rsidR="00F13DF2">
        <w:t>:</w:t>
      </w:r>
    </w:p>
    <w:p w14:paraId="2F2C5A88" w14:textId="5399CD8D" w:rsidR="00A31E3D" w:rsidRDefault="00A31E3D" w:rsidP="005200D6"/>
    <w:p w14:paraId="297A6AFE" w14:textId="4B715418" w:rsidR="00A31E3D" w:rsidRDefault="001B1D24" w:rsidP="005200D6">
      <w:r>
        <w:t xml:space="preserve">6.1.4.2 </w:t>
      </w:r>
      <w:r w:rsidR="00A31E3D">
        <w:t>Adamax</w:t>
      </w:r>
      <w:r>
        <w:t xml:space="preserve"> optimisation</w:t>
      </w:r>
      <w:r w:rsidR="00F13DF2">
        <w:t>:</w:t>
      </w:r>
    </w:p>
    <w:p w14:paraId="610D8CD1" w14:textId="5FE029EE" w:rsidR="00A31E3D" w:rsidRDefault="00A31E3D" w:rsidP="005200D6"/>
    <w:p w14:paraId="35B580E7" w14:textId="6D832643" w:rsidR="00A31E3D" w:rsidRDefault="00A31E3D" w:rsidP="005200D6">
      <w:r>
        <w:t>Conclusion</w:t>
      </w:r>
    </w:p>
    <w:p w14:paraId="68AC5ADC" w14:textId="77777777" w:rsidR="00C42578" w:rsidRDefault="00C42578" w:rsidP="005200D6"/>
    <w:p w14:paraId="7E5FF81E" w14:textId="7957E0C9" w:rsidR="000311DB" w:rsidRDefault="00C42578" w:rsidP="005200D6">
      <w:r>
        <w:t xml:space="preserve">6.1.5 </w:t>
      </w:r>
      <w:r w:rsidR="000311DB">
        <w:t>Initial CNN trained on all plants</w:t>
      </w:r>
    </w:p>
    <w:p w14:paraId="6C7103D6" w14:textId="6CF5EF29" w:rsidR="000311DB" w:rsidRDefault="000311DB" w:rsidP="005200D6">
      <w:r>
        <w:rPr>
          <w:noProof/>
        </w:rPr>
        <w:drawing>
          <wp:inline distT="0" distB="0" distL="0" distR="0" wp14:anchorId="56E6B068" wp14:editId="39346BA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2"/>
                    <a:stretch>
                      <a:fillRect/>
                    </a:stretch>
                  </pic:blipFill>
                  <pic:spPr>
                    <a:xfrm>
                      <a:off x="0" y="0"/>
                      <a:ext cx="5731510" cy="866140"/>
                    </a:xfrm>
                    <a:prstGeom prst="rect">
                      <a:avLst/>
                    </a:prstGeom>
                  </pic:spPr>
                </pic:pic>
              </a:graphicData>
            </a:graphic>
          </wp:inline>
        </w:drawing>
      </w:r>
    </w:p>
    <w:p w14:paraId="31E4E1EB" w14:textId="34BBCF1C" w:rsidR="0008330C" w:rsidRDefault="0008330C" w:rsidP="005200D6"/>
    <w:p w14:paraId="5E28A7DF" w14:textId="06E5B7A9" w:rsidR="0008330C" w:rsidRDefault="0008330C" w:rsidP="005200D6"/>
    <w:p w14:paraId="35C39128" w14:textId="77777777" w:rsidR="00C42578" w:rsidRDefault="00C42578" w:rsidP="005200D6"/>
    <w:p w14:paraId="7B2E277C" w14:textId="35816749" w:rsidR="000311DB" w:rsidRDefault="0008330C" w:rsidP="005200D6">
      <w:r>
        <w:t>Second attempt, now with validation data and more epochs</w:t>
      </w:r>
    </w:p>
    <w:p w14:paraId="42ABED9C" w14:textId="3C48C496" w:rsidR="0008330C" w:rsidRDefault="0008330C" w:rsidP="005200D6">
      <w:r>
        <w:rPr>
          <w:noProof/>
        </w:rPr>
        <w:drawing>
          <wp:inline distT="0" distB="0" distL="0" distR="0" wp14:anchorId="4EAA7227" wp14:editId="2B11A7BA">
            <wp:extent cx="6124575" cy="56658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0628" cy="571774"/>
                    </a:xfrm>
                    <a:prstGeom prst="rect">
                      <a:avLst/>
                    </a:prstGeom>
                  </pic:spPr>
                </pic:pic>
              </a:graphicData>
            </a:graphic>
          </wp:inline>
        </w:drawing>
      </w:r>
    </w:p>
    <w:p w14:paraId="242218EB" w14:textId="4B22BFD8" w:rsidR="000311DB" w:rsidRDefault="000311DB" w:rsidP="005200D6"/>
    <w:p w14:paraId="0F269E75" w14:textId="77777777" w:rsidR="000311DB" w:rsidRDefault="000311DB" w:rsidP="005200D6"/>
    <w:p w14:paraId="3E472AC7" w14:textId="742D37A6" w:rsidR="005200D6" w:rsidRDefault="00512B26" w:rsidP="005200D6">
      <w:r>
        <w:t>6.1.</w:t>
      </w:r>
      <w:r w:rsidR="00C42578">
        <w:t>6</w:t>
      </w:r>
      <w:r>
        <w:t xml:space="preserve"> </w:t>
      </w:r>
      <w:r w:rsidR="005200D6">
        <w:t>Final product</w:t>
      </w:r>
    </w:p>
    <w:p w14:paraId="7E5AFC8A" w14:textId="77777777" w:rsidR="00C42578" w:rsidRDefault="00C42578" w:rsidP="005200D6"/>
    <w:p w14:paraId="57F3B89D" w14:textId="36DE0462" w:rsidR="005200D6" w:rsidRDefault="00512B26" w:rsidP="005200D6">
      <w:r>
        <w:t>6.1.</w:t>
      </w:r>
      <w:r w:rsidR="00C42578">
        <w:t>7</w:t>
      </w:r>
      <w:r>
        <w:t xml:space="preserve"> </w:t>
      </w:r>
      <w:r w:rsidR="005200D6">
        <w:t>Problems and challenges</w:t>
      </w:r>
    </w:p>
    <w:p w14:paraId="12D85A50" w14:textId="24A3E8CC" w:rsidR="00166CE5" w:rsidRDefault="006E5056" w:rsidP="005200D6">
      <w:r>
        <w:t xml:space="preserve">One problem with this section of the project was that training times for the CNN, even with a small number of epochs, were substantial. This is primarily due to the insufficient hardware available for training, as the CNN was being trained on a laptop with </w:t>
      </w:r>
      <w:r w:rsidR="00457D0B" w:rsidRPr="00457D0B">
        <w:t>Intel</w:t>
      </w:r>
      <w:r w:rsidR="00457D0B">
        <w:t xml:space="preserve"> </w:t>
      </w:r>
      <w:r w:rsidR="00457D0B" w:rsidRPr="00457D0B">
        <w:t>i5-8250U CPU @ 1.60GHz, 1800 Mhz, 4 Core(s), 8 Logical Processor(s)</w:t>
      </w:r>
      <w:r w:rsidR="00457D0B">
        <w:t>, a</w:t>
      </w:r>
      <w:r w:rsidR="003E27AF">
        <w:t xml:space="preserve"> </w:t>
      </w:r>
      <w:r w:rsidR="003E27AF" w:rsidRPr="003E27AF">
        <w:t>NVidia</w:t>
      </w:r>
      <w:r w:rsidR="00457D0B">
        <w:t xml:space="preserve"> GTX 1050 with 2GB of Vram, and 8GB of 2400Mhz DDR</w:t>
      </w:r>
      <w:r w:rsidR="00AB038C">
        <w:t>4 ram. At the beginning of the project this was not the plan, as the AI component was intended to be trained on a desktop</w:t>
      </w:r>
      <w:r w:rsidR="003E27AF">
        <w:t xml:space="preserve"> PC</w:t>
      </w:r>
      <w:r w:rsidR="00AB038C">
        <w:t xml:space="preserve"> with </w:t>
      </w:r>
      <w:r w:rsidR="00B07A0C">
        <w:t>an</w:t>
      </w:r>
      <w:r w:rsidR="003E27AF">
        <w:t xml:space="preserve"> Intel </w:t>
      </w:r>
      <w:r w:rsidR="003E27AF" w:rsidRPr="003E27AF">
        <w:t>i7 6700K</w:t>
      </w:r>
      <w:r w:rsidR="003E27AF">
        <w:t xml:space="preserve"> CPU @ </w:t>
      </w:r>
      <w:r w:rsidR="003E27AF" w:rsidRPr="003E27AF">
        <w:t>4 GHz, 4 Core, 8 Threads</w:t>
      </w:r>
      <w:r w:rsidR="003E27AF">
        <w:t xml:space="preserve">, a </w:t>
      </w:r>
      <w:r w:rsidR="003E27AF" w:rsidRPr="003E27AF">
        <w:t>NVidia</w:t>
      </w:r>
      <w:r w:rsidR="003E27AF">
        <w:t xml:space="preserve"> GTX 1060ti with 6GB of Vram and 16GB of </w:t>
      </w:r>
      <w:r w:rsidR="003E27AF" w:rsidRPr="003E27AF">
        <w:t>DDR4 3000 MHz</w:t>
      </w:r>
      <w:r w:rsidR="003E27AF">
        <w:t xml:space="preserve">, however due to </w:t>
      </w:r>
      <w:r w:rsidR="00FD3B19">
        <w:t>time constraints and lack of access to the PC due to</w:t>
      </w:r>
      <w:r w:rsidR="006E34E0">
        <w:t xml:space="preserve"> not having access to it outside of the holidays,</w:t>
      </w:r>
      <w:r w:rsidR="00FD3B19">
        <w:t xml:space="preserve"> this was not possible. There two potential solutions to this, the first one being would be to limit the amount of training data, this would speed up the training time significantly at the cost of making the AI system less effective. The second potential solution was to use G</w:t>
      </w:r>
      <w:r w:rsidR="00FD3B19" w:rsidRPr="00FD3B19">
        <w:t xml:space="preserve">oogle </w:t>
      </w:r>
      <w:r w:rsidR="00C31D85">
        <w:t>C</w:t>
      </w:r>
      <w:r w:rsidR="00FD3B19" w:rsidRPr="00FD3B19">
        <w:t>ola</w:t>
      </w:r>
      <w:r w:rsidR="0012043F">
        <w:t>b, this would</w:t>
      </w:r>
      <w:r w:rsidR="00166CE5">
        <w:t xml:space="preserve"> allow for the training of the AI component to be done on external google servers,</w:t>
      </w:r>
      <w:r w:rsidR="0012043F">
        <w:t xml:space="preserve"> </w:t>
      </w:r>
      <w:r w:rsidR="006E34E0">
        <w:t>however,</w:t>
      </w:r>
      <w:r w:rsidR="00166CE5">
        <w:t xml:space="preserve"> to get access to good hardware and to prevent the system from timing out (the free version having very limited hardware and timing out after 24 hours of training)</w:t>
      </w:r>
      <w:r w:rsidR="002F078F">
        <w:t xml:space="preserve"> it would require a monthly subscription</w:t>
      </w:r>
      <w:r w:rsidR="00166CE5">
        <w:t>.</w:t>
      </w:r>
    </w:p>
    <w:p w14:paraId="4D7B0C69" w14:textId="78A0CDE9" w:rsidR="00166CE5" w:rsidRDefault="00166CE5" w:rsidP="005200D6">
      <w:r>
        <w:t>It was decided that the</w:t>
      </w:r>
      <w:r w:rsidR="002F078F">
        <w:t xml:space="preserve"> due the finical cost, cutting down the number of images for each specimen in the system was the most viable solution giving the current the lack of hardware. </w:t>
      </w:r>
    </w:p>
    <w:p w14:paraId="42D4BCD7" w14:textId="03972B47" w:rsidR="00A31E3D" w:rsidRDefault="00A31E3D" w:rsidP="005200D6"/>
    <w:p w14:paraId="5964010F" w14:textId="6C89741D" w:rsidR="00C42578" w:rsidRDefault="00C42578" w:rsidP="005200D6"/>
    <w:p w14:paraId="70386A4D" w14:textId="3F531039" w:rsidR="00C42578" w:rsidRDefault="00C42578" w:rsidP="005200D6"/>
    <w:p w14:paraId="70A2251C" w14:textId="17768B2D" w:rsidR="00C42578" w:rsidRDefault="00C42578" w:rsidP="005200D6"/>
    <w:p w14:paraId="39C5F552" w14:textId="7A611890" w:rsidR="00C42578" w:rsidRDefault="00C42578" w:rsidP="005200D6"/>
    <w:p w14:paraId="79F83AFA" w14:textId="42FB93F6" w:rsidR="00C42578" w:rsidRDefault="00C42578" w:rsidP="005200D6"/>
    <w:p w14:paraId="48682A0B" w14:textId="5F21D47E" w:rsidR="00C42578" w:rsidRDefault="00C42578" w:rsidP="005200D6"/>
    <w:p w14:paraId="2FE1C037" w14:textId="0297BAAD" w:rsidR="00C42578" w:rsidRDefault="00C42578" w:rsidP="005200D6"/>
    <w:p w14:paraId="11E13746" w14:textId="0812234B" w:rsidR="00C42578" w:rsidRDefault="00C42578" w:rsidP="005200D6"/>
    <w:p w14:paraId="3AE0BAD4" w14:textId="5A6C34E6" w:rsidR="00C42578" w:rsidRDefault="00C42578" w:rsidP="005200D6"/>
    <w:p w14:paraId="04364C40" w14:textId="3217EDEC" w:rsidR="00C42578" w:rsidRDefault="00C42578" w:rsidP="005200D6"/>
    <w:p w14:paraId="5B0F32D3" w14:textId="711DBC6A" w:rsidR="00C42578" w:rsidRDefault="00C42578" w:rsidP="005200D6"/>
    <w:p w14:paraId="1CD220B3" w14:textId="443D45F9" w:rsidR="00C42578" w:rsidRDefault="00C42578" w:rsidP="005200D6"/>
    <w:p w14:paraId="7DB23E37" w14:textId="3A09BF3D" w:rsidR="00C42578" w:rsidRDefault="00C42578" w:rsidP="005200D6"/>
    <w:p w14:paraId="22FA595C" w14:textId="7942DBDC" w:rsidR="00C42578" w:rsidRDefault="00C42578" w:rsidP="005200D6"/>
    <w:p w14:paraId="24024A36" w14:textId="77777777" w:rsidR="00C42578" w:rsidRDefault="00C42578" w:rsidP="005200D6"/>
    <w:p w14:paraId="72B2467A" w14:textId="76BAFAF8" w:rsidR="00512B26" w:rsidRDefault="005200D6" w:rsidP="00512B26">
      <w:r>
        <w:lastRenderedPageBreak/>
        <w:t xml:space="preserve">6.2 Mobile application Implementation </w:t>
      </w:r>
    </w:p>
    <w:p w14:paraId="126A8957" w14:textId="4C422568" w:rsidR="00BA5B47" w:rsidRDefault="00BA5B47" w:rsidP="00BA5B47">
      <w:r>
        <w:t>6.</w:t>
      </w:r>
      <w:r>
        <w:t>2</w:t>
      </w:r>
      <w:r>
        <w:t>.1 Overview</w:t>
      </w:r>
    </w:p>
    <w:p w14:paraId="1C2382AF" w14:textId="27C4D649" w:rsidR="00BA5B47" w:rsidRDefault="005945D8" w:rsidP="00BA5B47">
      <w:r>
        <w:t xml:space="preserve">In this stage of the project the mobile application interface was created, this split up into 2 key sprints, the first being creating the layout and visual components of the application in accordance to the composites and wireframes, the second was implementing the camera functionality ensuring input images were displayed as intended. </w:t>
      </w:r>
    </w:p>
    <w:p w14:paraId="19593045" w14:textId="048FA57C" w:rsidR="00BA5B47" w:rsidRDefault="00BA5B47" w:rsidP="00BA5B47">
      <w:r>
        <w:t>6.</w:t>
      </w:r>
      <w:r>
        <w:t>2</w:t>
      </w:r>
      <w:r>
        <w:t xml:space="preserve">.2 Creating </w:t>
      </w:r>
      <w:r>
        <w:t>the mobile application</w:t>
      </w:r>
      <w:r>
        <w:t xml:space="preserve"> </w:t>
      </w:r>
    </w:p>
    <w:p w14:paraId="0D9D7F7E" w14:textId="77777777" w:rsidR="00BA5B47" w:rsidRDefault="00BA5B47" w:rsidP="00BA5B47"/>
    <w:p w14:paraId="6E30AFA1" w14:textId="732E7065" w:rsidR="00BA5B47" w:rsidRDefault="00BA5B47" w:rsidP="00BA5B47">
      <w:r>
        <w:t>6.</w:t>
      </w:r>
      <w:r>
        <w:t>2</w:t>
      </w:r>
      <w:r>
        <w:t>.3 Final product</w:t>
      </w:r>
    </w:p>
    <w:p w14:paraId="5CCEAFCB" w14:textId="77777777" w:rsidR="00BA5B47" w:rsidRDefault="00BA5B47" w:rsidP="00BA5B47"/>
    <w:p w14:paraId="003AE5C7" w14:textId="68FE33EB" w:rsidR="00BA5B47" w:rsidRDefault="00BA5B47" w:rsidP="00BA5B47">
      <w:r>
        <w:t>6.</w:t>
      </w:r>
      <w:r>
        <w:t>2</w:t>
      </w:r>
      <w:r>
        <w:t>.4 Problems and challenges</w:t>
      </w:r>
    </w:p>
    <w:p w14:paraId="0F9DBEA1" w14:textId="58BE311E" w:rsidR="00165DF0" w:rsidRDefault="00512B26" w:rsidP="005200D6">
      <w:r>
        <w:t>Issue 1:</w:t>
      </w:r>
    </w:p>
    <w:p w14:paraId="6B9CAC87" w14:textId="6564403E" w:rsidR="00165DF0" w:rsidRDefault="00165DF0" w:rsidP="005200D6">
      <w:r>
        <w:t>Issues: Any image taken in portrait through the application is displayed incorrectly</w:t>
      </w:r>
      <w:r w:rsidR="0091760A">
        <w:t>.</w:t>
      </w:r>
    </w:p>
    <w:p w14:paraId="00C0CB51" w14:textId="4B47397B" w:rsidR="00165DF0" w:rsidRDefault="00165DF0" w:rsidP="005200D6">
      <w:r>
        <w:t>Evidence:</w:t>
      </w:r>
    </w:p>
    <w:p w14:paraId="5FAB12B8" w14:textId="00BD3F90" w:rsidR="00165DF0" w:rsidRDefault="00165DF0" w:rsidP="00DA741E">
      <w:pPr>
        <w:jc w:val="center"/>
      </w:pPr>
      <w:r>
        <w:rPr>
          <w:noProof/>
        </w:rPr>
        <w:drawing>
          <wp:inline distT="0" distB="0" distL="0" distR="0" wp14:anchorId="71F88A1D" wp14:editId="5F5C52CD">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218D5AE7" w14:textId="60C40970" w:rsidR="00165DF0" w:rsidRDefault="00165DF0" w:rsidP="005200D6">
      <w:r>
        <w:t>Solution: reformate all images inputted by 90 degrees</w:t>
      </w:r>
    </w:p>
    <w:p w14:paraId="18AC8871" w14:textId="77777777" w:rsidR="00165DF0" w:rsidRDefault="00165DF0" w:rsidP="005200D6">
      <w:r>
        <w:t>Evidence:</w:t>
      </w:r>
    </w:p>
    <w:p w14:paraId="354604AA" w14:textId="7CF7CE77" w:rsidR="00165DF0" w:rsidRDefault="00165DF0" w:rsidP="00776C64">
      <w:pPr>
        <w:jc w:val="center"/>
      </w:pPr>
      <w:r>
        <w:rPr>
          <w:noProof/>
        </w:rPr>
        <w:drawing>
          <wp:inline distT="0" distB="0" distL="0" distR="0" wp14:anchorId="3B25F3BA" wp14:editId="73E16035">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22712BE2" w:rsidR="00165DF0" w:rsidRDefault="00165DF0" w:rsidP="005200D6"/>
    <w:p w14:paraId="6AAD3A81" w14:textId="6605C1A7" w:rsidR="00165DF0" w:rsidRDefault="0048630A" w:rsidP="005200D6">
      <w:r>
        <w:lastRenderedPageBreak/>
        <w:t>The i</w:t>
      </w:r>
      <w:r w:rsidR="00165DF0">
        <w:t xml:space="preserve">ssue with this solution: This </w:t>
      </w:r>
      <w:r>
        <w:t>h</w:t>
      </w:r>
      <w:r w:rsidR="00165DF0">
        <w:t>as resulted in any images taken in landscape now no longer display</w:t>
      </w:r>
      <w:r w:rsidR="0091760A">
        <w:t>ing</w:t>
      </w:r>
      <w:r w:rsidR="00165DF0">
        <w:t xml:space="preserve"> at all</w:t>
      </w:r>
      <w:r w:rsidR="00776C64">
        <w:t>.</w:t>
      </w:r>
    </w:p>
    <w:p w14:paraId="13968B2E" w14:textId="4A0ACA4B" w:rsidR="00340581" w:rsidRDefault="00776C64" w:rsidP="005200D6">
      <w:r>
        <w:t>Solution:</w:t>
      </w:r>
      <w:r w:rsidR="00F151C8">
        <w:t xml:space="preserve"> The </w:t>
      </w:r>
      <w:r w:rsidR="00340581">
        <w:t>actual</w:t>
      </w:r>
      <w:r w:rsidR="00F151C8">
        <w:t xml:space="preserve"> issue was with how android restarts the applications when transition</w:t>
      </w:r>
      <w:r w:rsidR="0091760A">
        <w:t>ing the phone</w:t>
      </w:r>
      <w:r w:rsidR="00F151C8">
        <w:t xml:space="preserve"> from portrait to landscape and visa vers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android application and then saving it to be displayed once the rotation has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 to fix this</w:t>
      </w:r>
      <w:r w:rsidR="00340581">
        <w:t xml:space="preserve"> </w:t>
      </w:r>
      <w:r w:rsidR="00E25E18">
        <w:t xml:space="preserve">the application would need </w:t>
      </w:r>
      <w:r w:rsidR="00340581">
        <w:t>to have two separate layouts, one for portrait, and one for landscape</w:t>
      </w:r>
      <w:r w:rsidR="00E25E18">
        <w:t xml:space="preserve">, a </w:t>
      </w:r>
      <w:r w:rsidR="0091760A">
        <w:t>time-consuming</w:t>
      </w:r>
      <w:r w:rsidR="00E25E18">
        <w:t xml:space="preserve"> task that offered little benefit to the functionality of the application.</w:t>
      </w:r>
    </w:p>
    <w:p w14:paraId="33EA46BA" w14:textId="083492E9" w:rsidR="005200D6" w:rsidRDefault="00F151C8" w:rsidP="005200D6">
      <w:r>
        <w:t>The second solution was to not allow the application to be able to display in any other manner other than portrait. This solution was implemented however resulting in the same issue of image</w:t>
      </w:r>
      <w:r w:rsidR="00A532A4">
        <w:t>s</w:t>
      </w:r>
      <w:r>
        <w:t xml:space="preserve"> not being displayed properly. This was solved by </w:t>
      </w:r>
      <w:r w:rsidR="00D605C8">
        <w:t xml:space="preserve">using the </w:t>
      </w:r>
      <w:r w:rsidR="00D605C8" w:rsidRPr="00D605C8">
        <w:t>EXIF</w:t>
      </w:r>
      <w:r w:rsidR="00D605C8">
        <w:t xml:space="preserve"> tags</w:t>
      </w:r>
      <w:r w:rsidR="00D605C8" w:rsidRPr="00D605C8">
        <w:t xml:space="preserve"> </w:t>
      </w:r>
      <w:r w:rsidR="00D605C8">
        <w:t>,</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intended manner.</w:t>
      </w:r>
    </w:p>
    <w:p w14:paraId="776CD3C5" w14:textId="2505250E" w:rsidR="005200D6" w:rsidRDefault="005200D6" w:rsidP="005200D6"/>
    <w:p w14:paraId="516B408F" w14:textId="25F314A6" w:rsidR="005200D6" w:rsidRDefault="005200D6" w:rsidP="005200D6">
      <w:r>
        <w:t>6.3 Database Implementation</w:t>
      </w:r>
    </w:p>
    <w:p w14:paraId="6F48121B" w14:textId="3259F228" w:rsidR="00603227" w:rsidRDefault="00603227" w:rsidP="00603227">
      <w:r>
        <w:t>6.</w:t>
      </w:r>
      <w:r>
        <w:t>3</w:t>
      </w:r>
      <w:r>
        <w:t>.1 Overview</w:t>
      </w:r>
    </w:p>
    <w:p w14:paraId="3AEB8AD9" w14:textId="3D6D99F8" w:rsidR="00603227" w:rsidRDefault="00C650F4" w:rsidP="00603227">
      <w:r>
        <w:t>Th</w:t>
      </w:r>
      <w:r w:rsidR="000A3B86">
        <w:t>is</w:t>
      </w:r>
      <w:r>
        <w:t xml:space="preserve"> stage of the project was focus on the creation of the SQLite database. This was split into two core sprints, these being firstly the creation of the core database, the second sprint being the implementation of plant care data into the database. </w:t>
      </w:r>
    </w:p>
    <w:p w14:paraId="793A762E" w14:textId="3B8EA536" w:rsidR="00603227" w:rsidRDefault="00603227" w:rsidP="00603227">
      <w:r>
        <w:t>6.</w:t>
      </w:r>
      <w:r>
        <w:t>3</w:t>
      </w:r>
      <w:r>
        <w:t xml:space="preserve">.2 Creating the SQLite database </w:t>
      </w:r>
    </w:p>
    <w:p w14:paraId="52D4AA43" w14:textId="4ED1CE54" w:rsidR="00603227" w:rsidRDefault="00603227" w:rsidP="00603227"/>
    <w:p w14:paraId="61E55CC2" w14:textId="1817768D" w:rsidR="001C17CF" w:rsidRDefault="001C17CF" w:rsidP="00603227">
      <w:r>
        <w:t>6.3.3 Implementing plant data into the database</w:t>
      </w:r>
    </w:p>
    <w:p w14:paraId="572BB03A" w14:textId="77777777" w:rsidR="001C17CF" w:rsidRDefault="001C17CF" w:rsidP="00603227"/>
    <w:p w14:paraId="4394A761" w14:textId="0113CF0D" w:rsidR="00603227" w:rsidRDefault="00603227" w:rsidP="00603227">
      <w:r>
        <w:t>6.</w:t>
      </w:r>
      <w:r>
        <w:t>3</w:t>
      </w:r>
      <w:r>
        <w:t>.</w:t>
      </w:r>
      <w:r w:rsidR="001C17CF">
        <w:t>4</w:t>
      </w:r>
      <w:r>
        <w:t xml:space="preserve"> Final product</w:t>
      </w:r>
    </w:p>
    <w:p w14:paraId="38E60250" w14:textId="77777777" w:rsidR="00603227" w:rsidRDefault="00603227" w:rsidP="00603227"/>
    <w:p w14:paraId="6AF39B3D" w14:textId="0642E181" w:rsidR="00603227" w:rsidRDefault="00603227" w:rsidP="00603227">
      <w:r>
        <w:t>6.</w:t>
      </w:r>
      <w:r>
        <w:t>3</w:t>
      </w:r>
      <w:r>
        <w:t>.</w:t>
      </w:r>
      <w:r w:rsidR="001C17CF">
        <w:t>5</w:t>
      </w:r>
      <w:r>
        <w:t xml:space="preserve"> Problems and challenges</w:t>
      </w:r>
    </w:p>
    <w:p w14:paraId="60DB40D9" w14:textId="5653A75D" w:rsidR="00B273B7" w:rsidRDefault="00B273B7" w:rsidP="00DA741E"/>
    <w:p w14:paraId="0CAD683B" w14:textId="77777777" w:rsidR="005200D6" w:rsidRDefault="005200D6" w:rsidP="005200D6"/>
    <w:p w14:paraId="4BDF874F" w14:textId="77777777" w:rsidR="0023730D" w:rsidRDefault="005200D6" w:rsidP="005200D6">
      <w:r>
        <w:t>6.4 Component integration</w:t>
      </w:r>
    </w:p>
    <w:p w14:paraId="51930851" w14:textId="467D0AAB" w:rsidR="00603227" w:rsidRDefault="00603227" w:rsidP="00603227">
      <w:r>
        <w:t>6.</w:t>
      </w:r>
      <w:r>
        <w:t>4</w:t>
      </w:r>
      <w:r>
        <w:t>.1 Overview</w:t>
      </w:r>
    </w:p>
    <w:p w14:paraId="10B2E232" w14:textId="3E6F9E77" w:rsidR="00603227" w:rsidRDefault="000A3B86" w:rsidP="00603227">
      <w:r>
        <w:t xml:space="preserve">This stage of development was focus on integrating each core component of system into the mobile application. This was split up into 2 sprints, the first being the integration of the CNN into the application and making it provide predictions based on input images, the second was the integration of the database in the application, making the database provide the correct information based on the prediction made by the CNN. </w:t>
      </w:r>
    </w:p>
    <w:p w14:paraId="3FC6C11C" w14:textId="0B3FC0ED" w:rsidR="00603227" w:rsidRDefault="00603227" w:rsidP="00603227">
      <w:r>
        <w:lastRenderedPageBreak/>
        <w:t>6.</w:t>
      </w:r>
      <w:r>
        <w:t>4</w:t>
      </w:r>
      <w:r>
        <w:t xml:space="preserve">.2 </w:t>
      </w:r>
      <w:r>
        <w:t>Integrating the CNN into the mobile application</w:t>
      </w:r>
    </w:p>
    <w:p w14:paraId="399C58AE" w14:textId="47EBE541" w:rsidR="00603227" w:rsidRDefault="00603227" w:rsidP="00603227">
      <w:r>
        <w:t xml:space="preserve"> </w:t>
      </w:r>
    </w:p>
    <w:p w14:paraId="3E02CDBF" w14:textId="49843C2A" w:rsidR="00603227" w:rsidRDefault="00603227" w:rsidP="00603227">
      <w:r>
        <w:t xml:space="preserve">6.4.3 Integrating the database into the mobile application </w:t>
      </w:r>
    </w:p>
    <w:p w14:paraId="3A06D182" w14:textId="77777777" w:rsidR="00603227" w:rsidRDefault="00603227" w:rsidP="00603227"/>
    <w:p w14:paraId="0C9BFD9E" w14:textId="5DED09DB" w:rsidR="00603227" w:rsidRDefault="00603227" w:rsidP="00603227">
      <w:r>
        <w:t>6.</w:t>
      </w:r>
      <w:r>
        <w:t>4</w:t>
      </w:r>
      <w:r>
        <w:t>.</w:t>
      </w:r>
      <w:r>
        <w:t>4</w:t>
      </w:r>
      <w:r>
        <w:t xml:space="preserve"> Final product</w:t>
      </w:r>
    </w:p>
    <w:p w14:paraId="575D5915" w14:textId="77777777" w:rsidR="00603227" w:rsidRDefault="00603227" w:rsidP="00603227"/>
    <w:p w14:paraId="332F6DCB" w14:textId="77777777" w:rsidR="00603227" w:rsidRDefault="00603227" w:rsidP="00603227">
      <w:r>
        <w:t>6.3.4 Problems and challenges</w:t>
      </w:r>
    </w:p>
    <w:p w14:paraId="448251D6" w14:textId="77777777" w:rsidR="00603227" w:rsidRDefault="00603227" w:rsidP="00603227">
      <w:r>
        <w:t>Problem: can’t find the plant information table in data base</w:t>
      </w:r>
    </w:p>
    <w:p w14:paraId="568A4553" w14:textId="77777777" w:rsidR="00603227" w:rsidRDefault="00603227" w:rsidP="00603227">
      <w:r>
        <w:rPr>
          <w:noProof/>
        </w:rPr>
        <w:drawing>
          <wp:inline distT="0" distB="0" distL="0" distR="0" wp14:anchorId="44ED8570" wp14:editId="6724E3DD">
            <wp:extent cx="5731510" cy="2164080"/>
            <wp:effectExtent l="0" t="0" r="2540" b="762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731510" cy="2164080"/>
                    </a:xfrm>
                    <a:prstGeom prst="rect">
                      <a:avLst/>
                    </a:prstGeom>
                  </pic:spPr>
                </pic:pic>
              </a:graphicData>
            </a:graphic>
          </wp:inline>
        </w:drawing>
      </w:r>
    </w:p>
    <w:p w14:paraId="11925F0A" w14:textId="77777777" w:rsidR="00603227" w:rsidRDefault="00603227" w:rsidP="00603227"/>
    <w:p w14:paraId="3754CCF6" w14:textId="77777777" w:rsidR="00603227" w:rsidRDefault="00603227" w:rsidP="00603227">
      <w:pPr>
        <w:keepNext/>
      </w:pPr>
      <w:r>
        <w:rPr>
          <w:noProof/>
        </w:rPr>
        <w:drawing>
          <wp:inline distT="0" distB="0" distL="0" distR="0" wp14:anchorId="0D468EBF" wp14:editId="66DEF9B8">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7"/>
                    <a:stretch>
                      <a:fillRect/>
                    </a:stretch>
                  </pic:blipFill>
                  <pic:spPr>
                    <a:xfrm>
                      <a:off x="0" y="0"/>
                      <a:ext cx="5731510" cy="1624965"/>
                    </a:xfrm>
                    <a:prstGeom prst="rect">
                      <a:avLst/>
                    </a:prstGeom>
                  </pic:spPr>
                </pic:pic>
              </a:graphicData>
            </a:graphic>
          </wp:inline>
        </w:drawing>
      </w:r>
    </w:p>
    <w:p w14:paraId="4B47DA66" w14:textId="77777777" w:rsidR="00603227" w:rsidRDefault="00603227" w:rsidP="00603227">
      <w:pPr>
        <w:pStyle w:val="Caption"/>
      </w:pPr>
      <w:r>
        <w:fldChar w:fldCharType="begin"/>
      </w:r>
      <w:r>
        <w:instrText xml:space="preserve"> SEQ Figure \* ARABIC </w:instrText>
      </w:r>
      <w:r>
        <w:fldChar w:fldCharType="separate"/>
      </w:r>
      <w:r>
        <w:rPr>
          <w:noProof/>
        </w:rPr>
        <w:t>1</w:t>
      </w:r>
      <w:r>
        <w:rPr>
          <w:noProof/>
        </w:rPr>
        <w:fldChar w:fldCharType="end"/>
      </w:r>
      <w:r>
        <w:t xml:space="preserve"> Database made in python before porting over</w:t>
      </w:r>
    </w:p>
    <w:p w14:paraId="1E925D83" w14:textId="77777777" w:rsidR="00603227" w:rsidRDefault="00603227" w:rsidP="00603227"/>
    <w:p w14:paraId="701A37FD" w14:textId="77777777" w:rsidR="00603227" w:rsidRDefault="00603227" w:rsidP="00603227">
      <w:pPr>
        <w:keepNext/>
      </w:pPr>
      <w:r>
        <w:rPr>
          <w:noProof/>
        </w:rPr>
        <w:drawing>
          <wp:inline distT="0" distB="0" distL="0" distR="0" wp14:anchorId="131EFADD" wp14:editId="268A9CCB">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28"/>
                    <a:stretch>
                      <a:fillRect/>
                    </a:stretch>
                  </pic:blipFill>
                  <pic:spPr>
                    <a:xfrm>
                      <a:off x="0" y="0"/>
                      <a:ext cx="5731510" cy="1003935"/>
                    </a:xfrm>
                    <a:prstGeom prst="rect">
                      <a:avLst/>
                    </a:prstGeom>
                  </pic:spPr>
                </pic:pic>
              </a:graphicData>
            </a:graphic>
          </wp:inline>
        </w:drawing>
      </w:r>
    </w:p>
    <w:p w14:paraId="38E2D71A" w14:textId="77777777" w:rsidR="00603227" w:rsidRDefault="00603227" w:rsidP="00603227">
      <w:pPr>
        <w:pStyle w:val="Caption"/>
      </w:pPr>
      <w:r>
        <w:fldChar w:fldCharType="begin"/>
      </w:r>
      <w:r>
        <w:instrText xml:space="preserve"> SEQ Figure \* ARABIC </w:instrText>
      </w:r>
      <w:r>
        <w:fldChar w:fldCharType="separate"/>
      </w:r>
      <w:r>
        <w:rPr>
          <w:noProof/>
        </w:rPr>
        <w:t>2</w:t>
      </w:r>
      <w:r>
        <w:rPr>
          <w:noProof/>
        </w:rPr>
        <w:fldChar w:fldCharType="end"/>
      </w:r>
      <w:r>
        <w:t xml:space="preserve"> Exported database that was being open by the android application</w:t>
      </w:r>
    </w:p>
    <w:p w14:paraId="7162D363" w14:textId="77777777" w:rsidR="00603227" w:rsidRDefault="00603227" w:rsidP="00603227"/>
    <w:p w14:paraId="77548016" w14:textId="77777777" w:rsidR="00603227" w:rsidRDefault="00603227" w:rsidP="00603227">
      <w:r>
        <w:lastRenderedPageBreak/>
        <w:t xml:space="preserve">As shown here, it was determined that in the process of the application opening the database from the assets folder the contents were being wiped. </w:t>
      </w:r>
    </w:p>
    <w:p w14:paraId="7FC2C765" w14:textId="77777777" w:rsidR="00603227" w:rsidRDefault="00603227" w:rsidP="00603227">
      <w:r>
        <w:t xml:space="preserve">The initial conclusion was the database in the assets files was broken, however it was later concluded that the database was fine and contained all the relevant data, further supporting the argument that something was going wrong when the application opens the database, with data not being translated over properly . </w:t>
      </w:r>
    </w:p>
    <w:p w14:paraId="6E68742F" w14:textId="77777777" w:rsidR="00603227" w:rsidRDefault="00603227" w:rsidP="00603227"/>
    <w:p w14:paraId="0FFC725C" w14:textId="34314302" w:rsidR="00603227" w:rsidRDefault="00603227" w:rsidP="005200D6">
      <w:r>
        <w:t>Solution: due to limitations with android you cannot read from a database in the assets folder, and therefore a temporary copy of that database inside the code must be made, which is done using the following code here,</w:t>
      </w:r>
      <w:r>
        <w:t xml:space="preserve"> …..</w:t>
      </w:r>
    </w:p>
    <w:p w14:paraId="03E747E6" w14:textId="4BA9123D" w:rsidR="0023730D" w:rsidRDefault="00DA741E" w:rsidP="005200D6">
      <w:r>
        <w:t>6.5 System Testing</w:t>
      </w:r>
    </w:p>
    <w:p w14:paraId="44410654" w14:textId="77777777" w:rsidR="0023730D" w:rsidRDefault="0023730D" w:rsidP="005200D6"/>
    <w:p w14:paraId="4D0C33E0" w14:textId="77777777" w:rsidR="0023730D" w:rsidRDefault="0023730D" w:rsidP="005200D6"/>
    <w:p w14:paraId="6DC1061F" w14:textId="77777777" w:rsidR="0023730D" w:rsidRDefault="0023730D" w:rsidP="005200D6"/>
    <w:p w14:paraId="2741E5E9" w14:textId="136E1441" w:rsidR="00917AD4" w:rsidRDefault="00917AD4"/>
    <w:p w14:paraId="010BC9D9" w14:textId="77777777" w:rsidR="00DA741E" w:rsidRDefault="00DA741E"/>
    <w:p w14:paraId="631264BE" w14:textId="57108D67" w:rsidR="00917AD4" w:rsidRDefault="00917AD4" w:rsidP="005200D6">
      <w:r>
        <w:t>7</w:t>
      </w:r>
      <w:r w:rsidR="00DE1215">
        <w:t>.</w:t>
      </w:r>
      <w:r>
        <w:t xml:space="preserve"> Project evaluation</w:t>
      </w:r>
    </w:p>
    <w:p w14:paraId="37A1DB39" w14:textId="5763EC94" w:rsidR="00917AD4" w:rsidRDefault="00917AD4" w:rsidP="005200D6"/>
    <w:p w14:paraId="2F77BF8F" w14:textId="1FFCA9F7" w:rsidR="00917AD4" w:rsidRDefault="00917AD4" w:rsidP="005200D6"/>
    <w:p w14:paraId="5D01FF41" w14:textId="7D257B79" w:rsidR="0078480E" w:rsidRDefault="00917AD4" w:rsidP="005200D6">
      <w:r>
        <w:t>8</w:t>
      </w:r>
      <w:r w:rsidR="00DE1215">
        <w:t>.</w:t>
      </w:r>
      <w:r>
        <w:t xml:space="preserve"> </w:t>
      </w:r>
      <w:r w:rsidR="00A51969">
        <w:t>conclusions</w:t>
      </w:r>
    </w:p>
    <w:p w14:paraId="21FEB97C" w14:textId="2A9D903A" w:rsidR="0097638B" w:rsidRDefault="0097638B"/>
    <w:p w14:paraId="77188C93" w14:textId="77777777" w:rsidR="00025A67" w:rsidRDefault="00025A67" w:rsidP="00971903"/>
    <w:p w14:paraId="7396B50F" w14:textId="0CCEDD9D" w:rsidR="00971903" w:rsidRDefault="00917AD4" w:rsidP="00971903">
      <w:r>
        <w:t>9</w:t>
      </w:r>
      <w:r w:rsidR="00DE1215">
        <w:t>.</w:t>
      </w:r>
      <w:r>
        <w:t xml:space="preserve"> </w:t>
      </w:r>
      <w:r w:rsidRPr="00917AD4">
        <w:t>References / Bibliography</w:t>
      </w:r>
    </w:p>
    <w:p w14:paraId="470D951E" w14:textId="77777777" w:rsidR="00B94BB9" w:rsidRDefault="00B94BB9" w:rsidP="00266265">
      <w:pPr>
        <w:pStyle w:val="ListParagraph"/>
        <w:numPr>
          <w:ilvl w:val="0"/>
          <w:numId w:val="9"/>
        </w:numPr>
        <w:rPr>
          <w:rFonts w:cstheme="minorHAnsi"/>
        </w:rPr>
      </w:pPr>
      <w:r w:rsidRPr="0029562B">
        <w:rPr>
          <w:rFonts w:cstheme="minorHAnsi"/>
        </w:rPr>
        <w:t>Aakif, A. and Khan, M.F. (2015) Automatic Classification of Plants Based on Their Leaves. Biosystems Engineering [online]. 139 (1), pp. 66-75. [Accessed 25 January 2022].</w:t>
      </w:r>
    </w:p>
    <w:p w14:paraId="6F1E8486" w14:textId="77777777" w:rsidR="00B94BB9" w:rsidRDefault="00B94BB9" w:rsidP="00266265">
      <w:pPr>
        <w:pStyle w:val="ListParagraph"/>
        <w:numPr>
          <w:ilvl w:val="0"/>
          <w:numId w:val="9"/>
        </w:numPr>
        <w:rPr>
          <w:rFonts w:cstheme="minorHAnsi"/>
          <w:shd w:val="clear" w:color="auto" w:fill="FFFFFF"/>
        </w:rPr>
      </w:pPr>
      <w:r w:rsidRPr="0029562B">
        <w:rPr>
          <w:rFonts w:cstheme="minorHAnsi"/>
        </w:rPr>
        <w:t xml:space="preserve">Abdullah S. M., Halimi M.,  Karamizadeh S.,  Rajabi M. J. and Shayan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00CF06B7" w14:textId="77777777" w:rsidR="00B94BB9" w:rsidRDefault="00B94BB9"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21413BAD" w14:textId="77777777" w:rsidR="00B94BB9" w:rsidRDefault="00B94BB9" w:rsidP="00266265">
      <w:pPr>
        <w:pStyle w:val="ListParagraph"/>
        <w:numPr>
          <w:ilvl w:val="0"/>
          <w:numId w:val="9"/>
        </w:numPr>
        <w:rPr>
          <w:rFonts w:cstheme="minorHAnsi"/>
        </w:rPr>
      </w:pPr>
      <w:r w:rsidRPr="0029562B">
        <w:rPr>
          <w:rFonts w:cstheme="minorHAnsi"/>
        </w:rPr>
        <w:t>Akata, Z., Harchaoui, Z., Perronnin, F. and Schmid, C. (2014) Good Practice in Large-scale Learning For Image Classification. Transactions on Pattern Analysis and Machine Intelligence [online]. 36 (3), pp. 507-520. [Accessed 28 January 2022].</w:t>
      </w:r>
    </w:p>
    <w:p w14:paraId="5E9B213B" w14:textId="77777777" w:rsidR="00B94BB9" w:rsidRDefault="00B94BB9" w:rsidP="00266265">
      <w:pPr>
        <w:pStyle w:val="ListParagraph"/>
        <w:numPr>
          <w:ilvl w:val="0"/>
          <w:numId w:val="9"/>
        </w:numPr>
        <w:rPr>
          <w:rFonts w:cstheme="minorHAnsi"/>
        </w:rPr>
      </w:pPr>
      <w:r w:rsidRPr="0029562B">
        <w:rPr>
          <w:rFonts w:cstheme="minorHAnsi"/>
        </w:rPr>
        <w:t xml:space="preserve">Al-Murad A. , Islam K. T., and Raj R. G. (2017) Performance of SVM, CNN, and ANN with BoW, HOG, and Image Pixels in Face Recognition. In : (Unknow editor) ed. 2017 2nd International </w:t>
      </w:r>
      <w:r w:rsidRPr="0029562B">
        <w:rPr>
          <w:rFonts w:cstheme="minorHAnsi"/>
        </w:rPr>
        <w:lastRenderedPageBreak/>
        <w:t>Conference on Electrical   Electronic Engineering (ICEEE).  Rajshahi, Bangladesh, 27-29 Dec. IEEE, pp. 1-4</w:t>
      </w:r>
    </w:p>
    <w:p w14:paraId="0056C16C" w14:textId="77777777" w:rsidR="00B94BB9" w:rsidRPr="0078480E" w:rsidRDefault="00B94BB9" w:rsidP="009E072A">
      <w:pPr>
        <w:pStyle w:val="ListParagraph"/>
        <w:numPr>
          <w:ilvl w:val="0"/>
          <w:numId w:val="9"/>
        </w:numPr>
        <w:rPr>
          <w:rFonts w:cstheme="minorHAnsi"/>
        </w:rPr>
      </w:pPr>
      <w:r w:rsidRPr="009E072A">
        <w:rPr>
          <w:rFonts w:cstheme="minorHAnsi"/>
        </w:rPr>
        <w:t xml:space="preserve">Alsing,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1B46F419" w14:textId="77777777" w:rsidR="00B94BB9" w:rsidRDefault="00B94BB9" w:rsidP="00266265">
      <w:pPr>
        <w:pStyle w:val="ListParagraph"/>
        <w:numPr>
          <w:ilvl w:val="0"/>
          <w:numId w:val="9"/>
        </w:numPr>
        <w:tabs>
          <w:tab w:val="left" w:pos="318"/>
        </w:tabs>
        <w:spacing w:after="0" w:line="240" w:lineRule="auto"/>
        <w:rPr>
          <w:rFonts w:cstheme="minorHAnsi"/>
        </w:rPr>
      </w:pPr>
      <w:r w:rsidRPr="0029562B">
        <w:rPr>
          <w:rFonts w:cstheme="minorHAnsi"/>
        </w:rPr>
        <w:t>Aptoula, E., Ghazi, M.M. and Yanikoglu, B. (2017) Plant Identification Using Deep Neural Networks Via Optimization of Transfer learning Parameters. Neurocomputing [online]. 235 (1), pp. 228-235. [Accessed 23 October 2021].</w:t>
      </w:r>
    </w:p>
    <w:p w14:paraId="0C0F2ED7" w14:textId="77777777" w:rsidR="00B94BB9" w:rsidRDefault="00B94BB9" w:rsidP="00266265">
      <w:pPr>
        <w:pStyle w:val="ListParagraph"/>
        <w:numPr>
          <w:ilvl w:val="0"/>
          <w:numId w:val="9"/>
        </w:numPr>
        <w:tabs>
          <w:tab w:val="left" w:pos="318"/>
        </w:tabs>
        <w:spacing w:after="0" w:line="240" w:lineRule="auto"/>
        <w:rPr>
          <w:rFonts w:cstheme="minorHAnsi"/>
        </w:rPr>
      </w:pPr>
      <w:r w:rsidRPr="0029562B">
        <w:rPr>
          <w:rFonts w:cstheme="minorHAnsi"/>
        </w:rPr>
        <w:t>Arfin M. H. R., Hossain S. A., Islam M. M.,  and Rabby S. A. (2019) PataNE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3D84A21B" w14:textId="77777777" w:rsidR="00B94BB9" w:rsidRDefault="00B94BB9" w:rsidP="00266265">
      <w:pPr>
        <w:pStyle w:val="ListParagraph"/>
        <w:numPr>
          <w:ilvl w:val="0"/>
          <w:numId w:val="9"/>
        </w:numPr>
        <w:rPr>
          <w:rFonts w:cstheme="minorHAnsi"/>
        </w:rPr>
      </w:pPr>
      <w:r w:rsidRPr="0029562B">
        <w:rPr>
          <w:rFonts w:cstheme="minorHAnsi"/>
        </w:rPr>
        <w:t>Arora, S. and Kour, V.P.(2019) Particle Swarm Optimization Based Support Vector Machine (P-svm) For the Segmentation and Classification of Plants. Ieee Access [online]. 7 (1), pp. 29374-29385. [Accessed 22 January 2022].</w:t>
      </w:r>
    </w:p>
    <w:p w14:paraId="244BC1E6" w14:textId="77777777" w:rsidR="00B94BB9" w:rsidRDefault="00B94BB9"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r w:rsidRPr="0029562B">
        <w:rPr>
          <w:rFonts w:eastAsia="Times New Roman" w:cstheme="minorHAnsi"/>
          <w:color w:val="000000"/>
          <w:lang w:eastAsia="en-GB"/>
        </w:rPr>
        <w:t>Arshid, K., Feng, J., Jia, K., Mehmood, A., Rehman, Z.U., Yaqub, M. and Zia, M.S. (2020) State-of-the-art Cnn Optimizer For Brain Tumor Segmentation in Magnetic Resonance Images. Brain Sciences [online]. 10 (7), pp. 427-447. [Accessed 29 January 2022].‌</w:t>
      </w:r>
    </w:p>
    <w:p w14:paraId="095A511A" w14:textId="77777777" w:rsidR="00B94BB9" w:rsidRPr="00413B62" w:rsidRDefault="00B94BB9" w:rsidP="00266265">
      <w:pPr>
        <w:pStyle w:val="ListParagraph"/>
        <w:numPr>
          <w:ilvl w:val="0"/>
          <w:numId w:val="9"/>
        </w:numPr>
        <w:rPr>
          <w:rFonts w:cstheme="minorHAnsi"/>
        </w:rPr>
      </w:pPr>
      <w:r w:rsidRPr="0029562B">
        <w:rPr>
          <w:rFonts w:cstheme="minorHAnsi"/>
        </w:rPr>
        <w:t xml:space="preserve">Awang, K, Che Hussin, N.A., Jamil, N. and Nordin,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68E5FCED" w14:textId="77777777" w:rsidR="00B94BB9" w:rsidRDefault="00B94BB9" w:rsidP="00971903">
      <w:pPr>
        <w:pStyle w:val="ListParagraph"/>
        <w:numPr>
          <w:ilvl w:val="0"/>
          <w:numId w:val="9"/>
        </w:numPr>
      </w:pPr>
      <w:r w:rsidRPr="005F1EA9">
        <w:t>Balaji, S. and Murugaiyan,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5A250FED" w14:textId="77777777" w:rsidR="00B94BB9" w:rsidRDefault="00B94BB9" w:rsidP="00266265">
      <w:pPr>
        <w:pStyle w:val="ListParagraph"/>
        <w:numPr>
          <w:ilvl w:val="0"/>
          <w:numId w:val="9"/>
        </w:numPr>
        <w:rPr>
          <w:rFonts w:cstheme="minorHAnsi"/>
          <w:shd w:val="clear" w:color="auto" w:fill="FFFFFF"/>
        </w:rPr>
      </w:pPr>
      <w:r w:rsidRPr="0029562B">
        <w:rPr>
          <w:rFonts w:cstheme="minorHAnsi"/>
        </w:rPr>
        <w:t xml:space="preserve">Balasaravanan T., Priya C.A, and Thanamani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5AE0CC4A" w14:textId="77777777" w:rsidR="00B94BB9" w:rsidRPr="005F2EA5" w:rsidRDefault="00B94BB9"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7D0A20E0" w14:textId="77777777" w:rsidR="00B94BB9" w:rsidRDefault="00B94BB9" w:rsidP="00266265">
      <w:pPr>
        <w:pStyle w:val="ListParagraph"/>
        <w:numPr>
          <w:ilvl w:val="0"/>
          <w:numId w:val="9"/>
        </w:numPr>
        <w:rPr>
          <w:rFonts w:cstheme="minorHAnsi"/>
        </w:rPr>
      </w:pPr>
      <w:r w:rsidRPr="0029562B">
        <w:rPr>
          <w:rFonts w:cstheme="minorHAnsi"/>
        </w:rPr>
        <w:t>Bringslimark, T., Hartig, T., and Patil, G.G., (2009) The Psychological Benefits of Indoor Plants: A Critical Review of the Experimental Literature. Journal of Environmental Psychology [online]. 29 (4), pp. 422-433. [Accessed 01 January 2022].</w:t>
      </w:r>
    </w:p>
    <w:p w14:paraId="089C2418" w14:textId="77777777" w:rsidR="00B94BB9" w:rsidRDefault="00B94BB9" w:rsidP="00A817E4">
      <w:pPr>
        <w:pStyle w:val="ListParagraph"/>
        <w:numPr>
          <w:ilvl w:val="0"/>
          <w:numId w:val="9"/>
        </w:numPr>
      </w:pPr>
      <w:r w:rsidRPr="00F27D66">
        <w:t>Butler, C.W. and Vijayasarathy, L.R. (2016) Choice of Software Development Methodologies: Do Organizational, Project, and Team Characteristics Matter?. Ieee Software [online]. 33 (5), pp. 86-94. [Accessed 31 January 2022].</w:t>
      </w:r>
    </w:p>
    <w:p w14:paraId="692163CA" w14:textId="77777777" w:rsidR="00B94BB9" w:rsidRDefault="00B94BB9"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40FE29A1" w14:textId="77777777" w:rsidR="00B94BB9" w:rsidRDefault="00B94BB9" w:rsidP="00266265">
      <w:pPr>
        <w:pStyle w:val="ListParagraph"/>
        <w:numPr>
          <w:ilvl w:val="0"/>
          <w:numId w:val="9"/>
        </w:numPr>
        <w:tabs>
          <w:tab w:val="left" w:pos="318"/>
        </w:tabs>
        <w:spacing w:after="0" w:line="240" w:lineRule="auto"/>
        <w:rPr>
          <w:rFonts w:cstheme="minorHAnsi"/>
        </w:rPr>
      </w:pPr>
      <w:r w:rsidRPr="0029562B">
        <w:rPr>
          <w:rFonts w:cstheme="minorHAnsi"/>
        </w:rPr>
        <w:t>Chan C. S., Lee H., Remagnino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718FD8E1" w14:textId="77777777" w:rsidR="00B94BB9" w:rsidRDefault="00B94BB9" w:rsidP="00266265">
      <w:pPr>
        <w:pStyle w:val="ListParagraph"/>
        <w:numPr>
          <w:ilvl w:val="0"/>
          <w:numId w:val="9"/>
        </w:numPr>
        <w:tabs>
          <w:tab w:val="left" w:pos="318"/>
        </w:tabs>
        <w:rPr>
          <w:rFonts w:cstheme="minorHAnsi"/>
        </w:rPr>
      </w:pPr>
      <w:r w:rsidRPr="0029562B">
        <w:rPr>
          <w:rFonts w:cstheme="minorHAnsi"/>
        </w:rPr>
        <w:lastRenderedPageBreak/>
        <w:t>Chao, X., Li, Y. and Nie, J. (2020) Do We Really Need Deep Cnn For Plant Diseases Identification?. Computers and Electronics in Agriculture [online]. 178 (1), pp. 1-7. [Accessed 28 January 2022].</w:t>
      </w:r>
    </w:p>
    <w:p w14:paraId="3680364F" w14:textId="77777777" w:rsidR="00B94BB9" w:rsidRDefault="00B94BB9" w:rsidP="00266265">
      <w:pPr>
        <w:pStyle w:val="ListParagraph"/>
        <w:numPr>
          <w:ilvl w:val="0"/>
          <w:numId w:val="9"/>
        </w:numPr>
        <w:rPr>
          <w:rFonts w:cstheme="minorHAnsi"/>
        </w:rPr>
      </w:pPr>
      <w:r w:rsidRPr="0029562B">
        <w:rPr>
          <w:rFonts w:cstheme="minorHAnsi"/>
        </w:rPr>
        <w:t>Choo K.R., Huang F., Liu P. and Wang L. (2017) Svm Or Deep Learning? a Comparative Study on Remote Sensing Image Classification. Soft Computing [online]. 21 (1), pp. 7053-7065. [Accessed 25 January 2022].</w:t>
      </w:r>
    </w:p>
    <w:p w14:paraId="6FB0573A" w14:textId="77777777" w:rsidR="00B94BB9" w:rsidRDefault="00B94BB9" w:rsidP="00443EDA">
      <w:pPr>
        <w:pStyle w:val="ListParagraph"/>
        <w:numPr>
          <w:ilvl w:val="0"/>
          <w:numId w:val="9"/>
        </w:numPr>
      </w:pPr>
      <w:r w:rsidRPr="00443EDA">
        <w:t>Dingsøyr, T. and Dyba, T. (2008) Empirical Studies of Agile Software Development: A Systematic Review. Information and Software Technology [online]. 50 (10), pp. 833-859. [Accessed 31 January 2022].</w:t>
      </w:r>
    </w:p>
    <w:p w14:paraId="5B0F46CD" w14:textId="77777777" w:rsidR="00B94BB9" w:rsidRDefault="00B94BB9" w:rsidP="00266265">
      <w:pPr>
        <w:pStyle w:val="ListParagraph"/>
        <w:numPr>
          <w:ilvl w:val="0"/>
          <w:numId w:val="9"/>
        </w:numPr>
        <w:tabs>
          <w:tab w:val="left" w:pos="318"/>
        </w:tabs>
        <w:spacing w:after="0" w:line="240" w:lineRule="auto"/>
        <w:rPr>
          <w:rFonts w:cstheme="minorHAnsi"/>
        </w:rPr>
      </w:pPr>
      <w:r w:rsidRPr="0029562B">
        <w:rPr>
          <w:rFonts w:cstheme="minorHAnsi"/>
        </w:rPr>
        <w:t>Gajjar, R., Gajjar, N., Patel, N.P., Thakor, V.J. and Ruparelia, S. (2021) Real-time Detection and Identification of Plant Leaf Diseases Using Convolutional Neural Networks on an Embedded Platform. The Visual Computer [online]. 1 (1), pp. 1-16. [Accessed 26 October 2021].</w:t>
      </w:r>
    </w:p>
    <w:p w14:paraId="741C14B0" w14:textId="77777777" w:rsidR="00B94BB9" w:rsidRDefault="00B94BB9" w:rsidP="009839FE">
      <w:pPr>
        <w:pStyle w:val="ListParagraph"/>
        <w:numPr>
          <w:ilvl w:val="0"/>
          <w:numId w:val="9"/>
        </w:numPr>
      </w:pPr>
      <w:r w:rsidRPr="00333D28">
        <w:t>Garleanu</w:t>
      </w:r>
      <w:r>
        <w:t xml:space="preserve">, A., </w:t>
      </w:r>
      <w:r w:rsidRPr="00333D28">
        <w:t>Mărzan</w:t>
      </w:r>
      <w:r>
        <w:t>, M.,</w:t>
      </w:r>
      <w:r w:rsidRPr="00333D28">
        <w:t xml:space="preserve"> Paul</w:t>
      </w:r>
      <w:r>
        <w:t xml:space="preserve">, C., </w:t>
      </w:r>
      <w:r w:rsidRPr="00333D28">
        <w:t xml:space="preserve"> Spiru</w:t>
      </w:r>
      <w:r>
        <w:t xml:space="preserve">, L., and </w:t>
      </w:r>
      <w:r w:rsidRPr="00333D28">
        <w:t>Velciu</w:t>
      </w:r>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r w:rsidRPr="0073339F">
        <w:t>Inderscience Publishers</w:t>
      </w:r>
      <w:r>
        <w:t>, pp. 75- 81.</w:t>
      </w:r>
    </w:p>
    <w:p w14:paraId="7452AB8E" w14:textId="77777777" w:rsidR="00B94BB9" w:rsidRDefault="00B94BB9" w:rsidP="00266265">
      <w:pPr>
        <w:pStyle w:val="ListParagraph"/>
        <w:numPr>
          <w:ilvl w:val="0"/>
          <w:numId w:val="9"/>
        </w:numPr>
        <w:rPr>
          <w:rFonts w:cstheme="minorHAnsi"/>
        </w:rPr>
      </w:pPr>
      <w:r w:rsidRPr="0029562B">
        <w:rPr>
          <w:rFonts w:cstheme="minorHAnsi"/>
        </w:rPr>
        <w:t>Jones, D.D., Meyer, G.E., Neto, J.C. and Samal, A.K. (2006) Plant Species Identification Using Elliptic Fourier Leaf Shape Analysis. Computers and Electronics in Agriculture [online]. 50 (2), pp. 121-134. [Accessed 21 January 2022].</w:t>
      </w:r>
    </w:p>
    <w:p w14:paraId="228C5E19" w14:textId="77777777" w:rsidR="00B94BB9" w:rsidRPr="002B1490" w:rsidRDefault="00B94BB9"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online]. Birmingham: Packt Publishing Ltd. [Accessed 30 January 2022]</w:t>
      </w:r>
    </w:p>
    <w:p w14:paraId="7E02B421" w14:textId="77777777" w:rsidR="00B94BB9" w:rsidRPr="006B27C1" w:rsidRDefault="00B94BB9" w:rsidP="006B27C1">
      <w:pPr>
        <w:pStyle w:val="ListParagraph"/>
        <w:numPr>
          <w:ilvl w:val="0"/>
          <w:numId w:val="9"/>
        </w:numPr>
        <w:rPr>
          <w:rFonts w:cstheme="minorHAnsi"/>
        </w:rPr>
      </w:pPr>
      <w:r w:rsidRPr="006B27C1">
        <w:rPr>
          <w:rFonts w:cstheme="minorHAnsi"/>
        </w:rPr>
        <w:t xml:space="preserve">Lalithnarayan, C. (2020) Handling Imbalanced Datasets in Machine Learning. </w:t>
      </w:r>
      <w:r w:rsidRPr="006B27C1">
        <w:rPr>
          <w:rFonts w:cstheme="minorHAnsi"/>
          <w:color w:val="000000"/>
          <w:shd w:val="clear" w:color="auto" w:fill="FFFFFF"/>
        </w:rPr>
        <w:t>Available from: https://www.section.io/engineering-education/imbalanced-data-in-ml/ [Accessed 13 February 2022].</w:t>
      </w:r>
    </w:p>
    <w:p w14:paraId="48C54807" w14:textId="77777777" w:rsidR="00B94BB9" w:rsidRPr="0029562B" w:rsidRDefault="00B94BB9"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53692010" w14:textId="77777777" w:rsidR="00B94BB9" w:rsidRPr="002B1490" w:rsidRDefault="00B94BB9" w:rsidP="00266265">
      <w:pPr>
        <w:pStyle w:val="ListParagraph"/>
        <w:numPr>
          <w:ilvl w:val="0"/>
          <w:numId w:val="9"/>
        </w:numPr>
        <w:rPr>
          <w:rFonts w:cstheme="minorHAnsi"/>
        </w:rPr>
      </w:pPr>
      <w:r w:rsidRPr="0029562B">
        <w:rPr>
          <w:rFonts w:cstheme="minorHAnsi"/>
        </w:rPr>
        <w:t xml:space="preserve">Macario V., Oliveira J. F. L., and Pacifico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02FFF8C2" w14:textId="77777777" w:rsidR="00B94BB9" w:rsidRDefault="00B94BB9"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30F6D004" w14:textId="77777777" w:rsidR="00B94BB9" w:rsidRDefault="00B94BB9" w:rsidP="00266265">
      <w:pPr>
        <w:pStyle w:val="ListParagraph"/>
        <w:numPr>
          <w:ilvl w:val="0"/>
          <w:numId w:val="9"/>
        </w:numPr>
        <w:rPr>
          <w:rFonts w:cstheme="minorHAnsi"/>
        </w:rPr>
      </w:pPr>
      <w:r w:rsidRPr="0029562B">
        <w:rPr>
          <w:rFonts w:cstheme="minorHAnsi"/>
        </w:rPr>
        <w:t xml:space="preserve">Patl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07970360" w14:textId="77777777" w:rsidR="00B94BB9" w:rsidRDefault="00B94BB9"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47691CCB" w14:textId="77777777" w:rsidR="00B94BB9" w:rsidRPr="002B1490" w:rsidRDefault="00B94BB9"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268263F3" w14:textId="77777777" w:rsidR="00B94BB9" w:rsidRDefault="00B94BB9" w:rsidP="00266265">
      <w:pPr>
        <w:pStyle w:val="ListParagraph"/>
        <w:numPr>
          <w:ilvl w:val="0"/>
          <w:numId w:val="9"/>
        </w:numPr>
        <w:rPr>
          <w:rFonts w:cstheme="minorHAnsi"/>
        </w:rPr>
      </w:pPr>
      <w:r w:rsidRPr="0029562B">
        <w:rPr>
          <w:rFonts w:cstheme="minorHAnsi"/>
        </w:rPr>
        <w:lastRenderedPageBreak/>
        <w:t>Zhang, Z. (2018)  Improved Adam Optimizer for Deep Neural Networks. In: (unknown editor) ed. 2018 IEEE/ACM 26th International Symposium on Quality of Service (IWQoS). Banff, AB, Canada, 4-6 June. IEEE, pp. 1-2.</w:t>
      </w:r>
    </w:p>
    <w:p w14:paraId="76E57EAA" w14:textId="77777777" w:rsidR="006B27C1" w:rsidRDefault="006B27C1" w:rsidP="00266265">
      <w:pPr>
        <w:pStyle w:val="ListParagraph"/>
        <w:numPr>
          <w:ilvl w:val="0"/>
          <w:numId w:val="9"/>
        </w:numPr>
        <w:rPr>
          <w:rFonts w:cstheme="minorHAnsi"/>
        </w:rPr>
      </w:pPr>
    </w:p>
    <w:p w14:paraId="6B1E7596" w14:textId="0E66A99F" w:rsidR="00A817E4" w:rsidRDefault="00A817E4" w:rsidP="006B27C1">
      <w:pPr>
        <w:rPr>
          <w:rFonts w:cstheme="minorHAnsi"/>
        </w:rPr>
      </w:pPr>
    </w:p>
    <w:p w14:paraId="13860438" w14:textId="175C8873" w:rsidR="006B27C1" w:rsidRDefault="006B27C1" w:rsidP="006B27C1">
      <w:pPr>
        <w:rPr>
          <w:rFonts w:cstheme="minorHAnsi"/>
        </w:rPr>
      </w:pPr>
    </w:p>
    <w:p w14:paraId="53EB6EC8" w14:textId="0A05C1AE" w:rsidR="006B27C1" w:rsidRDefault="006B27C1" w:rsidP="006B27C1">
      <w:pPr>
        <w:rPr>
          <w:rFonts w:cstheme="minorHAnsi"/>
        </w:rPr>
      </w:pPr>
    </w:p>
    <w:p w14:paraId="19E3ED94" w14:textId="77777777" w:rsidR="006B27C1" w:rsidRPr="006B27C1" w:rsidRDefault="006B27C1" w:rsidP="006B27C1">
      <w:p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24BB93C0" w:rsidR="002B1490" w:rsidRDefault="002B1490"/>
    <w:p w14:paraId="4B1FF488" w14:textId="23F4DFB2" w:rsidR="00F81E10" w:rsidRDefault="00F81E10"/>
    <w:p w14:paraId="043684C9" w14:textId="3A90D3AF" w:rsidR="00F81E10" w:rsidRDefault="00F81E10"/>
    <w:p w14:paraId="6115B10C" w14:textId="1835F659" w:rsidR="00F81E10" w:rsidRDefault="00F81E10"/>
    <w:p w14:paraId="693877C4" w14:textId="36578653" w:rsidR="00F81E10" w:rsidRDefault="00F81E10"/>
    <w:p w14:paraId="56C8FC1D" w14:textId="777CB5D4" w:rsidR="00F81E10" w:rsidRDefault="00F81E10"/>
    <w:p w14:paraId="0658894B" w14:textId="0D97BEB7" w:rsidR="00F81E10" w:rsidRDefault="00F81E10"/>
    <w:p w14:paraId="117C3C5D" w14:textId="66247301" w:rsidR="00F81E10" w:rsidRDefault="00F81E10"/>
    <w:p w14:paraId="1F5CE88C" w14:textId="4A520E03" w:rsidR="00F81E10" w:rsidRDefault="00F81E10"/>
    <w:p w14:paraId="48F06A0C" w14:textId="4A2129D9" w:rsidR="00F81E10" w:rsidRDefault="00F81E10"/>
    <w:p w14:paraId="754F3B5A" w14:textId="7BA4DD82" w:rsidR="00F81E10" w:rsidRDefault="00F81E10"/>
    <w:p w14:paraId="7ED2C121" w14:textId="76480765" w:rsidR="00F81E10" w:rsidRDefault="00F81E10"/>
    <w:p w14:paraId="4450A9FF" w14:textId="659682A9" w:rsidR="00F81E10" w:rsidRDefault="00F81E10"/>
    <w:p w14:paraId="5A1F843B" w14:textId="0620A86C" w:rsidR="00F81E10" w:rsidRDefault="00F81E10"/>
    <w:p w14:paraId="2DE9FAAC" w14:textId="77777777" w:rsidR="00F81E10" w:rsidRDefault="00F81E10"/>
    <w:p w14:paraId="45A877BC" w14:textId="732ACF98" w:rsidR="00917AD4" w:rsidRDefault="00917AD4">
      <w:r>
        <w:t xml:space="preserve">10 Appendix </w:t>
      </w:r>
    </w:p>
    <w:p w14:paraId="54D6F2B7" w14:textId="77777777" w:rsidR="00917AD4" w:rsidRDefault="00917AD4"/>
    <w:p w14:paraId="2103AAEF" w14:textId="24C150B8" w:rsidR="00C361B9" w:rsidRDefault="00C361B9"/>
    <w:p w14:paraId="78C6EA48" w14:textId="324580F2" w:rsidR="00C361B9" w:rsidRDefault="00530C4D">
      <w:r>
        <w:rPr>
          <w:noProof/>
        </w:rPr>
        <w:lastRenderedPageBreak/>
        <w:drawing>
          <wp:inline distT="0" distB="0" distL="0" distR="0" wp14:anchorId="2F70839B" wp14:editId="51A8C19A">
            <wp:extent cx="2761615" cy="5651500"/>
            <wp:effectExtent l="0" t="0" r="635" b="635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1615" cy="5651500"/>
                    </a:xfrm>
                    <a:prstGeom prst="rect">
                      <a:avLst/>
                    </a:prstGeom>
                    <a:noFill/>
                  </pic:spPr>
                </pic:pic>
              </a:graphicData>
            </a:graphic>
          </wp:inline>
        </w:drawing>
      </w:r>
    </w:p>
    <w:p w14:paraId="3F7F9909" w14:textId="158C5C2B" w:rsidR="00C361B9" w:rsidRDefault="00214F4C">
      <w:r>
        <w:rPr>
          <w:noProof/>
        </w:rPr>
        <w:drawing>
          <wp:anchor distT="0" distB="0" distL="114300" distR="114300" simplePos="0" relativeHeight="251682816" behindDoc="1" locked="0" layoutInCell="1" allowOverlap="1" wp14:anchorId="39D2CC8B" wp14:editId="7F65B014">
            <wp:simplePos x="0" y="0"/>
            <wp:positionH relativeFrom="margin">
              <wp:posOffset>-525145</wp:posOffset>
            </wp:positionH>
            <wp:positionV relativeFrom="paragraph">
              <wp:posOffset>22860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4"/>
  </w:num>
  <w:num w:numId="5">
    <w:abstractNumId w:val="11"/>
  </w:num>
  <w:num w:numId="6">
    <w:abstractNumId w:val="7"/>
  </w:num>
  <w:num w:numId="7">
    <w:abstractNumId w:val="5"/>
  </w:num>
  <w:num w:numId="8">
    <w:abstractNumId w:val="0"/>
  </w:num>
  <w:num w:numId="9">
    <w:abstractNumId w:val="1"/>
  </w:num>
  <w:num w:numId="10">
    <w:abstractNumId w:val="6"/>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M6gFAN3hwm0tAAAA"/>
  </w:docVars>
  <w:rsids>
    <w:rsidRoot w:val="00C361B9"/>
    <w:rsid w:val="00004D0C"/>
    <w:rsid w:val="00011FA6"/>
    <w:rsid w:val="00013847"/>
    <w:rsid w:val="0001585A"/>
    <w:rsid w:val="00017F88"/>
    <w:rsid w:val="00025A67"/>
    <w:rsid w:val="000311DB"/>
    <w:rsid w:val="00034188"/>
    <w:rsid w:val="0003602A"/>
    <w:rsid w:val="00040570"/>
    <w:rsid w:val="00042220"/>
    <w:rsid w:val="00042544"/>
    <w:rsid w:val="00042D4F"/>
    <w:rsid w:val="000462F6"/>
    <w:rsid w:val="00056390"/>
    <w:rsid w:val="00063702"/>
    <w:rsid w:val="00066621"/>
    <w:rsid w:val="0006744E"/>
    <w:rsid w:val="000678A6"/>
    <w:rsid w:val="000714E4"/>
    <w:rsid w:val="00077CBB"/>
    <w:rsid w:val="0008330C"/>
    <w:rsid w:val="0008598C"/>
    <w:rsid w:val="000954C3"/>
    <w:rsid w:val="00097E82"/>
    <w:rsid w:val="000A3863"/>
    <w:rsid w:val="000A3B86"/>
    <w:rsid w:val="000A4378"/>
    <w:rsid w:val="000B0424"/>
    <w:rsid w:val="000B169D"/>
    <w:rsid w:val="000B21E4"/>
    <w:rsid w:val="000B387C"/>
    <w:rsid w:val="000B724A"/>
    <w:rsid w:val="000C2C0D"/>
    <w:rsid w:val="000C4866"/>
    <w:rsid w:val="000C5A5B"/>
    <w:rsid w:val="000C6363"/>
    <w:rsid w:val="000C79BB"/>
    <w:rsid w:val="000C7F0E"/>
    <w:rsid w:val="000D0E5E"/>
    <w:rsid w:val="000D6085"/>
    <w:rsid w:val="000D6BEC"/>
    <w:rsid w:val="000D7A3D"/>
    <w:rsid w:val="000E1D67"/>
    <w:rsid w:val="000F393C"/>
    <w:rsid w:val="000F72A0"/>
    <w:rsid w:val="00105C45"/>
    <w:rsid w:val="001071B5"/>
    <w:rsid w:val="00111FEC"/>
    <w:rsid w:val="0012043F"/>
    <w:rsid w:val="0012226F"/>
    <w:rsid w:val="00125D60"/>
    <w:rsid w:val="00126FF4"/>
    <w:rsid w:val="00131F38"/>
    <w:rsid w:val="001351DD"/>
    <w:rsid w:val="00164546"/>
    <w:rsid w:val="001653E3"/>
    <w:rsid w:val="00165DF0"/>
    <w:rsid w:val="001666B6"/>
    <w:rsid w:val="00166CE5"/>
    <w:rsid w:val="00172E70"/>
    <w:rsid w:val="00173FEC"/>
    <w:rsid w:val="0017531C"/>
    <w:rsid w:val="001772CF"/>
    <w:rsid w:val="00180A14"/>
    <w:rsid w:val="001842E2"/>
    <w:rsid w:val="001857AF"/>
    <w:rsid w:val="001968A5"/>
    <w:rsid w:val="00197F48"/>
    <w:rsid w:val="001A2975"/>
    <w:rsid w:val="001A4680"/>
    <w:rsid w:val="001B1D24"/>
    <w:rsid w:val="001B43D7"/>
    <w:rsid w:val="001C17CF"/>
    <w:rsid w:val="001C21AE"/>
    <w:rsid w:val="001D22F2"/>
    <w:rsid w:val="001D2BBF"/>
    <w:rsid w:val="001D541F"/>
    <w:rsid w:val="001D68FE"/>
    <w:rsid w:val="001D7541"/>
    <w:rsid w:val="001D75A8"/>
    <w:rsid w:val="001D7F35"/>
    <w:rsid w:val="001E2836"/>
    <w:rsid w:val="001F0693"/>
    <w:rsid w:val="001F0E26"/>
    <w:rsid w:val="00200BDC"/>
    <w:rsid w:val="00203CFF"/>
    <w:rsid w:val="00205AA6"/>
    <w:rsid w:val="00206588"/>
    <w:rsid w:val="00212D8B"/>
    <w:rsid w:val="002138BC"/>
    <w:rsid w:val="00213BA9"/>
    <w:rsid w:val="00214F4C"/>
    <w:rsid w:val="00226E78"/>
    <w:rsid w:val="00230A99"/>
    <w:rsid w:val="00232E45"/>
    <w:rsid w:val="002335E4"/>
    <w:rsid w:val="002345C4"/>
    <w:rsid w:val="0023730D"/>
    <w:rsid w:val="00246BB4"/>
    <w:rsid w:val="0025053E"/>
    <w:rsid w:val="00252AFB"/>
    <w:rsid w:val="00261367"/>
    <w:rsid w:val="00264503"/>
    <w:rsid w:val="00266265"/>
    <w:rsid w:val="00267754"/>
    <w:rsid w:val="00270D7A"/>
    <w:rsid w:val="00273F71"/>
    <w:rsid w:val="002803FD"/>
    <w:rsid w:val="0029562B"/>
    <w:rsid w:val="00296530"/>
    <w:rsid w:val="002A21E9"/>
    <w:rsid w:val="002A2A62"/>
    <w:rsid w:val="002A57B9"/>
    <w:rsid w:val="002B1490"/>
    <w:rsid w:val="002B4381"/>
    <w:rsid w:val="002B623B"/>
    <w:rsid w:val="002C583E"/>
    <w:rsid w:val="002D22C8"/>
    <w:rsid w:val="002E3A72"/>
    <w:rsid w:val="002E3AA4"/>
    <w:rsid w:val="002E3DB3"/>
    <w:rsid w:val="002E44D8"/>
    <w:rsid w:val="002E569D"/>
    <w:rsid w:val="002F0653"/>
    <w:rsid w:val="002F078F"/>
    <w:rsid w:val="002F0817"/>
    <w:rsid w:val="002F41FE"/>
    <w:rsid w:val="002F53D3"/>
    <w:rsid w:val="00311684"/>
    <w:rsid w:val="00314B9C"/>
    <w:rsid w:val="003153D3"/>
    <w:rsid w:val="0031664B"/>
    <w:rsid w:val="003169D0"/>
    <w:rsid w:val="0031761D"/>
    <w:rsid w:val="003205F2"/>
    <w:rsid w:val="003221E4"/>
    <w:rsid w:val="00323A9E"/>
    <w:rsid w:val="00326228"/>
    <w:rsid w:val="00326E37"/>
    <w:rsid w:val="00327755"/>
    <w:rsid w:val="003302E0"/>
    <w:rsid w:val="00333D28"/>
    <w:rsid w:val="00335CC1"/>
    <w:rsid w:val="00336224"/>
    <w:rsid w:val="00340581"/>
    <w:rsid w:val="0034682E"/>
    <w:rsid w:val="00346F2A"/>
    <w:rsid w:val="00350A01"/>
    <w:rsid w:val="003523AF"/>
    <w:rsid w:val="00352C1B"/>
    <w:rsid w:val="003574FC"/>
    <w:rsid w:val="00367387"/>
    <w:rsid w:val="00372FD8"/>
    <w:rsid w:val="00373E57"/>
    <w:rsid w:val="00376ABE"/>
    <w:rsid w:val="00380404"/>
    <w:rsid w:val="00383AD0"/>
    <w:rsid w:val="00395B4C"/>
    <w:rsid w:val="00397F21"/>
    <w:rsid w:val="003A4249"/>
    <w:rsid w:val="003A51DC"/>
    <w:rsid w:val="003B5957"/>
    <w:rsid w:val="003B5DAA"/>
    <w:rsid w:val="003B6F93"/>
    <w:rsid w:val="003C1C28"/>
    <w:rsid w:val="003D2249"/>
    <w:rsid w:val="003E27AF"/>
    <w:rsid w:val="003E3A9B"/>
    <w:rsid w:val="003E5E28"/>
    <w:rsid w:val="003F0A23"/>
    <w:rsid w:val="003F207F"/>
    <w:rsid w:val="003F45C4"/>
    <w:rsid w:val="00402310"/>
    <w:rsid w:val="0040635F"/>
    <w:rsid w:val="00411D15"/>
    <w:rsid w:val="00412C04"/>
    <w:rsid w:val="00413B62"/>
    <w:rsid w:val="004207F2"/>
    <w:rsid w:val="004304D4"/>
    <w:rsid w:val="00431239"/>
    <w:rsid w:val="00434563"/>
    <w:rsid w:val="00440B32"/>
    <w:rsid w:val="00441017"/>
    <w:rsid w:val="004417DA"/>
    <w:rsid w:val="00443232"/>
    <w:rsid w:val="00443EDA"/>
    <w:rsid w:val="004557A5"/>
    <w:rsid w:val="00455F3A"/>
    <w:rsid w:val="00457D0B"/>
    <w:rsid w:val="00467922"/>
    <w:rsid w:val="00467A02"/>
    <w:rsid w:val="00471672"/>
    <w:rsid w:val="00476495"/>
    <w:rsid w:val="00480CE3"/>
    <w:rsid w:val="0048630A"/>
    <w:rsid w:val="0049045E"/>
    <w:rsid w:val="00494933"/>
    <w:rsid w:val="004A2BC4"/>
    <w:rsid w:val="004A3231"/>
    <w:rsid w:val="004A456B"/>
    <w:rsid w:val="004A5316"/>
    <w:rsid w:val="004A553A"/>
    <w:rsid w:val="004A646F"/>
    <w:rsid w:val="004B429F"/>
    <w:rsid w:val="004B68D2"/>
    <w:rsid w:val="004C0F50"/>
    <w:rsid w:val="004C5986"/>
    <w:rsid w:val="004C5B2C"/>
    <w:rsid w:val="004E2211"/>
    <w:rsid w:val="004F112F"/>
    <w:rsid w:val="004F1AC1"/>
    <w:rsid w:val="004F261C"/>
    <w:rsid w:val="004F2EBF"/>
    <w:rsid w:val="00501894"/>
    <w:rsid w:val="00503DE5"/>
    <w:rsid w:val="00505881"/>
    <w:rsid w:val="00512B26"/>
    <w:rsid w:val="005200D6"/>
    <w:rsid w:val="00521BCD"/>
    <w:rsid w:val="0052285A"/>
    <w:rsid w:val="00530C4D"/>
    <w:rsid w:val="00536C20"/>
    <w:rsid w:val="00537A67"/>
    <w:rsid w:val="00541E17"/>
    <w:rsid w:val="00545628"/>
    <w:rsid w:val="00547064"/>
    <w:rsid w:val="005478E1"/>
    <w:rsid w:val="00547C33"/>
    <w:rsid w:val="00550D08"/>
    <w:rsid w:val="0056505E"/>
    <w:rsid w:val="00572779"/>
    <w:rsid w:val="00574678"/>
    <w:rsid w:val="00575CE7"/>
    <w:rsid w:val="00576623"/>
    <w:rsid w:val="00576B64"/>
    <w:rsid w:val="00581545"/>
    <w:rsid w:val="0058214B"/>
    <w:rsid w:val="005862EA"/>
    <w:rsid w:val="00590230"/>
    <w:rsid w:val="005945D8"/>
    <w:rsid w:val="005946D6"/>
    <w:rsid w:val="005A2602"/>
    <w:rsid w:val="005B5346"/>
    <w:rsid w:val="005B7C13"/>
    <w:rsid w:val="005C14B0"/>
    <w:rsid w:val="005C5968"/>
    <w:rsid w:val="005C68C9"/>
    <w:rsid w:val="005D2C93"/>
    <w:rsid w:val="005D3E7B"/>
    <w:rsid w:val="005D6BDD"/>
    <w:rsid w:val="005D726A"/>
    <w:rsid w:val="005D72B5"/>
    <w:rsid w:val="005D735A"/>
    <w:rsid w:val="005D78ED"/>
    <w:rsid w:val="005E2D16"/>
    <w:rsid w:val="005E3C2B"/>
    <w:rsid w:val="005E438B"/>
    <w:rsid w:val="005E63EF"/>
    <w:rsid w:val="005F1EA9"/>
    <w:rsid w:val="005F2EA5"/>
    <w:rsid w:val="005F35CF"/>
    <w:rsid w:val="005F76F3"/>
    <w:rsid w:val="005F7743"/>
    <w:rsid w:val="00601161"/>
    <w:rsid w:val="00603227"/>
    <w:rsid w:val="00606517"/>
    <w:rsid w:val="00606DB6"/>
    <w:rsid w:val="0061384F"/>
    <w:rsid w:val="0061492F"/>
    <w:rsid w:val="006156C6"/>
    <w:rsid w:val="00620479"/>
    <w:rsid w:val="00620E15"/>
    <w:rsid w:val="006333A4"/>
    <w:rsid w:val="00633CD4"/>
    <w:rsid w:val="006349B9"/>
    <w:rsid w:val="0064400A"/>
    <w:rsid w:val="00651040"/>
    <w:rsid w:val="0065438B"/>
    <w:rsid w:val="00665786"/>
    <w:rsid w:val="006670F8"/>
    <w:rsid w:val="00675DD4"/>
    <w:rsid w:val="0068253A"/>
    <w:rsid w:val="00684A63"/>
    <w:rsid w:val="00686431"/>
    <w:rsid w:val="006907AB"/>
    <w:rsid w:val="00693CF2"/>
    <w:rsid w:val="00693E47"/>
    <w:rsid w:val="006A3193"/>
    <w:rsid w:val="006B27C1"/>
    <w:rsid w:val="006B5536"/>
    <w:rsid w:val="006C00B1"/>
    <w:rsid w:val="006C4DF5"/>
    <w:rsid w:val="006D014D"/>
    <w:rsid w:val="006D6016"/>
    <w:rsid w:val="006E34E0"/>
    <w:rsid w:val="006E5056"/>
    <w:rsid w:val="006E7AC3"/>
    <w:rsid w:val="006F0BEB"/>
    <w:rsid w:val="006F133C"/>
    <w:rsid w:val="00700C61"/>
    <w:rsid w:val="007018E2"/>
    <w:rsid w:val="007061B6"/>
    <w:rsid w:val="00706247"/>
    <w:rsid w:val="00710572"/>
    <w:rsid w:val="00716591"/>
    <w:rsid w:val="00722BEF"/>
    <w:rsid w:val="007237CC"/>
    <w:rsid w:val="007246EE"/>
    <w:rsid w:val="007264EF"/>
    <w:rsid w:val="0073339F"/>
    <w:rsid w:val="00744AFC"/>
    <w:rsid w:val="00744F13"/>
    <w:rsid w:val="007512AF"/>
    <w:rsid w:val="00751839"/>
    <w:rsid w:val="00751969"/>
    <w:rsid w:val="0075331A"/>
    <w:rsid w:val="00775368"/>
    <w:rsid w:val="00776C64"/>
    <w:rsid w:val="0078480E"/>
    <w:rsid w:val="00785776"/>
    <w:rsid w:val="007927C2"/>
    <w:rsid w:val="00793DFD"/>
    <w:rsid w:val="007A69F3"/>
    <w:rsid w:val="007C4862"/>
    <w:rsid w:val="007D2061"/>
    <w:rsid w:val="007D3B67"/>
    <w:rsid w:val="007D4B06"/>
    <w:rsid w:val="007E07CA"/>
    <w:rsid w:val="007E3382"/>
    <w:rsid w:val="007E67DC"/>
    <w:rsid w:val="007F0AD0"/>
    <w:rsid w:val="007F163D"/>
    <w:rsid w:val="007F7135"/>
    <w:rsid w:val="00805A9A"/>
    <w:rsid w:val="00812DDD"/>
    <w:rsid w:val="008131E1"/>
    <w:rsid w:val="00820A3E"/>
    <w:rsid w:val="00820E44"/>
    <w:rsid w:val="00823538"/>
    <w:rsid w:val="00823CF7"/>
    <w:rsid w:val="00835AC3"/>
    <w:rsid w:val="00841D8F"/>
    <w:rsid w:val="0084302F"/>
    <w:rsid w:val="00845644"/>
    <w:rsid w:val="00863726"/>
    <w:rsid w:val="008671F4"/>
    <w:rsid w:val="00874464"/>
    <w:rsid w:val="00874C6C"/>
    <w:rsid w:val="008770C9"/>
    <w:rsid w:val="00880C65"/>
    <w:rsid w:val="00881824"/>
    <w:rsid w:val="0088512A"/>
    <w:rsid w:val="00886353"/>
    <w:rsid w:val="00886EEF"/>
    <w:rsid w:val="008907EF"/>
    <w:rsid w:val="008A1943"/>
    <w:rsid w:val="008A4B70"/>
    <w:rsid w:val="008A6442"/>
    <w:rsid w:val="008A647E"/>
    <w:rsid w:val="008B7FD9"/>
    <w:rsid w:val="008C1CE8"/>
    <w:rsid w:val="008D12B2"/>
    <w:rsid w:val="008D39F9"/>
    <w:rsid w:val="008D74DB"/>
    <w:rsid w:val="008F024E"/>
    <w:rsid w:val="008F04F3"/>
    <w:rsid w:val="009036FB"/>
    <w:rsid w:val="009142B2"/>
    <w:rsid w:val="0091760A"/>
    <w:rsid w:val="00917AD4"/>
    <w:rsid w:val="00924844"/>
    <w:rsid w:val="00934467"/>
    <w:rsid w:val="0093515A"/>
    <w:rsid w:val="00935E6D"/>
    <w:rsid w:val="009406BE"/>
    <w:rsid w:val="00940F6A"/>
    <w:rsid w:val="00961600"/>
    <w:rsid w:val="00971903"/>
    <w:rsid w:val="00974973"/>
    <w:rsid w:val="00974AA5"/>
    <w:rsid w:val="009761E1"/>
    <w:rsid w:val="0097638B"/>
    <w:rsid w:val="009809C3"/>
    <w:rsid w:val="00981D2A"/>
    <w:rsid w:val="009825B8"/>
    <w:rsid w:val="00982D89"/>
    <w:rsid w:val="009839FE"/>
    <w:rsid w:val="00987163"/>
    <w:rsid w:val="009A0050"/>
    <w:rsid w:val="009A44A7"/>
    <w:rsid w:val="009A7572"/>
    <w:rsid w:val="009B0408"/>
    <w:rsid w:val="009B139C"/>
    <w:rsid w:val="009B39A3"/>
    <w:rsid w:val="009B7D13"/>
    <w:rsid w:val="009C0CB6"/>
    <w:rsid w:val="009C5606"/>
    <w:rsid w:val="009C75A2"/>
    <w:rsid w:val="009D01B9"/>
    <w:rsid w:val="009D06CD"/>
    <w:rsid w:val="009D5F69"/>
    <w:rsid w:val="009D7160"/>
    <w:rsid w:val="009E072A"/>
    <w:rsid w:val="009E4932"/>
    <w:rsid w:val="009F0749"/>
    <w:rsid w:val="009F2143"/>
    <w:rsid w:val="009F35B0"/>
    <w:rsid w:val="009F5F9F"/>
    <w:rsid w:val="009F6E2C"/>
    <w:rsid w:val="009F7536"/>
    <w:rsid w:val="00A015E5"/>
    <w:rsid w:val="00A017DC"/>
    <w:rsid w:val="00A01A94"/>
    <w:rsid w:val="00A11373"/>
    <w:rsid w:val="00A131AB"/>
    <w:rsid w:val="00A144A0"/>
    <w:rsid w:val="00A15E99"/>
    <w:rsid w:val="00A16C41"/>
    <w:rsid w:val="00A22CF0"/>
    <w:rsid w:val="00A256F1"/>
    <w:rsid w:val="00A31E3D"/>
    <w:rsid w:val="00A362E8"/>
    <w:rsid w:val="00A3754A"/>
    <w:rsid w:val="00A37F44"/>
    <w:rsid w:val="00A40399"/>
    <w:rsid w:val="00A41634"/>
    <w:rsid w:val="00A421D0"/>
    <w:rsid w:val="00A43F88"/>
    <w:rsid w:val="00A51969"/>
    <w:rsid w:val="00A532A4"/>
    <w:rsid w:val="00A55CE5"/>
    <w:rsid w:val="00A641B6"/>
    <w:rsid w:val="00A64DF8"/>
    <w:rsid w:val="00A6607C"/>
    <w:rsid w:val="00A67A0A"/>
    <w:rsid w:val="00A70DED"/>
    <w:rsid w:val="00A7197D"/>
    <w:rsid w:val="00A817E4"/>
    <w:rsid w:val="00A8493E"/>
    <w:rsid w:val="00A95FD7"/>
    <w:rsid w:val="00AA37CF"/>
    <w:rsid w:val="00AA7876"/>
    <w:rsid w:val="00AB008F"/>
    <w:rsid w:val="00AB038C"/>
    <w:rsid w:val="00AB0A4F"/>
    <w:rsid w:val="00AB222A"/>
    <w:rsid w:val="00AB30C8"/>
    <w:rsid w:val="00AB5D64"/>
    <w:rsid w:val="00AB7B3F"/>
    <w:rsid w:val="00AB7F39"/>
    <w:rsid w:val="00AC3DAA"/>
    <w:rsid w:val="00AD3957"/>
    <w:rsid w:val="00AD7CC9"/>
    <w:rsid w:val="00AE2620"/>
    <w:rsid w:val="00AF64C8"/>
    <w:rsid w:val="00AF6B2E"/>
    <w:rsid w:val="00B01B23"/>
    <w:rsid w:val="00B07A0C"/>
    <w:rsid w:val="00B10DA2"/>
    <w:rsid w:val="00B151C1"/>
    <w:rsid w:val="00B155E0"/>
    <w:rsid w:val="00B1568F"/>
    <w:rsid w:val="00B158A5"/>
    <w:rsid w:val="00B23FE3"/>
    <w:rsid w:val="00B25674"/>
    <w:rsid w:val="00B273B7"/>
    <w:rsid w:val="00B30E13"/>
    <w:rsid w:val="00B359BB"/>
    <w:rsid w:val="00B3767D"/>
    <w:rsid w:val="00B46BED"/>
    <w:rsid w:val="00B55667"/>
    <w:rsid w:val="00B568A9"/>
    <w:rsid w:val="00B57B74"/>
    <w:rsid w:val="00B61257"/>
    <w:rsid w:val="00B6757B"/>
    <w:rsid w:val="00B70EAB"/>
    <w:rsid w:val="00B74727"/>
    <w:rsid w:val="00B75F90"/>
    <w:rsid w:val="00B84B14"/>
    <w:rsid w:val="00B92EC1"/>
    <w:rsid w:val="00B9454E"/>
    <w:rsid w:val="00B945A4"/>
    <w:rsid w:val="00B94BB9"/>
    <w:rsid w:val="00BA2182"/>
    <w:rsid w:val="00BA53D3"/>
    <w:rsid w:val="00BA5B47"/>
    <w:rsid w:val="00BB60BC"/>
    <w:rsid w:val="00BC2C81"/>
    <w:rsid w:val="00BC37AD"/>
    <w:rsid w:val="00BD31FE"/>
    <w:rsid w:val="00BD64B5"/>
    <w:rsid w:val="00BE0C14"/>
    <w:rsid w:val="00BE2C3E"/>
    <w:rsid w:val="00BE46FB"/>
    <w:rsid w:val="00BE75BF"/>
    <w:rsid w:val="00BF01B9"/>
    <w:rsid w:val="00BF3254"/>
    <w:rsid w:val="00BF3608"/>
    <w:rsid w:val="00BF65C6"/>
    <w:rsid w:val="00BF723F"/>
    <w:rsid w:val="00C1162E"/>
    <w:rsid w:val="00C14011"/>
    <w:rsid w:val="00C140F3"/>
    <w:rsid w:val="00C21D3C"/>
    <w:rsid w:val="00C23697"/>
    <w:rsid w:val="00C2438C"/>
    <w:rsid w:val="00C26F5E"/>
    <w:rsid w:val="00C30160"/>
    <w:rsid w:val="00C313A0"/>
    <w:rsid w:val="00C31D85"/>
    <w:rsid w:val="00C3285A"/>
    <w:rsid w:val="00C361B9"/>
    <w:rsid w:val="00C415FE"/>
    <w:rsid w:val="00C42578"/>
    <w:rsid w:val="00C431BB"/>
    <w:rsid w:val="00C46CA8"/>
    <w:rsid w:val="00C47854"/>
    <w:rsid w:val="00C47896"/>
    <w:rsid w:val="00C55C4E"/>
    <w:rsid w:val="00C650F4"/>
    <w:rsid w:val="00C658EC"/>
    <w:rsid w:val="00C6789E"/>
    <w:rsid w:val="00C7700D"/>
    <w:rsid w:val="00C82307"/>
    <w:rsid w:val="00C83F70"/>
    <w:rsid w:val="00C84CC9"/>
    <w:rsid w:val="00C8643D"/>
    <w:rsid w:val="00C87A0B"/>
    <w:rsid w:val="00C92EBD"/>
    <w:rsid w:val="00C95BC7"/>
    <w:rsid w:val="00CA0BE8"/>
    <w:rsid w:val="00CA1E5C"/>
    <w:rsid w:val="00CA70CC"/>
    <w:rsid w:val="00CB29AA"/>
    <w:rsid w:val="00CB5A1F"/>
    <w:rsid w:val="00CC2B92"/>
    <w:rsid w:val="00CC6947"/>
    <w:rsid w:val="00CD11DD"/>
    <w:rsid w:val="00CD18A9"/>
    <w:rsid w:val="00CD413A"/>
    <w:rsid w:val="00CE0C9B"/>
    <w:rsid w:val="00CF799C"/>
    <w:rsid w:val="00D02288"/>
    <w:rsid w:val="00D0432A"/>
    <w:rsid w:val="00D17A55"/>
    <w:rsid w:val="00D20FEA"/>
    <w:rsid w:val="00D216F3"/>
    <w:rsid w:val="00D5165A"/>
    <w:rsid w:val="00D55183"/>
    <w:rsid w:val="00D605C8"/>
    <w:rsid w:val="00D642F7"/>
    <w:rsid w:val="00D66F4D"/>
    <w:rsid w:val="00D747D1"/>
    <w:rsid w:val="00D8006D"/>
    <w:rsid w:val="00D80DE1"/>
    <w:rsid w:val="00D84335"/>
    <w:rsid w:val="00D920B1"/>
    <w:rsid w:val="00D936AB"/>
    <w:rsid w:val="00D952F1"/>
    <w:rsid w:val="00DA53C7"/>
    <w:rsid w:val="00DA741E"/>
    <w:rsid w:val="00DB0D71"/>
    <w:rsid w:val="00DC4677"/>
    <w:rsid w:val="00DC6FE6"/>
    <w:rsid w:val="00DD4A6B"/>
    <w:rsid w:val="00DD7315"/>
    <w:rsid w:val="00DE0D4B"/>
    <w:rsid w:val="00DE1215"/>
    <w:rsid w:val="00DE467C"/>
    <w:rsid w:val="00DE52D8"/>
    <w:rsid w:val="00DF0F58"/>
    <w:rsid w:val="00DF26BE"/>
    <w:rsid w:val="00DF3EB4"/>
    <w:rsid w:val="00E00AAF"/>
    <w:rsid w:val="00E0620E"/>
    <w:rsid w:val="00E1006C"/>
    <w:rsid w:val="00E1377E"/>
    <w:rsid w:val="00E148DE"/>
    <w:rsid w:val="00E172FA"/>
    <w:rsid w:val="00E25E18"/>
    <w:rsid w:val="00E34A65"/>
    <w:rsid w:val="00E42024"/>
    <w:rsid w:val="00E52DFC"/>
    <w:rsid w:val="00E5368B"/>
    <w:rsid w:val="00E6203E"/>
    <w:rsid w:val="00E65546"/>
    <w:rsid w:val="00E71276"/>
    <w:rsid w:val="00E74754"/>
    <w:rsid w:val="00E808EE"/>
    <w:rsid w:val="00E82B6B"/>
    <w:rsid w:val="00E83E65"/>
    <w:rsid w:val="00E93005"/>
    <w:rsid w:val="00E96CEA"/>
    <w:rsid w:val="00EA027E"/>
    <w:rsid w:val="00EB16A2"/>
    <w:rsid w:val="00EB1F1E"/>
    <w:rsid w:val="00EB47F0"/>
    <w:rsid w:val="00EC1454"/>
    <w:rsid w:val="00ED4D95"/>
    <w:rsid w:val="00ED78FA"/>
    <w:rsid w:val="00EE251C"/>
    <w:rsid w:val="00EE4B7F"/>
    <w:rsid w:val="00EF0E94"/>
    <w:rsid w:val="00EF0F0F"/>
    <w:rsid w:val="00EF2ED8"/>
    <w:rsid w:val="00EF46A0"/>
    <w:rsid w:val="00F044A6"/>
    <w:rsid w:val="00F06C97"/>
    <w:rsid w:val="00F12222"/>
    <w:rsid w:val="00F13DF2"/>
    <w:rsid w:val="00F151C8"/>
    <w:rsid w:val="00F15963"/>
    <w:rsid w:val="00F165DA"/>
    <w:rsid w:val="00F23162"/>
    <w:rsid w:val="00F27D66"/>
    <w:rsid w:val="00F307FF"/>
    <w:rsid w:val="00F3319A"/>
    <w:rsid w:val="00F46C79"/>
    <w:rsid w:val="00F511DF"/>
    <w:rsid w:val="00F54C8C"/>
    <w:rsid w:val="00F61AF9"/>
    <w:rsid w:val="00F61DB1"/>
    <w:rsid w:val="00F65142"/>
    <w:rsid w:val="00F66C43"/>
    <w:rsid w:val="00F6792B"/>
    <w:rsid w:val="00F721B0"/>
    <w:rsid w:val="00F75AC9"/>
    <w:rsid w:val="00F81E10"/>
    <w:rsid w:val="00F8791E"/>
    <w:rsid w:val="00FA1B13"/>
    <w:rsid w:val="00FA7511"/>
    <w:rsid w:val="00FB51B7"/>
    <w:rsid w:val="00FC1F5E"/>
    <w:rsid w:val="00FD1AAB"/>
    <w:rsid w:val="00FD236F"/>
    <w:rsid w:val="00FD33C9"/>
    <w:rsid w:val="00FD38AE"/>
    <w:rsid w:val="00FD3B19"/>
    <w:rsid w:val="00FD6B94"/>
    <w:rsid w:val="00FE5AC2"/>
    <w:rsid w:val="00FE7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52969147">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07008486">
      <w:bodyDiv w:val="1"/>
      <w:marLeft w:val="0"/>
      <w:marRight w:val="0"/>
      <w:marTop w:val="0"/>
      <w:marBottom w:val="0"/>
      <w:divBdr>
        <w:top w:val="none" w:sz="0" w:space="0" w:color="auto"/>
        <w:left w:val="none" w:sz="0" w:space="0" w:color="auto"/>
        <w:bottom w:val="none" w:sz="0" w:space="0" w:color="auto"/>
        <w:right w:val="none" w:sz="0" w:space="0" w:color="auto"/>
      </w:divBdr>
      <w:divsChild>
        <w:div w:id="1650552520">
          <w:marLeft w:val="0"/>
          <w:marRight w:val="0"/>
          <w:marTop w:val="0"/>
          <w:marBottom w:val="0"/>
          <w:divBdr>
            <w:top w:val="none" w:sz="0" w:space="0" w:color="auto"/>
            <w:left w:val="none" w:sz="0" w:space="0" w:color="auto"/>
            <w:bottom w:val="none" w:sz="0" w:space="0" w:color="auto"/>
            <w:right w:val="none" w:sz="0" w:space="0" w:color="auto"/>
          </w:divBdr>
          <w:divsChild>
            <w:div w:id="74792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971717831">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412240114">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01835190">
      <w:bodyDiv w:val="1"/>
      <w:marLeft w:val="0"/>
      <w:marRight w:val="0"/>
      <w:marTop w:val="0"/>
      <w:marBottom w:val="0"/>
      <w:divBdr>
        <w:top w:val="none" w:sz="0" w:space="0" w:color="auto"/>
        <w:left w:val="none" w:sz="0" w:space="0" w:color="auto"/>
        <w:bottom w:val="none" w:sz="0" w:space="0" w:color="auto"/>
        <w:right w:val="none" w:sz="0" w:space="0" w:color="auto"/>
      </w:divBdr>
      <w:divsChild>
        <w:div w:id="1824004060">
          <w:marLeft w:val="0"/>
          <w:marRight w:val="0"/>
          <w:marTop w:val="0"/>
          <w:marBottom w:val="0"/>
          <w:divBdr>
            <w:top w:val="none" w:sz="0" w:space="0" w:color="auto"/>
            <w:left w:val="none" w:sz="0" w:space="0" w:color="auto"/>
            <w:bottom w:val="none" w:sz="0" w:space="0" w:color="auto"/>
            <w:right w:val="none" w:sz="0" w:space="0" w:color="auto"/>
          </w:divBdr>
          <w:divsChild>
            <w:div w:id="18911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1</TotalTime>
  <Pages>37</Pages>
  <Words>9283</Words>
  <Characters>52916</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439</cp:revision>
  <dcterms:created xsi:type="dcterms:W3CDTF">2021-11-11T11:12:00Z</dcterms:created>
  <dcterms:modified xsi:type="dcterms:W3CDTF">2022-03-14T09:47:00Z</dcterms:modified>
</cp:coreProperties>
</file>